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8F200C" w14:textId="4FB002A0" w:rsidR="00356A9B" w:rsidRPr="00C97E2E" w:rsidRDefault="00356A9B" w:rsidP="00356A9B">
      <w:pPr>
        <w:spacing w:after="0"/>
        <w:jc w:val="center"/>
        <w:rPr>
          <w:rFonts w:ascii="TH Niramit AS" w:hAnsi="TH Niramit AS" w:cs="TH Niramit AS"/>
          <w:b/>
          <w:bCs/>
          <w:sz w:val="32"/>
          <w:szCs w:val="32"/>
          <w:cs/>
        </w:rPr>
      </w:pPr>
      <w:r w:rsidRPr="00C97E2E">
        <w:rPr>
          <w:rFonts w:ascii="TH Niramit AS" w:hAnsi="TH Niramit AS" w:cs="TH Niramit AS"/>
          <w:b/>
          <w:bCs/>
          <w:sz w:val="32"/>
          <w:szCs w:val="32"/>
          <w:cs/>
        </w:rPr>
        <w:t xml:space="preserve">รายงานการประเมินตนเอง ปีการศึกษา </w:t>
      </w:r>
      <w:r w:rsidRPr="00C97E2E">
        <w:rPr>
          <w:rFonts w:ascii="TH Niramit AS" w:hAnsi="TH Niramit AS" w:cs="TH Niramit AS"/>
          <w:b/>
          <w:bCs/>
          <w:sz w:val="32"/>
          <w:szCs w:val="32"/>
          <w:rtl/>
          <w:cs/>
        </w:rPr>
        <w:t>256</w:t>
      </w:r>
      <w:r w:rsidRPr="00C97E2E">
        <w:rPr>
          <w:rFonts w:ascii="TH Niramit AS" w:hAnsi="TH Niramit AS" w:cs="TH Niramit AS"/>
          <w:b/>
          <w:bCs/>
          <w:sz w:val="32"/>
          <w:szCs w:val="32"/>
          <w:cs/>
        </w:rPr>
        <w:t>5</w:t>
      </w:r>
    </w:p>
    <w:p w14:paraId="5B8A380F" w14:textId="74837CB0" w:rsidR="00356A9B" w:rsidRPr="00C97E2E" w:rsidRDefault="00356A9B" w:rsidP="00356A9B">
      <w:pPr>
        <w:spacing w:after="0"/>
        <w:jc w:val="center"/>
        <w:rPr>
          <w:rFonts w:ascii="TH Niramit AS" w:hAnsi="TH Niramit AS" w:cs="TH Niramit AS"/>
          <w:b/>
          <w:bCs/>
          <w:sz w:val="32"/>
          <w:szCs w:val="32"/>
        </w:rPr>
      </w:pPr>
      <w:r w:rsidRPr="00C97E2E">
        <w:rPr>
          <w:rFonts w:ascii="TH Niramit AS" w:hAnsi="TH Niramit AS" w:cs="TH Niramit AS"/>
          <w:b/>
          <w:bCs/>
          <w:sz w:val="32"/>
          <w:szCs w:val="32"/>
          <w:cs/>
        </w:rPr>
        <w:t>หลักสูตร</w:t>
      </w:r>
      <w:r w:rsidR="009047FC">
        <w:rPr>
          <w:rFonts w:ascii="TH Niramit AS" w:hAnsi="TH Niramit AS" w:cs="TH Niramit AS" w:hint="cs"/>
          <w:b/>
          <w:bCs/>
          <w:sz w:val="32"/>
          <w:szCs w:val="32"/>
          <w:cs/>
        </w:rPr>
        <w:t>บริหารธุรกิจบัณฑิต</w:t>
      </w:r>
    </w:p>
    <w:p w14:paraId="60957F60" w14:textId="77777777" w:rsidR="00356A9B" w:rsidRPr="00C97E2E" w:rsidRDefault="00356A9B" w:rsidP="00356A9B">
      <w:pPr>
        <w:spacing w:after="0"/>
        <w:jc w:val="center"/>
        <w:rPr>
          <w:rFonts w:ascii="TH Niramit AS" w:hAnsi="TH Niramit AS" w:cs="TH Niramit AS"/>
          <w:b/>
          <w:bCs/>
          <w:sz w:val="32"/>
          <w:szCs w:val="32"/>
          <w:rtl/>
          <w:cs/>
          <w:lang w:bidi="ar-SA"/>
        </w:rPr>
      </w:pPr>
      <w:r w:rsidRPr="00C97E2E">
        <w:rPr>
          <w:rFonts w:ascii="TH Niramit AS" w:hAnsi="TH Niramit AS" w:cs="TH Niramit AS"/>
          <w:b/>
          <w:bCs/>
          <w:sz w:val="32"/>
          <w:szCs w:val="32"/>
          <w:cs/>
        </w:rPr>
        <w:t>คณะบริหารธุรกิจ มหาวิทยาลัยแม่โจ้</w:t>
      </w:r>
    </w:p>
    <w:p w14:paraId="1104254C" w14:textId="3AE139F1" w:rsidR="00A33F2B" w:rsidRPr="00C97E2E" w:rsidRDefault="00A33F2B" w:rsidP="00A33F2B">
      <w:pPr>
        <w:jc w:val="right"/>
        <w:rPr>
          <w:rFonts w:ascii="TH Niramit AS" w:hAnsi="TH Niramit AS" w:cs="TH Niramit AS"/>
          <w:b/>
          <w:bCs/>
          <w:sz w:val="28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5"/>
        <w:gridCol w:w="529"/>
        <w:gridCol w:w="678"/>
        <w:gridCol w:w="5767"/>
        <w:gridCol w:w="656"/>
      </w:tblGrid>
      <w:tr w:rsidR="00E533BD" w:rsidRPr="00C97E2E" w14:paraId="0FA0AB77" w14:textId="77777777" w:rsidTr="00D3029E">
        <w:tc>
          <w:tcPr>
            <w:tcW w:w="1125" w:type="dxa"/>
          </w:tcPr>
          <w:p w14:paraId="4AE57F21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bookmarkStart w:id="0" w:name="_GoBack"/>
          </w:p>
        </w:tc>
        <w:tc>
          <w:tcPr>
            <w:tcW w:w="6974" w:type="dxa"/>
            <w:gridSpan w:val="3"/>
          </w:tcPr>
          <w:p w14:paraId="614AE682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</w:p>
        </w:tc>
        <w:tc>
          <w:tcPr>
            <w:tcW w:w="656" w:type="dxa"/>
          </w:tcPr>
          <w:p w14:paraId="1179FB0C" w14:textId="6211794E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</w:p>
        </w:tc>
      </w:tr>
      <w:tr w:rsidR="00E533BD" w:rsidRPr="00C97E2E" w14:paraId="345549E1" w14:textId="77777777" w:rsidTr="00D3029E">
        <w:tc>
          <w:tcPr>
            <w:tcW w:w="1125" w:type="dxa"/>
          </w:tcPr>
          <w:p w14:paraId="21DEBF3C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r w:rsidRPr="00C97E2E"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  <w:t>ส่วนที่ 1</w:t>
            </w:r>
          </w:p>
        </w:tc>
        <w:tc>
          <w:tcPr>
            <w:tcW w:w="6974" w:type="dxa"/>
            <w:gridSpan w:val="3"/>
          </w:tcPr>
          <w:p w14:paraId="795B33D0" w14:textId="283610B9" w:rsidR="00E533BD" w:rsidRPr="00C97E2E" w:rsidRDefault="00D11BA9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hyperlink r:id="rId8" w:history="1">
              <w:r w:rsidR="00E533BD" w:rsidRPr="00D11BA9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>ส่วนนำ</w:t>
              </w:r>
            </w:hyperlink>
            <w:r w:rsidR="00E533BD" w:rsidRPr="00C97E2E">
              <w:rPr>
                <w:rFonts w:ascii="TH Niramit AS" w:hAnsi="TH Niramit AS" w:cs="TH Niramit AS"/>
                <w:b/>
                <w:bCs/>
                <w:sz w:val="32"/>
                <w:szCs w:val="32"/>
              </w:rPr>
              <w:t xml:space="preserve"> </w:t>
            </w:r>
          </w:p>
        </w:tc>
        <w:tc>
          <w:tcPr>
            <w:tcW w:w="656" w:type="dxa"/>
          </w:tcPr>
          <w:p w14:paraId="3ADFBCA8" w14:textId="18C43A50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</w:tr>
      <w:tr w:rsidR="00E533BD" w:rsidRPr="00C97E2E" w14:paraId="7BD814AD" w14:textId="77777777" w:rsidTr="00D3029E">
        <w:tc>
          <w:tcPr>
            <w:tcW w:w="1125" w:type="dxa"/>
          </w:tcPr>
          <w:p w14:paraId="47001634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529" w:type="dxa"/>
          </w:tcPr>
          <w:p w14:paraId="69609E15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1.1</w:t>
            </w:r>
          </w:p>
        </w:tc>
        <w:tc>
          <w:tcPr>
            <w:tcW w:w="6445" w:type="dxa"/>
            <w:gridSpan w:val="2"/>
          </w:tcPr>
          <w:p w14:paraId="3A9D79A0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บทสรุปผู้บริหาร</w:t>
            </w:r>
          </w:p>
        </w:tc>
        <w:tc>
          <w:tcPr>
            <w:tcW w:w="656" w:type="dxa"/>
          </w:tcPr>
          <w:p w14:paraId="464FBB7A" w14:textId="3AFDD3B3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11EE8CC5" w14:textId="77777777" w:rsidTr="00D3029E">
        <w:tc>
          <w:tcPr>
            <w:tcW w:w="1125" w:type="dxa"/>
          </w:tcPr>
          <w:p w14:paraId="2B9E3D7D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529" w:type="dxa"/>
          </w:tcPr>
          <w:p w14:paraId="70A9BC00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1.2</w:t>
            </w:r>
          </w:p>
        </w:tc>
        <w:tc>
          <w:tcPr>
            <w:tcW w:w="6445" w:type="dxa"/>
            <w:gridSpan w:val="2"/>
          </w:tcPr>
          <w:p w14:paraId="3A9E32CD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วิธีการจัดทำรายงานการประเมินตนเอง</w:t>
            </w:r>
          </w:p>
        </w:tc>
        <w:tc>
          <w:tcPr>
            <w:tcW w:w="656" w:type="dxa"/>
          </w:tcPr>
          <w:p w14:paraId="620FC467" w14:textId="36AF3C31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0AAE7CBF" w14:textId="77777777" w:rsidTr="00D3029E">
        <w:tc>
          <w:tcPr>
            <w:tcW w:w="1125" w:type="dxa"/>
          </w:tcPr>
          <w:p w14:paraId="079B23E2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529" w:type="dxa"/>
          </w:tcPr>
          <w:p w14:paraId="65BC3F0F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1.3</w:t>
            </w:r>
          </w:p>
        </w:tc>
        <w:tc>
          <w:tcPr>
            <w:tcW w:w="6445" w:type="dxa"/>
            <w:gridSpan w:val="2"/>
          </w:tcPr>
          <w:p w14:paraId="01CC17DE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ข้อมูลพื้นฐาน</w:t>
            </w:r>
          </w:p>
        </w:tc>
        <w:tc>
          <w:tcPr>
            <w:tcW w:w="656" w:type="dxa"/>
          </w:tcPr>
          <w:p w14:paraId="0DBC44F7" w14:textId="7BA4E62F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301970D8" w14:textId="77777777" w:rsidTr="00D3029E">
        <w:tc>
          <w:tcPr>
            <w:tcW w:w="1125" w:type="dxa"/>
          </w:tcPr>
          <w:p w14:paraId="62F45AAA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529" w:type="dxa"/>
          </w:tcPr>
          <w:p w14:paraId="53471D33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678" w:type="dxa"/>
          </w:tcPr>
          <w:p w14:paraId="6A380784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1.3.1</w:t>
            </w:r>
          </w:p>
        </w:tc>
        <w:tc>
          <w:tcPr>
            <w:tcW w:w="5767" w:type="dxa"/>
          </w:tcPr>
          <w:p w14:paraId="02853291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ภาพรวมของมหาวิทยาลัย</w:t>
            </w:r>
          </w:p>
        </w:tc>
        <w:tc>
          <w:tcPr>
            <w:tcW w:w="656" w:type="dxa"/>
          </w:tcPr>
          <w:p w14:paraId="4AF18F76" w14:textId="001F96BC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2FBDA9CF" w14:textId="77777777" w:rsidTr="00D3029E">
        <w:tc>
          <w:tcPr>
            <w:tcW w:w="1125" w:type="dxa"/>
          </w:tcPr>
          <w:p w14:paraId="5B0AEA2E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529" w:type="dxa"/>
          </w:tcPr>
          <w:p w14:paraId="4CC6CD23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678" w:type="dxa"/>
          </w:tcPr>
          <w:p w14:paraId="01B89D2C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1.3.2</w:t>
            </w:r>
          </w:p>
        </w:tc>
        <w:tc>
          <w:tcPr>
            <w:tcW w:w="5767" w:type="dxa"/>
          </w:tcPr>
          <w:p w14:paraId="22725237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ภาพรวมของคณะ</w:t>
            </w:r>
          </w:p>
        </w:tc>
        <w:tc>
          <w:tcPr>
            <w:tcW w:w="656" w:type="dxa"/>
          </w:tcPr>
          <w:p w14:paraId="16C8C86D" w14:textId="56E64EF0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753AF41E" w14:textId="77777777" w:rsidTr="00D3029E">
        <w:tc>
          <w:tcPr>
            <w:tcW w:w="1125" w:type="dxa"/>
          </w:tcPr>
          <w:p w14:paraId="1A28241F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529" w:type="dxa"/>
          </w:tcPr>
          <w:p w14:paraId="10FE7C67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678" w:type="dxa"/>
          </w:tcPr>
          <w:p w14:paraId="0DF7254E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1.3.3</w:t>
            </w:r>
          </w:p>
        </w:tc>
        <w:tc>
          <w:tcPr>
            <w:tcW w:w="5767" w:type="dxa"/>
          </w:tcPr>
          <w:p w14:paraId="5D5EE96A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ภาพรวมของหลักสูตร</w:t>
            </w:r>
          </w:p>
        </w:tc>
        <w:tc>
          <w:tcPr>
            <w:tcW w:w="656" w:type="dxa"/>
          </w:tcPr>
          <w:p w14:paraId="1D2D7DAC" w14:textId="5C6F2035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4CA284CB" w14:textId="77777777" w:rsidTr="00D3029E">
        <w:tc>
          <w:tcPr>
            <w:tcW w:w="1125" w:type="dxa"/>
          </w:tcPr>
          <w:p w14:paraId="71B40B6C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r w:rsidRPr="00C97E2E"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  <w:t>ส่วนที่ 2</w:t>
            </w:r>
          </w:p>
        </w:tc>
        <w:tc>
          <w:tcPr>
            <w:tcW w:w="6974" w:type="dxa"/>
            <w:gridSpan w:val="3"/>
          </w:tcPr>
          <w:p w14:paraId="23271710" w14:textId="79767BC0" w:rsidR="00E533BD" w:rsidRPr="00C97E2E" w:rsidRDefault="00D11BA9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hyperlink r:id="rId9" w:history="1">
              <w:r w:rsidR="00E533BD" w:rsidRPr="00D11BA9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 xml:space="preserve">ผลการดำเนินงานตามเกณฑ์การประเมินองค์ประกอบที่ 1 </w:t>
              </w:r>
              <w:r w:rsidR="00E533BD" w:rsidRPr="00D11BA9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</w:rPr>
                <w:t xml:space="preserve">: </w:t>
              </w:r>
              <w:r w:rsidR="00E533BD" w:rsidRPr="00D11BA9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>การกำกับมาตรฐานหลักสูตรที่กำหนดโดย สป.</w:t>
              </w:r>
              <w:proofErr w:type="spellStart"/>
              <w:r w:rsidR="00E533BD" w:rsidRPr="00D11BA9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>อว</w:t>
              </w:r>
              <w:proofErr w:type="spellEnd"/>
              <w:r w:rsidR="00E533BD" w:rsidRPr="00D11BA9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 xml:space="preserve">. </w:t>
              </w:r>
              <w:r w:rsidR="00E533BD" w:rsidRPr="00D11BA9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</w:rPr>
                <w:t>(</w:t>
              </w:r>
              <w:r w:rsidR="00E533BD" w:rsidRPr="00D11BA9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>ตัวบ่งชี้</w:t>
              </w:r>
              <w:r w:rsidR="00E533BD" w:rsidRPr="00D11BA9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</w:rPr>
                <w:t xml:space="preserve"> 1.1)</w:t>
              </w:r>
            </w:hyperlink>
          </w:p>
        </w:tc>
        <w:tc>
          <w:tcPr>
            <w:tcW w:w="656" w:type="dxa"/>
          </w:tcPr>
          <w:p w14:paraId="2DAC78C9" w14:textId="2E33835F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</w:tr>
      <w:tr w:rsidR="00E533BD" w:rsidRPr="00C97E2E" w14:paraId="17ADA3E7" w14:textId="77777777" w:rsidTr="00D3029E">
        <w:tc>
          <w:tcPr>
            <w:tcW w:w="1125" w:type="dxa"/>
          </w:tcPr>
          <w:p w14:paraId="11CD4E6B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r w:rsidRPr="00C97E2E"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  <w:t>ส่วนที่ 3</w:t>
            </w:r>
          </w:p>
        </w:tc>
        <w:tc>
          <w:tcPr>
            <w:tcW w:w="6974" w:type="dxa"/>
            <w:gridSpan w:val="3"/>
          </w:tcPr>
          <w:p w14:paraId="0C461D37" w14:textId="5CCE8246" w:rsidR="00E533BD" w:rsidRPr="00C97E2E" w:rsidRDefault="00D11BA9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hyperlink r:id="rId10" w:history="1">
              <w:r w:rsidR="00E533BD" w:rsidRPr="00D11BA9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 xml:space="preserve">ผลการดำเนินงานตามเกณฑ์ </w:t>
              </w:r>
              <w:r w:rsidR="00E533BD" w:rsidRPr="00D11BA9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</w:rPr>
                <w:t>AUN-QA</w:t>
              </w:r>
            </w:hyperlink>
          </w:p>
        </w:tc>
        <w:tc>
          <w:tcPr>
            <w:tcW w:w="656" w:type="dxa"/>
          </w:tcPr>
          <w:p w14:paraId="78DB7F40" w14:textId="09439F7E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</w:tr>
      <w:tr w:rsidR="00E533BD" w:rsidRPr="00C97E2E" w14:paraId="3D9399A7" w14:textId="77777777" w:rsidTr="00D3029E">
        <w:tc>
          <w:tcPr>
            <w:tcW w:w="1125" w:type="dxa"/>
          </w:tcPr>
          <w:p w14:paraId="797C0D84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271F838E" w14:textId="63571CC5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proofErr w:type="gramStart"/>
            <w:r w:rsidRPr="00C97E2E">
              <w:rPr>
                <w:rFonts w:ascii="TH Niramit AS" w:hAnsi="TH Niramit AS" w:cs="TH Niramit AS"/>
                <w:sz w:val="32"/>
                <w:szCs w:val="32"/>
              </w:rPr>
              <w:t>1 :</w:t>
            </w:r>
            <w:proofErr w:type="gramEnd"/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 Expected Learning Outcome</w:t>
            </w:r>
          </w:p>
        </w:tc>
        <w:tc>
          <w:tcPr>
            <w:tcW w:w="656" w:type="dxa"/>
          </w:tcPr>
          <w:p w14:paraId="7F06A923" w14:textId="024A5F4C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7CE09E19" w14:textId="77777777" w:rsidTr="00D3029E">
        <w:tc>
          <w:tcPr>
            <w:tcW w:w="1125" w:type="dxa"/>
          </w:tcPr>
          <w:p w14:paraId="6CBB5F9C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6B4FE239" w14:textId="46ABBACC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proofErr w:type="gramStart"/>
            <w:r w:rsidRPr="00C97E2E">
              <w:rPr>
                <w:rFonts w:ascii="TH Niramit AS" w:hAnsi="TH Niramit AS" w:cs="TH Niramit AS"/>
                <w:sz w:val="32"/>
                <w:szCs w:val="32"/>
              </w:rPr>
              <w:t>2 :</w:t>
            </w:r>
            <w:proofErr w:type="gramEnd"/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 </w:t>
            </w:r>
            <w:proofErr w:type="spellStart"/>
            <w:r w:rsidRPr="00C97E2E">
              <w:rPr>
                <w:rFonts w:ascii="TH Niramit AS" w:hAnsi="TH Niramit AS" w:cs="TH Niramit AS"/>
                <w:sz w:val="32"/>
                <w:szCs w:val="32"/>
              </w:rPr>
              <w:t>Programme</w:t>
            </w:r>
            <w:proofErr w:type="spellEnd"/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 Structure and Content</w:t>
            </w:r>
          </w:p>
        </w:tc>
        <w:tc>
          <w:tcPr>
            <w:tcW w:w="656" w:type="dxa"/>
          </w:tcPr>
          <w:p w14:paraId="72A69CF7" w14:textId="7A3694C3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3DDDBA37" w14:textId="77777777" w:rsidTr="00D3029E">
        <w:tc>
          <w:tcPr>
            <w:tcW w:w="1125" w:type="dxa"/>
          </w:tcPr>
          <w:p w14:paraId="22F434AC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0D958227" w14:textId="37E4F13C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proofErr w:type="gramStart"/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3 :</w:t>
            </w:r>
            <w:proofErr w:type="gramEnd"/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 xml:space="preserve"> </w:t>
            </w:r>
            <w:r w:rsidRPr="00C97E2E">
              <w:rPr>
                <w:rFonts w:ascii="TH Niramit AS" w:hAnsi="TH Niramit AS" w:cs="TH Niramit AS"/>
                <w:sz w:val="32"/>
                <w:szCs w:val="32"/>
              </w:rPr>
              <w:t>Teaching and Learning Approach</w:t>
            </w:r>
          </w:p>
        </w:tc>
        <w:tc>
          <w:tcPr>
            <w:tcW w:w="656" w:type="dxa"/>
          </w:tcPr>
          <w:p w14:paraId="3BAED993" w14:textId="1AF5F8DA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65BC8EA0" w14:textId="77777777" w:rsidTr="00D3029E">
        <w:tc>
          <w:tcPr>
            <w:tcW w:w="1125" w:type="dxa"/>
          </w:tcPr>
          <w:p w14:paraId="1DFE78D7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466EA3F3" w14:textId="4CE56C83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proofErr w:type="gramStart"/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4 :</w:t>
            </w:r>
            <w:proofErr w:type="gramEnd"/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 xml:space="preserve"> </w:t>
            </w:r>
            <w:r w:rsidRPr="00C97E2E">
              <w:rPr>
                <w:rFonts w:ascii="TH Niramit AS" w:hAnsi="TH Niramit AS" w:cs="TH Niramit AS"/>
                <w:sz w:val="32"/>
                <w:szCs w:val="32"/>
              </w:rPr>
              <w:t>Student Assessment</w:t>
            </w:r>
          </w:p>
        </w:tc>
        <w:tc>
          <w:tcPr>
            <w:tcW w:w="656" w:type="dxa"/>
          </w:tcPr>
          <w:p w14:paraId="1D9484EF" w14:textId="69587EE9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7C81EEAD" w14:textId="77777777" w:rsidTr="00D3029E">
        <w:tc>
          <w:tcPr>
            <w:tcW w:w="1125" w:type="dxa"/>
          </w:tcPr>
          <w:p w14:paraId="595A2AB4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73252E41" w14:textId="6A804277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 xml:space="preserve">5: </w:t>
            </w:r>
            <w:r w:rsidRPr="00C97E2E">
              <w:rPr>
                <w:rFonts w:ascii="TH Niramit AS" w:hAnsi="TH Niramit AS" w:cs="TH Niramit AS"/>
                <w:sz w:val="32"/>
                <w:szCs w:val="32"/>
              </w:rPr>
              <w:t>Academic Staff</w:t>
            </w:r>
          </w:p>
        </w:tc>
        <w:tc>
          <w:tcPr>
            <w:tcW w:w="656" w:type="dxa"/>
          </w:tcPr>
          <w:p w14:paraId="746C5EE8" w14:textId="0309A7EF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3429CCCF" w14:textId="77777777" w:rsidTr="00D3029E">
        <w:tc>
          <w:tcPr>
            <w:tcW w:w="1125" w:type="dxa"/>
          </w:tcPr>
          <w:p w14:paraId="37090432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6FF2BF90" w14:textId="5C183426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proofErr w:type="gramStart"/>
            <w:r w:rsidRPr="00C97E2E">
              <w:rPr>
                <w:rFonts w:ascii="TH Niramit AS" w:hAnsi="TH Niramit AS" w:cs="TH Niramit AS"/>
                <w:sz w:val="32"/>
                <w:szCs w:val="32"/>
              </w:rPr>
              <w:t>6 :</w:t>
            </w:r>
            <w:proofErr w:type="gramEnd"/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 Student Support Services</w:t>
            </w:r>
          </w:p>
        </w:tc>
        <w:tc>
          <w:tcPr>
            <w:tcW w:w="656" w:type="dxa"/>
          </w:tcPr>
          <w:p w14:paraId="4EABE981" w14:textId="247C35E5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330A8BD2" w14:textId="77777777" w:rsidTr="00D3029E">
        <w:tc>
          <w:tcPr>
            <w:tcW w:w="1125" w:type="dxa"/>
          </w:tcPr>
          <w:p w14:paraId="57F732DC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416715E9" w14:textId="6DDEE001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proofErr w:type="gramStart"/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7 :</w:t>
            </w:r>
            <w:proofErr w:type="gramEnd"/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 xml:space="preserve"> </w:t>
            </w:r>
            <w:r w:rsidRPr="00C97E2E">
              <w:rPr>
                <w:rFonts w:ascii="TH Niramit AS" w:hAnsi="TH Niramit AS" w:cs="TH Niramit AS"/>
                <w:sz w:val="32"/>
                <w:szCs w:val="32"/>
              </w:rPr>
              <w:t>Facilities and Infrastructure</w:t>
            </w:r>
          </w:p>
        </w:tc>
        <w:tc>
          <w:tcPr>
            <w:tcW w:w="656" w:type="dxa"/>
          </w:tcPr>
          <w:p w14:paraId="2AC06C61" w14:textId="4C2C6344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59E81A87" w14:textId="77777777" w:rsidTr="00D3029E">
        <w:tc>
          <w:tcPr>
            <w:tcW w:w="1125" w:type="dxa"/>
          </w:tcPr>
          <w:p w14:paraId="42360D68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2EAD2A1F" w14:textId="4E9C7C6D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proofErr w:type="gramStart"/>
            <w:r w:rsidRPr="00C97E2E">
              <w:rPr>
                <w:rFonts w:ascii="TH Niramit AS" w:hAnsi="TH Niramit AS" w:cs="TH Niramit AS"/>
                <w:sz w:val="32"/>
                <w:szCs w:val="32"/>
              </w:rPr>
              <w:t>8 :</w:t>
            </w:r>
            <w:proofErr w:type="gramEnd"/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 Output and Outcomes</w:t>
            </w:r>
          </w:p>
        </w:tc>
        <w:tc>
          <w:tcPr>
            <w:tcW w:w="656" w:type="dxa"/>
          </w:tcPr>
          <w:p w14:paraId="4435AAD9" w14:textId="5DE906B6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7F2F597A" w14:textId="77777777" w:rsidTr="00D3029E">
        <w:tc>
          <w:tcPr>
            <w:tcW w:w="1125" w:type="dxa"/>
          </w:tcPr>
          <w:p w14:paraId="7B758CE3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  <w:t>ส่วนที่ 4</w:t>
            </w:r>
          </w:p>
        </w:tc>
        <w:tc>
          <w:tcPr>
            <w:tcW w:w="6974" w:type="dxa"/>
            <w:gridSpan w:val="3"/>
          </w:tcPr>
          <w:p w14:paraId="67AAD49A" w14:textId="67AEFA7B" w:rsidR="00E533BD" w:rsidRPr="00C97E2E" w:rsidRDefault="00D11BA9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  <w:hyperlink r:id="rId11" w:history="1">
              <w:r w:rsidR="00E533BD" w:rsidRPr="00D11BA9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>ภาคผนวก</w:t>
              </w:r>
            </w:hyperlink>
            <w:r w:rsidR="00E533BD" w:rsidRPr="00C97E2E"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656" w:type="dxa"/>
          </w:tcPr>
          <w:p w14:paraId="1FAB06C4" w14:textId="4FB35A3E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</w:tr>
      <w:tr w:rsidR="00E533BD" w:rsidRPr="00C97E2E" w14:paraId="35EAFFC8" w14:textId="77777777" w:rsidTr="00D3029E">
        <w:tc>
          <w:tcPr>
            <w:tcW w:w="1125" w:type="dxa"/>
          </w:tcPr>
          <w:p w14:paraId="56889A13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518BB560" w14:textId="77777777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สรุปผลการประเมินตนเองของหลักสูตร</w:t>
            </w:r>
          </w:p>
        </w:tc>
        <w:tc>
          <w:tcPr>
            <w:tcW w:w="656" w:type="dxa"/>
          </w:tcPr>
          <w:p w14:paraId="77BA01FB" w14:textId="2E99EC78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D3029E" w:rsidRPr="00C97E2E" w14:paraId="20C54AFC" w14:textId="77777777" w:rsidTr="00D3029E">
        <w:tc>
          <w:tcPr>
            <w:tcW w:w="1125" w:type="dxa"/>
          </w:tcPr>
          <w:p w14:paraId="2C30FBCE" w14:textId="77777777" w:rsidR="00D3029E" w:rsidRPr="00C97E2E" w:rsidRDefault="00D3029E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6E38E0A1" w14:textId="1816F8CE" w:rsidR="00D3029E" w:rsidRPr="00D3029E" w:rsidRDefault="00D3029E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hyperlink r:id="rId12" w:history="1">
              <w:r w:rsidRPr="00D3029E">
                <w:rPr>
                  <w:rStyle w:val="af2"/>
                  <w:rFonts w:ascii="TH Niramit AS" w:hAnsi="TH Niramit AS" w:cs="TH Niramit AS"/>
                  <w:sz w:val="32"/>
                  <w:szCs w:val="32"/>
                  <w:cs/>
                </w:rPr>
                <w:t>เล่มรายงานการประเมินตนเอง ปีการศึกษา 2565</w:t>
              </w:r>
            </w:hyperlink>
          </w:p>
        </w:tc>
        <w:tc>
          <w:tcPr>
            <w:tcW w:w="656" w:type="dxa"/>
          </w:tcPr>
          <w:p w14:paraId="170E75AE" w14:textId="77777777" w:rsidR="00D3029E" w:rsidRPr="00C97E2E" w:rsidRDefault="00D3029E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bookmarkEnd w:id="0"/>
    </w:tbl>
    <w:p w14:paraId="4E742694" w14:textId="58F8D441" w:rsidR="00E533BD" w:rsidRPr="00C97E2E" w:rsidRDefault="00E533BD" w:rsidP="00A33F2B">
      <w:pPr>
        <w:jc w:val="right"/>
        <w:rPr>
          <w:rFonts w:ascii="TH Niramit AS" w:hAnsi="TH Niramit AS" w:cs="TH Niramit AS"/>
          <w:b/>
          <w:bCs/>
          <w:sz w:val="28"/>
        </w:rPr>
      </w:pPr>
    </w:p>
    <w:p w14:paraId="5CF3AF4F" w14:textId="77777777" w:rsidR="00E533BD" w:rsidRPr="00C97E2E" w:rsidRDefault="00E533BD" w:rsidP="00E533BD">
      <w:pPr>
        <w:rPr>
          <w:rFonts w:ascii="TH Niramit AS" w:hAnsi="TH Niramit AS" w:cs="TH Niramit AS"/>
          <w:b/>
          <w:bCs/>
          <w:sz w:val="28"/>
          <w:cs/>
        </w:rPr>
      </w:pPr>
    </w:p>
    <w:p w14:paraId="41DF9DED" w14:textId="3D9F065F" w:rsidR="008D7957" w:rsidRPr="00C97E2E" w:rsidRDefault="008D7957" w:rsidP="00330646">
      <w:pPr>
        <w:jc w:val="both"/>
        <w:rPr>
          <w:rFonts w:ascii="TH Niramit AS" w:hAnsi="TH Niramit AS" w:cs="TH Niramit AS"/>
          <w:b/>
          <w:bCs/>
          <w:sz w:val="32"/>
          <w:szCs w:val="32"/>
        </w:rPr>
      </w:pPr>
    </w:p>
    <w:sectPr w:rsidR="008D7957" w:rsidRPr="00C97E2E" w:rsidSect="007A02E4">
      <w:headerReference w:type="default" r:id="rId13"/>
      <w:pgSz w:w="11906" w:h="16838"/>
      <w:pgMar w:top="1440" w:right="1440" w:bottom="1440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2962F9" w14:textId="77777777" w:rsidR="009314E7" w:rsidRDefault="009314E7" w:rsidP="00DD5799">
      <w:pPr>
        <w:spacing w:after="0" w:line="240" w:lineRule="auto"/>
      </w:pPr>
      <w:r>
        <w:separator/>
      </w:r>
    </w:p>
  </w:endnote>
  <w:endnote w:type="continuationSeparator" w:id="0">
    <w:p w14:paraId="52DED1E4" w14:textId="77777777" w:rsidR="009314E7" w:rsidRDefault="009314E7" w:rsidP="00DD57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Sans Serif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43B172" w14:textId="77777777" w:rsidR="009314E7" w:rsidRDefault="009314E7" w:rsidP="00DD5799">
      <w:pPr>
        <w:spacing w:after="0" w:line="240" w:lineRule="auto"/>
      </w:pPr>
      <w:r>
        <w:separator/>
      </w:r>
    </w:p>
  </w:footnote>
  <w:footnote w:type="continuationSeparator" w:id="0">
    <w:p w14:paraId="1B2D6162" w14:textId="77777777" w:rsidR="009314E7" w:rsidRDefault="009314E7" w:rsidP="00DD57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C4E5B6" w14:textId="39995184" w:rsidR="00AC6DBD" w:rsidRPr="00AC25E5" w:rsidRDefault="00AC6DBD">
    <w:pPr>
      <w:pStyle w:val="a9"/>
      <w:jc w:val="right"/>
      <w:rPr>
        <w:rFonts w:ascii="TH Niramit AS" w:hAnsi="TH Niramit AS" w:cs="TH Niramit AS"/>
        <w:sz w:val="28"/>
      </w:rPr>
    </w:pPr>
  </w:p>
  <w:p w14:paraId="62AD69D5" w14:textId="77777777" w:rsidR="00AC6DBD" w:rsidRDefault="00AC6DBD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AE3CDF1E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D003E4"/>
    <w:multiLevelType w:val="hybridMultilevel"/>
    <w:tmpl w:val="E77884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6593C8F"/>
    <w:multiLevelType w:val="hybridMultilevel"/>
    <w:tmpl w:val="D84C6EDC"/>
    <w:lvl w:ilvl="0" w:tplc="FFFFFFFF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A218E6"/>
    <w:multiLevelType w:val="multilevel"/>
    <w:tmpl w:val="4E8E1D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</w:rPr>
    </w:lvl>
  </w:abstractNum>
  <w:abstractNum w:abstractNumId="4" w15:restartNumberingAfterBreak="0">
    <w:nsid w:val="0B7B254E"/>
    <w:multiLevelType w:val="hybridMultilevel"/>
    <w:tmpl w:val="D9BA4A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C1B0CDC"/>
    <w:multiLevelType w:val="hybridMultilevel"/>
    <w:tmpl w:val="2878F4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C8869FF"/>
    <w:multiLevelType w:val="hybridMultilevel"/>
    <w:tmpl w:val="441AFB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C990DF0"/>
    <w:multiLevelType w:val="multilevel"/>
    <w:tmpl w:val="D80AB5F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134D27AD"/>
    <w:multiLevelType w:val="hybridMultilevel"/>
    <w:tmpl w:val="1ECCC0B6"/>
    <w:lvl w:ilvl="0" w:tplc="E0C4508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3B70D2A"/>
    <w:multiLevelType w:val="multilevel"/>
    <w:tmpl w:val="74AEBB48"/>
    <w:lvl w:ilvl="0">
      <w:start w:val="1"/>
      <w:numFmt w:val="decimal"/>
      <w:lvlText w:val="%1"/>
      <w:lvlJc w:val="left"/>
      <w:pPr>
        <w:ind w:left="490" w:hanging="49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50" w:hanging="49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0" w15:restartNumberingAfterBreak="0">
    <w:nsid w:val="154A6E15"/>
    <w:multiLevelType w:val="hybridMultilevel"/>
    <w:tmpl w:val="DC96EE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C42471F"/>
    <w:multiLevelType w:val="hybridMultilevel"/>
    <w:tmpl w:val="37B477E2"/>
    <w:lvl w:ilvl="0" w:tplc="8156283E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  <w:bCs/>
      </w:rPr>
    </w:lvl>
    <w:lvl w:ilvl="1" w:tplc="80D00B3A">
      <w:start w:val="1"/>
      <w:numFmt w:val="decimal"/>
      <w:lvlText w:val="%2)"/>
      <w:lvlJc w:val="left"/>
      <w:pPr>
        <w:tabs>
          <w:tab w:val="num" w:pos="1560"/>
        </w:tabs>
        <w:ind w:left="1560" w:hanging="360"/>
      </w:pPr>
      <w:rPr>
        <w:rFonts w:cs="Times New Roman" w:hint="default"/>
      </w:rPr>
    </w:lvl>
    <w:lvl w:ilvl="2" w:tplc="9252FDE0"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H SarabunPSK" w:eastAsia="Times New Roman" w:hAnsi="TH SarabunPSK" w:hint="default"/>
      </w:rPr>
    </w:lvl>
    <w:lvl w:ilvl="3" w:tplc="8A263D0A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sz w:val="32"/>
        <w:szCs w:val="32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1E9C714C"/>
    <w:multiLevelType w:val="hybridMultilevel"/>
    <w:tmpl w:val="8D0228E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C6550EF"/>
    <w:multiLevelType w:val="multilevel"/>
    <w:tmpl w:val="04662C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32"/>
        <w:szCs w:val="24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4" w15:restartNumberingAfterBreak="0">
    <w:nsid w:val="2CD072F9"/>
    <w:multiLevelType w:val="multilevel"/>
    <w:tmpl w:val="D602A72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44" w:hanging="38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2F323AE4"/>
    <w:multiLevelType w:val="hybridMultilevel"/>
    <w:tmpl w:val="D9621DB4"/>
    <w:lvl w:ilvl="0" w:tplc="43B4D42C">
      <w:start w:val="3"/>
      <w:numFmt w:val="bullet"/>
      <w:lvlText w:val="-"/>
      <w:lvlJc w:val="left"/>
      <w:pPr>
        <w:ind w:left="720" w:hanging="360"/>
      </w:pPr>
      <w:rPr>
        <w:rFonts w:ascii="TH Niramit AS" w:eastAsiaTheme="minorHAnsi" w:hAnsi="TH Niramit AS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AE62FD"/>
    <w:multiLevelType w:val="multilevel"/>
    <w:tmpl w:val="4E8E1D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</w:rPr>
    </w:lvl>
  </w:abstractNum>
  <w:abstractNum w:abstractNumId="17" w15:restartNumberingAfterBreak="0">
    <w:nsid w:val="32436213"/>
    <w:multiLevelType w:val="multilevel"/>
    <w:tmpl w:val="6C86D2A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18" w15:restartNumberingAfterBreak="0">
    <w:nsid w:val="32E82029"/>
    <w:multiLevelType w:val="multilevel"/>
    <w:tmpl w:val="2CFE98E6"/>
    <w:styleLink w:val="Style1"/>
    <w:lvl w:ilvl="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85402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3)"/>
      <w:lvlJc w:val="left"/>
      <w:pPr>
        <w:tabs>
          <w:tab w:val="num" w:pos="1440"/>
        </w:tabs>
        <w:ind w:left="1224" w:hanging="504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20" w15:restartNumberingAfterBreak="0">
    <w:nsid w:val="3B80611F"/>
    <w:multiLevelType w:val="multilevel"/>
    <w:tmpl w:val="04662C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32"/>
        <w:szCs w:val="24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1" w15:restartNumberingAfterBreak="0">
    <w:nsid w:val="3D4F3035"/>
    <w:multiLevelType w:val="hybridMultilevel"/>
    <w:tmpl w:val="396AFE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A275EB"/>
    <w:multiLevelType w:val="hybridMultilevel"/>
    <w:tmpl w:val="4E8268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277EC7"/>
    <w:multiLevelType w:val="hybridMultilevel"/>
    <w:tmpl w:val="45BA6C34"/>
    <w:lvl w:ilvl="0" w:tplc="84DED5F8">
      <w:start w:val="3"/>
      <w:numFmt w:val="bullet"/>
      <w:lvlText w:val="-"/>
      <w:lvlJc w:val="left"/>
      <w:pPr>
        <w:ind w:left="1778" w:hanging="360"/>
      </w:pPr>
      <w:rPr>
        <w:rFonts w:ascii="TH Niramit AS" w:eastAsia="Times New Roman" w:hAnsi="TH Niramit AS" w:cs="TH Niramit AS" w:hint="default"/>
      </w:rPr>
    </w:lvl>
    <w:lvl w:ilvl="1" w:tplc="04090003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4" w15:restartNumberingAfterBreak="0">
    <w:nsid w:val="43AE1A4A"/>
    <w:multiLevelType w:val="multilevel"/>
    <w:tmpl w:val="04662C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32"/>
        <w:szCs w:val="24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5" w15:restartNumberingAfterBreak="0">
    <w:nsid w:val="44F51E1A"/>
    <w:multiLevelType w:val="hybridMultilevel"/>
    <w:tmpl w:val="13529AF2"/>
    <w:lvl w:ilvl="0" w:tplc="609CDFA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6" w15:restartNumberingAfterBreak="0">
    <w:nsid w:val="46101B61"/>
    <w:multiLevelType w:val="multilevel"/>
    <w:tmpl w:val="7D129F4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7" w15:restartNumberingAfterBreak="0">
    <w:nsid w:val="489A79B7"/>
    <w:multiLevelType w:val="hybridMultilevel"/>
    <w:tmpl w:val="C6AEBC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A1B283B"/>
    <w:multiLevelType w:val="hybridMultilevel"/>
    <w:tmpl w:val="BF047B8E"/>
    <w:lvl w:ilvl="0" w:tplc="4C62B882">
      <w:numFmt w:val="bullet"/>
      <w:lvlText w:val="-"/>
      <w:lvlJc w:val="left"/>
      <w:pPr>
        <w:ind w:left="720" w:hanging="360"/>
      </w:pPr>
      <w:rPr>
        <w:rFonts w:ascii="TH Niramit AS" w:eastAsiaTheme="minorHAnsi" w:hAnsi="TH Niramit AS" w:cs="TH Niramit AS" w:hint="default"/>
      </w:rPr>
    </w:lvl>
    <w:lvl w:ilvl="1" w:tplc="1D78F8EE">
      <w:numFmt w:val="bullet"/>
      <w:lvlText w:val=""/>
      <w:lvlJc w:val="left"/>
      <w:pPr>
        <w:ind w:left="1440" w:hanging="360"/>
      </w:pPr>
      <w:rPr>
        <w:rFonts w:ascii="Symbol" w:eastAsiaTheme="minorHAnsi" w:hAnsi="Symbol" w:cs="TH Niramit A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987704"/>
    <w:multiLevelType w:val="hybridMultilevel"/>
    <w:tmpl w:val="444227FE"/>
    <w:lvl w:ilvl="0" w:tplc="DD4C2A6E">
      <w:start w:val="6"/>
      <w:numFmt w:val="bullet"/>
      <w:lvlText w:val="-"/>
      <w:lvlJc w:val="left"/>
      <w:pPr>
        <w:ind w:left="360" w:hanging="360"/>
      </w:pPr>
      <w:rPr>
        <w:rFonts w:ascii="TH Niramit AS" w:eastAsiaTheme="minorHAnsi" w:hAnsi="TH Niramit AS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0AE56E3"/>
    <w:multiLevelType w:val="hybridMultilevel"/>
    <w:tmpl w:val="30BABD4C"/>
    <w:lvl w:ilvl="0" w:tplc="BED2EF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27047DE"/>
    <w:multiLevelType w:val="hybridMultilevel"/>
    <w:tmpl w:val="87E28CBC"/>
    <w:lvl w:ilvl="0" w:tplc="945AC19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310405"/>
    <w:multiLevelType w:val="hybridMultilevel"/>
    <w:tmpl w:val="87E28CBC"/>
    <w:lvl w:ilvl="0" w:tplc="945AC19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2C0A57"/>
    <w:multiLevelType w:val="hybridMultilevel"/>
    <w:tmpl w:val="D07CAC8A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4" w15:restartNumberingAfterBreak="0">
    <w:nsid w:val="584B0BBA"/>
    <w:multiLevelType w:val="hybridMultilevel"/>
    <w:tmpl w:val="CB7249B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0B52F1"/>
    <w:multiLevelType w:val="hybridMultilevel"/>
    <w:tmpl w:val="D97C0856"/>
    <w:lvl w:ilvl="0" w:tplc="75DE208A">
      <w:start w:val="1"/>
      <w:numFmt w:val="decimal"/>
      <w:lvlText w:val="%1)"/>
      <w:lvlJc w:val="left"/>
      <w:pPr>
        <w:ind w:left="975" w:hanging="6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2B7B5D"/>
    <w:multiLevelType w:val="hybridMultilevel"/>
    <w:tmpl w:val="D84C6EDC"/>
    <w:lvl w:ilvl="0" w:tplc="DAFA38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5E5F3A71"/>
    <w:multiLevelType w:val="hybridMultilevel"/>
    <w:tmpl w:val="03088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9935F5"/>
    <w:multiLevelType w:val="hybridMultilevel"/>
    <w:tmpl w:val="50728262"/>
    <w:lvl w:ilvl="0" w:tplc="91644746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067242B"/>
    <w:multiLevelType w:val="hybridMultilevel"/>
    <w:tmpl w:val="87E28CBC"/>
    <w:lvl w:ilvl="0" w:tplc="945AC19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07B2768"/>
    <w:multiLevelType w:val="hybridMultilevel"/>
    <w:tmpl w:val="B664B6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0D520C8"/>
    <w:multiLevelType w:val="hybridMultilevel"/>
    <w:tmpl w:val="910AB8E4"/>
    <w:lvl w:ilvl="0" w:tplc="CFF0CC14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21A5D59"/>
    <w:multiLevelType w:val="hybridMultilevel"/>
    <w:tmpl w:val="5DD89DD0"/>
    <w:lvl w:ilvl="0" w:tplc="F0CEA2A6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2411B89"/>
    <w:multiLevelType w:val="multilevel"/>
    <w:tmpl w:val="F9385F1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59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44" w15:restartNumberingAfterBreak="0">
    <w:nsid w:val="643756F4"/>
    <w:multiLevelType w:val="hybridMultilevel"/>
    <w:tmpl w:val="2C3681F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6E9528F"/>
    <w:multiLevelType w:val="hybridMultilevel"/>
    <w:tmpl w:val="CB7249B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74E761C"/>
    <w:multiLevelType w:val="hybridMultilevel"/>
    <w:tmpl w:val="393E6754"/>
    <w:lvl w:ilvl="0" w:tplc="04090011">
      <w:start w:val="1"/>
      <w:numFmt w:val="decimal"/>
      <w:lvlText w:val="%1)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47" w15:restartNumberingAfterBreak="0">
    <w:nsid w:val="709B3F66"/>
    <w:multiLevelType w:val="hybridMultilevel"/>
    <w:tmpl w:val="519E74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1342183"/>
    <w:multiLevelType w:val="hybridMultilevel"/>
    <w:tmpl w:val="C8AE6E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7181283B"/>
    <w:multiLevelType w:val="hybridMultilevel"/>
    <w:tmpl w:val="EBE657E8"/>
    <w:lvl w:ilvl="0" w:tplc="9C94660A">
      <w:start w:val="40"/>
      <w:numFmt w:val="bullet"/>
      <w:lvlText w:val="-"/>
      <w:lvlJc w:val="left"/>
      <w:pPr>
        <w:ind w:left="360" w:hanging="360"/>
      </w:pPr>
      <w:rPr>
        <w:rFonts w:ascii="TH Niramit AS" w:eastAsiaTheme="minorHAnsi" w:hAnsi="TH Niramit AS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" w15:restartNumberingAfterBreak="0">
    <w:nsid w:val="71AD37B0"/>
    <w:multiLevelType w:val="hybridMultilevel"/>
    <w:tmpl w:val="CF16345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467534E"/>
    <w:multiLevelType w:val="multilevel"/>
    <w:tmpl w:val="4AC854AE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2" w15:restartNumberingAfterBreak="0">
    <w:nsid w:val="762D7E15"/>
    <w:multiLevelType w:val="multilevel"/>
    <w:tmpl w:val="2864CE92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53" w15:restartNumberingAfterBreak="0">
    <w:nsid w:val="7A8A52BE"/>
    <w:multiLevelType w:val="hybridMultilevel"/>
    <w:tmpl w:val="E2F8CADE"/>
    <w:lvl w:ilvl="0" w:tplc="9486727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E414F16"/>
    <w:multiLevelType w:val="hybridMultilevel"/>
    <w:tmpl w:val="8870A63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B7E4D50">
      <w:start w:val="1"/>
      <w:numFmt w:val="decimal"/>
      <w:lvlText w:val="%2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EFE258C"/>
    <w:multiLevelType w:val="hybridMultilevel"/>
    <w:tmpl w:val="2654DC42"/>
    <w:lvl w:ilvl="0" w:tplc="73EC91D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8"/>
  </w:num>
  <w:num w:numId="2">
    <w:abstractNumId w:val="53"/>
  </w:num>
  <w:num w:numId="3">
    <w:abstractNumId w:val="32"/>
  </w:num>
  <w:num w:numId="4">
    <w:abstractNumId w:val="39"/>
  </w:num>
  <w:num w:numId="5">
    <w:abstractNumId w:val="31"/>
  </w:num>
  <w:num w:numId="6">
    <w:abstractNumId w:val="22"/>
  </w:num>
  <w:num w:numId="7">
    <w:abstractNumId w:val="28"/>
  </w:num>
  <w:num w:numId="8">
    <w:abstractNumId w:val="15"/>
  </w:num>
  <w:num w:numId="9">
    <w:abstractNumId w:val="21"/>
  </w:num>
  <w:num w:numId="10">
    <w:abstractNumId w:val="13"/>
  </w:num>
  <w:num w:numId="11">
    <w:abstractNumId w:val="26"/>
  </w:num>
  <w:num w:numId="12">
    <w:abstractNumId w:val="0"/>
  </w:num>
  <w:num w:numId="13">
    <w:abstractNumId w:val="19"/>
  </w:num>
  <w:num w:numId="14">
    <w:abstractNumId w:val="18"/>
  </w:num>
  <w:num w:numId="15">
    <w:abstractNumId w:val="43"/>
  </w:num>
  <w:num w:numId="16">
    <w:abstractNumId w:val="17"/>
  </w:num>
  <w:num w:numId="17">
    <w:abstractNumId w:val="51"/>
  </w:num>
  <w:num w:numId="18">
    <w:abstractNumId w:val="46"/>
  </w:num>
  <w:num w:numId="19">
    <w:abstractNumId w:val="25"/>
  </w:num>
  <w:num w:numId="20">
    <w:abstractNumId w:val="36"/>
  </w:num>
  <w:num w:numId="21">
    <w:abstractNumId w:val="2"/>
  </w:num>
  <w:num w:numId="22">
    <w:abstractNumId w:val="44"/>
  </w:num>
  <w:num w:numId="23">
    <w:abstractNumId w:val="54"/>
  </w:num>
  <w:num w:numId="24">
    <w:abstractNumId w:val="37"/>
  </w:num>
  <w:num w:numId="25">
    <w:abstractNumId w:val="34"/>
  </w:num>
  <w:num w:numId="26">
    <w:abstractNumId w:val="45"/>
  </w:num>
  <w:num w:numId="27">
    <w:abstractNumId w:val="20"/>
  </w:num>
  <w:num w:numId="28">
    <w:abstractNumId w:val="24"/>
  </w:num>
  <w:num w:numId="29">
    <w:abstractNumId w:val="11"/>
  </w:num>
  <w:num w:numId="30">
    <w:abstractNumId w:val="3"/>
  </w:num>
  <w:num w:numId="31">
    <w:abstractNumId w:val="16"/>
  </w:num>
  <w:num w:numId="32">
    <w:abstractNumId w:val="8"/>
  </w:num>
  <w:num w:numId="33">
    <w:abstractNumId w:val="55"/>
  </w:num>
  <w:num w:numId="34">
    <w:abstractNumId w:val="50"/>
  </w:num>
  <w:num w:numId="35">
    <w:abstractNumId w:val="41"/>
  </w:num>
  <w:num w:numId="36">
    <w:abstractNumId w:val="12"/>
  </w:num>
  <w:num w:numId="37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3"/>
  </w:num>
  <w:num w:numId="39">
    <w:abstractNumId w:val="10"/>
  </w:num>
  <w:num w:numId="40">
    <w:abstractNumId w:val="40"/>
  </w:num>
  <w:num w:numId="41">
    <w:abstractNumId w:val="48"/>
  </w:num>
  <w:num w:numId="42">
    <w:abstractNumId w:val="6"/>
  </w:num>
  <w:num w:numId="43">
    <w:abstractNumId w:val="4"/>
  </w:num>
  <w:num w:numId="44">
    <w:abstractNumId w:val="49"/>
  </w:num>
  <w:num w:numId="45">
    <w:abstractNumId w:val="29"/>
  </w:num>
  <w:num w:numId="46">
    <w:abstractNumId w:val="5"/>
  </w:num>
  <w:num w:numId="47">
    <w:abstractNumId w:val="47"/>
  </w:num>
  <w:num w:numId="48">
    <w:abstractNumId w:val="27"/>
  </w:num>
  <w:num w:numId="49">
    <w:abstractNumId w:val="14"/>
  </w:num>
  <w:num w:numId="50">
    <w:abstractNumId w:val="30"/>
  </w:num>
  <w:num w:numId="51">
    <w:abstractNumId w:val="35"/>
  </w:num>
  <w:num w:numId="52">
    <w:abstractNumId w:val="1"/>
  </w:num>
  <w:num w:numId="53">
    <w:abstractNumId w:val="52"/>
  </w:num>
  <w:num w:numId="54">
    <w:abstractNumId w:val="52"/>
  </w:num>
  <w:num w:numId="55">
    <w:abstractNumId w:val="52"/>
  </w:num>
  <w:num w:numId="56">
    <w:abstractNumId w:val="33"/>
  </w:num>
  <w:num w:numId="57">
    <w:abstractNumId w:val="7"/>
  </w:num>
  <w:num w:numId="58">
    <w:abstractNumId w:val="9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wMjE0MTO0NDGzNLdU0lEKTi0uzszPAykwNKgFAAO+7wstAAAA"/>
  </w:docVars>
  <w:rsids>
    <w:rsidRoot w:val="00390C68"/>
    <w:rsid w:val="00000285"/>
    <w:rsid w:val="00001324"/>
    <w:rsid w:val="000039F4"/>
    <w:rsid w:val="00004105"/>
    <w:rsid w:val="00007163"/>
    <w:rsid w:val="00011A4B"/>
    <w:rsid w:val="00011F92"/>
    <w:rsid w:val="00012D69"/>
    <w:rsid w:val="00013547"/>
    <w:rsid w:val="0001413C"/>
    <w:rsid w:val="00014557"/>
    <w:rsid w:val="00015E25"/>
    <w:rsid w:val="000168C7"/>
    <w:rsid w:val="00020357"/>
    <w:rsid w:val="0002050B"/>
    <w:rsid w:val="00021FD2"/>
    <w:rsid w:val="0002330B"/>
    <w:rsid w:val="00024E53"/>
    <w:rsid w:val="00025972"/>
    <w:rsid w:val="00025A48"/>
    <w:rsid w:val="0002662B"/>
    <w:rsid w:val="00031E1B"/>
    <w:rsid w:val="00032369"/>
    <w:rsid w:val="000344EC"/>
    <w:rsid w:val="00036A4A"/>
    <w:rsid w:val="000373BE"/>
    <w:rsid w:val="00041342"/>
    <w:rsid w:val="0004170F"/>
    <w:rsid w:val="00042B12"/>
    <w:rsid w:val="00044B11"/>
    <w:rsid w:val="00045B7C"/>
    <w:rsid w:val="00046288"/>
    <w:rsid w:val="00046956"/>
    <w:rsid w:val="0004722E"/>
    <w:rsid w:val="000506DD"/>
    <w:rsid w:val="00052670"/>
    <w:rsid w:val="000548DF"/>
    <w:rsid w:val="00056B9C"/>
    <w:rsid w:val="00057F8F"/>
    <w:rsid w:val="00060320"/>
    <w:rsid w:val="00060D29"/>
    <w:rsid w:val="00060D7D"/>
    <w:rsid w:val="00062DB0"/>
    <w:rsid w:val="00063D87"/>
    <w:rsid w:val="0006429C"/>
    <w:rsid w:val="000642A2"/>
    <w:rsid w:val="00067248"/>
    <w:rsid w:val="00070CD6"/>
    <w:rsid w:val="00071531"/>
    <w:rsid w:val="00071E69"/>
    <w:rsid w:val="0007200B"/>
    <w:rsid w:val="00072026"/>
    <w:rsid w:val="00072E53"/>
    <w:rsid w:val="00073460"/>
    <w:rsid w:val="000734D0"/>
    <w:rsid w:val="0007788B"/>
    <w:rsid w:val="00082268"/>
    <w:rsid w:val="00083239"/>
    <w:rsid w:val="00083467"/>
    <w:rsid w:val="00084189"/>
    <w:rsid w:val="00084225"/>
    <w:rsid w:val="000862C5"/>
    <w:rsid w:val="000863F7"/>
    <w:rsid w:val="0008697E"/>
    <w:rsid w:val="00087CA8"/>
    <w:rsid w:val="00087D11"/>
    <w:rsid w:val="00091C47"/>
    <w:rsid w:val="00092495"/>
    <w:rsid w:val="000933B5"/>
    <w:rsid w:val="000937ED"/>
    <w:rsid w:val="000942BB"/>
    <w:rsid w:val="00094D1B"/>
    <w:rsid w:val="00096021"/>
    <w:rsid w:val="00096E04"/>
    <w:rsid w:val="0009728F"/>
    <w:rsid w:val="000A006D"/>
    <w:rsid w:val="000A097F"/>
    <w:rsid w:val="000A0DC7"/>
    <w:rsid w:val="000A15D0"/>
    <w:rsid w:val="000A1B31"/>
    <w:rsid w:val="000A25F5"/>
    <w:rsid w:val="000A2D96"/>
    <w:rsid w:val="000A3BAD"/>
    <w:rsid w:val="000A514A"/>
    <w:rsid w:val="000A52A7"/>
    <w:rsid w:val="000A5D79"/>
    <w:rsid w:val="000A7AEE"/>
    <w:rsid w:val="000A7E20"/>
    <w:rsid w:val="000B0248"/>
    <w:rsid w:val="000B03C3"/>
    <w:rsid w:val="000B15E9"/>
    <w:rsid w:val="000B3448"/>
    <w:rsid w:val="000B39E6"/>
    <w:rsid w:val="000B4431"/>
    <w:rsid w:val="000B4E76"/>
    <w:rsid w:val="000B4F56"/>
    <w:rsid w:val="000B697B"/>
    <w:rsid w:val="000B77E8"/>
    <w:rsid w:val="000C081D"/>
    <w:rsid w:val="000C17B5"/>
    <w:rsid w:val="000C1F0E"/>
    <w:rsid w:val="000C2330"/>
    <w:rsid w:val="000C2331"/>
    <w:rsid w:val="000C29A1"/>
    <w:rsid w:val="000C29EB"/>
    <w:rsid w:val="000C38E9"/>
    <w:rsid w:val="000C39ED"/>
    <w:rsid w:val="000C4031"/>
    <w:rsid w:val="000C6346"/>
    <w:rsid w:val="000C7578"/>
    <w:rsid w:val="000D0221"/>
    <w:rsid w:val="000D1FC7"/>
    <w:rsid w:val="000D2631"/>
    <w:rsid w:val="000D50A2"/>
    <w:rsid w:val="000D5DF1"/>
    <w:rsid w:val="000D626F"/>
    <w:rsid w:val="000E0174"/>
    <w:rsid w:val="000E1736"/>
    <w:rsid w:val="000E18B3"/>
    <w:rsid w:val="000E4917"/>
    <w:rsid w:val="000E59D9"/>
    <w:rsid w:val="000E7D33"/>
    <w:rsid w:val="000F1C0E"/>
    <w:rsid w:val="000F1EAE"/>
    <w:rsid w:val="000F2226"/>
    <w:rsid w:val="000F3C55"/>
    <w:rsid w:val="000F3F13"/>
    <w:rsid w:val="000F4C57"/>
    <w:rsid w:val="000F5574"/>
    <w:rsid w:val="000F7DA3"/>
    <w:rsid w:val="0010085A"/>
    <w:rsid w:val="001047A8"/>
    <w:rsid w:val="00105D20"/>
    <w:rsid w:val="00105FE9"/>
    <w:rsid w:val="00110435"/>
    <w:rsid w:val="00110ABE"/>
    <w:rsid w:val="00112DA7"/>
    <w:rsid w:val="00113545"/>
    <w:rsid w:val="00117728"/>
    <w:rsid w:val="0012095D"/>
    <w:rsid w:val="00120B74"/>
    <w:rsid w:val="001223A1"/>
    <w:rsid w:val="0012253F"/>
    <w:rsid w:val="00122A43"/>
    <w:rsid w:val="00123EE4"/>
    <w:rsid w:val="001244C5"/>
    <w:rsid w:val="001252E3"/>
    <w:rsid w:val="00125EC7"/>
    <w:rsid w:val="001267D4"/>
    <w:rsid w:val="00127F5C"/>
    <w:rsid w:val="00131174"/>
    <w:rsid w:val="00133221"/>
    <w:rsid w:val="001341EE"/>
    <w:rsid w:val="0013650E"/>
    <w:rsid w:val="00137155"/>
    <w:rsid w:val="00137BDD"/>
    <w:rsid w:val="00137D59"/>
    <w:rsid w:val="00137F7B"/>
    <w:rsid w:val="00141E87"/>
    <w:rsid w:val="00143DBA"/>
    <w:rsid w:val="001451C8"/>
    <w:rsid w:val="00147F0C"/>
    <w:rsid w:val="0015032C"/>
    <w:rsid w:val="00150786"/>
    <w:rsid w:val="001557F1"/>
    <w:rsid w:val="00157D48"/>
    <w:rsid w:val="00162463"/>
    <w:rsid w:val="00162B68"/>
    <w:rsid w:val="001637F1"/>
    <w:rsid w:val="001638F7"/>
    <w:rsid w:val="00163E2E"/>
    <w:rsid w:val="00164500"/>
    <w:rsid w:val="0017027D"/>
    <w:rsid w:val="0017058D"/>
    <w:rsid w:val="00170701"/>
    <w:rsid w:val="00170C7F"/>
    <w:rsid w:val="001714A7"/>
    <w:rsid w:val="00171DA7"/>
    <w:rsid w:val="00172278"/>
    <w:rsid w:val="00172B8A"/>
    <w:rsid w:val="00172EA5"/>
    <w:rsid w:val="00174C16"/>
    <w:rsid w:val="001759BF"/>
    <w:rsid w:val="00176026"/>
    <w:rsid w:val="0017732A"/>
    <w:rsid w:val="0018092D"/>
    <w:rsid w:val="00183556"/>
    <w:rsid w:val="00184424"/>
    <w:rsid w:val="00190E78"/>
    <w:rsid w:val="00192037"/>
    <w:rsid w:val="00192717"/>
    <w:rsid w:val="00193859"/>
    <w:rsid w:val="001951C4"/>
    <w:rsid w:val="00196FD2"/>
    <w:rsid w:val="00197243"/>
    <w:rsid w:val="001A08C7"/>
    <w:rsid w:val="001A333E"/>
    <w:rsid w:val="001A3DDE"/>
    <w:rsid w:val="001A5021"/>
    <w:rsid w:val="001A57C5"/>
    <w:rsid w:val="001A7A29"/>
    <w:rsid w:val="001B08A6"/>
    <w:rsid w:val="001B1541"/>
    <w:rsid w:val="001B1AA1"/>
    <w:rsid w:val="001B3E06"/>
    <w:rsid w:val="001B4815"/>
    <w:rsid w:val="001B5DE5"/>
    <w:rsid w:val="001C16C1"/>
    <w:rsid w:val="001C22D6"/>
    <w:rsid w:val="001C2E29"/>
    <w:rsid w:val="001C481B"/>
    <w:rsid w:val="001C59FF"/>
    <w:rsid w:val="001C641E"/>
    <w:rsid w:val="001C685F"/>
    <w:rsid w:val="001C7FBD"/>
    <w:rsid w:val="001D1E40"/>
    <w:rsid w:val="001D4D20"/>
    <w:rsid w:val="001D56C3"/>
    <w:rsid w:val="001D679F"/>
    <w:rsid w:val="001D6BE3"/>
    <w:rsid w:val="001D722C"/>
    <w:rsid w:val="001E0005"/>
    <w:rsid w:val="001E04C1"/>
    <w:rsid w:val="001E1BBE"/>
    <w:rsid w:val="001E27C9"/>
    <w:rsid w:val="001E3BC2"/>
    <w:rsid w:val="001E4592"/>
    <w:rsid w:val="001E465B"/>
    <w:rsid w:val="001E4A0A"/>
    <w:rsid w:val="001E4D7E"/>
    <w:rsid w:val="001E7E73"/>
    <w:rsid w:val="001F01AA"/>
    <w:rsid w:val="001F098C"/>
    <w:rsid w:val="001F0A00"/>
    <w:rsid w:val="001F0AF4"/>
    <w:rsid w:val="001F0CA7"/>
    <w:rsid w:val="001F1533"/>
    <w:rsid w:val="001F343A"/>
    <w:rsid w:val="001F35AD"/>
    <w:rsid w:val="001F3679"/>
    <w:rsid w:val="001F548D"/>
    <w:rsid w:val="001F74FA"/>
    <w:rsid w:val="001F7806"/>
    <w:rsid w:val="001F79CB"/>
    <w:rsid w:val="001F7DB8"/>
    <w:rsid w:val="00200065"/>
    <w:rsid w:val="00200904"/>
    <w:rsid w:val="00200CE6"/>
    <w:rsid w:val="002027BE"/>
    <w:rsid w:val="002034C9"/>
    <w:rsid w:val="00203EB2"/>
    <w:rsid w:val="0020435E"/>
    <w:rsid w:val="002045F3"/>
    <w:rsid w:val="002057D6"/>
    <w:rsid w:val="00206034"/>
    <w:rsid w:val="002060E5"/>
    <w:rsid w:val="0020658D"/>
    <w:rsid w:val="002072F1"/>
    <w:rsid w:val="0020787F"/>
    <w:rsid w:val="00207C8F"/>
    <w:rsid w:val="002101E3"/>
    <w:rsid w:val="00210296"/>
    <w:rsid w:val="00211D43"/>
    <w:rsid w:val="00211E2A"/>
    <w:rsid w:val="00212D7B"/>
    <w:rsid w:val="002156B3"/>
    <w:rsid w:val="0021643C"/>
    <w:rsid w:val="002164DE"/>
    <w:rsid w:val="0021684E"/>
    <w:rsid w:val="00217893"/>
    <w:rsid w:val="0022165F"/>
    <w:rsid w:val="00221CFE"/>
    <w:rsid w:val="0022246E"/>
    <w:rsid w:val="00226A8F"/>
    <w:rsid w:val="002276F0"/>
    <w:rsid w:val="00230E9B"/>
    <w:rsid w:val="002312FC"/>
    <w:rsid w:val="002322FE"/>
    <w:rsid w:val="00232512"/>
    <w:rsid w:val="002336EF"/>
    <w:rsid w:val="002347D9"/>
    <w:rsid w:val="00235118"/>
    <w:rsid w:val="002355F0"/>
    <w:rsid w:val="00235AD9"/>
    <w:rsid w:val="00235E8D"/>
    <w:rsid w:val="0023615D"/>
    <w:rsid w:val="00236629"/>
    <w:rsid w:val="00237D71"/>
    <w:rsid w:val="00240769"/>
    <w:rsid w:val="002412BC"/>
    <w:rsid w:val="00241F0C"/>
    <w:rsid w:val="00244110"/>
    <w:rsid w:val="00244A36"/>
    <w:rsid w:val="002500E0"/>
    <w:rsid w:val="002512D7"/>
    <w:rsid w:val="00252340"/>
    <w:rsid w:val="002537E3"/>
    <w:rsid w:val="00257020"/>
    <w:rsid w:val="00257227"/>
    <w:rsid w:val="0025760D"/>
    <w:rsid w:val="00257B79"/>
    <w:rsid w:val="00257DFD"/>
    <w:rsid w:val="00260F3D"/>
    <w:rsid w:val="00262B15"/>
    <w:rsid w:val="00263066"/>
    <w:rsid w:val="00263896"/>
    <w:rsid w:val="00264250"/>
    <w:rsid w:val="0026503C"/>
    <w:rsid w:val="002653B1"/>
    <w:rsid w:val="002659D9"/>
    <w:rsid w:val="00265BB3"/>
    <w:rsid w:val="00265D23"/>
    <w:rsid w:val="002707A4"/>
    <w:rsid w:val="00270FF6"/>
    <w:rsid w:val="0027105C"/>
    <w:rsid w:val="00271C2B"/>
    <w:rsid w:val="00272F05"/>
    <w:rsid w:val="00272FBF"/>
    <w:rsid w:val="002730D1"/>
    <w:rsid w:val="00277146"/>
    <w:rsid w:val="002779E4"/>
    <w:rsid w:val="00280537"/>
    <w:rsid w:val="00281B25"/>
    <w:rsid w:val="00281C00"/>
    <w:rsid w:val="00281E0F"/>
    <w:rsid w:val="00284611"/>
    <w:rsid w:val="00284842"/>
    <w:rsid w:val="00286A19"/>
    <w:rsid w:val="0028721D"/>
    <w:rsid w:val="002873A4"/>
    <w:rsid w:val="002912D6"/>
    <w:rsid w:val="002919C3"/>
    <w:rsid w:val="00291C3A"/>
    <w:rsid w:val="00291C90"/>
    <w:rsid w:val="002922C9"/>
    <w:rsid w:val="0029322A"/>
    <w:rsid w:val="0029410F"/>
    <w:rsid w:val="00295B4C"/>
    <w:rsid w:val="00295C8D"/>
    <w:rsid w:val="00297EDD"/>
    <w:rsid w:val="002A00BE"/>
    <w:rsid w:val="002A0235"/>
    <w:rsid w:val="002A0297"/>
    <w:rsid w:val="002A0FBC"/>
    <w:rsid w:val="002A4BF0"/>
    <w:rsid w:val="002A59F5"/>
    <w:rsid w:val="002A6A3B"/>
    <w:rsid w:val="002A6AA4"/>
    <w:rsid w:val="002A6F3F"/>
    <w:rsid w:val="002A7905"/>
    <w:rsid w:val="002A7C7E"/>
    <w:rsid w:val="002B017A"/>
    <w:rsid w:val="002B1680"/>
    <w:rsid w:val="002B16B9"/>
    <w:rsid w:val="002B6039"/>
    <w:rsid w:val="002B6997"/>
    <w:rsid w:val="002B6ED4"/>
    <w:rsid w:val="002B6EE7"/>
    <w:rsid w:val="002B7076"/>
    <w:rsid w:val="002B78FC"/>
    <w:rsid w:val="002C0212"/>
    <w:rsid w:val="002C1DBD"/>
    <w:rsid w:val="002C2C24"/>
    <w:rsid w:val="002C2FFD"/>
    <w:rsid w:val="002C3477"/>
    <w:rsid w:val="002C372D"/>
    <w:rsid w:val="002C3838"/>
    <w:rsid w:val="002C3E14"/>
    <w:rsid w:val="002C6E47"/>
    <w:rsid w:val="002C6E6D"/>
    <w:rsid w:val="002C7A52"/>
    <w:rsid w:val="002C7EF1"/>
    <w:rsid w:val="002D2DC8"/>
    <w:rsid w:val="002D2E5E"/>
    <w:rsid w:val="002D72B8"/>
    <w:rsid w:val="002E0C43"/>
    <w:rsid w:val="002E0F62"/>
    <w:rsid w:val="002E2293"/>
    <w:rsid w:val="002E3FFD"/>
    <w:rsid w:val="002E4C1D"/>
    <w:rsid w:val="002E4D62"/>
    <w:rsid w:val="002E4F3D"/>
    <w:rsid w:val="002E50F1"/>
    <w:rsid w:val="002E6564"/>
    <w:rsid w:val="002E714A"/>
    <w:rsid w:val="002F082F"/>
    <w:rsid w:val="002F087C"/>
    <w:rsid w:val="002F187A"/>
    <w:rsid w:val="002F30F8"/>
    <w:rsid w:val="002F359F"/>
    <w:rsid w:val="002F3A12"/>
    <w:rsid w:val="002F468E"/>
    <w:rsid w:val="002F4BAD"/>
    <w:rsid w:val="002F5B05"/>
    <w:rsid w:val="0030201A"/>
    <w:rsid w:val="00303E62"/>
    <w:rsid w:val="003042D4"/>
    <w:rsid w:val="00304F7F"/>
    <w:rsid w:val="00306A0B"/>
    <w:rsid w:val="00307859"/>
    <w:rsid w:val="00307999"/>
    <w:rsid w:val="003102CF"/>
    <w:rsid w:val="00311619"/>
    <w:rsid w:val="00312BCD"/>
    <w:rsid w:val="00312F6E"/>
    <w:rsid w:val="0031360A"/>
    <w:rsid w:val="0031366F"/>
    <w:rsid w:val="003141E9"/>
    <w:rsid w:val="003143C9"/>
    <w:rsid w:val="0031487F"/>
    <w:rsid w:val="0031685F"/>
    <w:rsid w:val="00316E28"/>
    <w:rsid w:val="003213FE"/>
    <w:rsid w:val="0032143B"/>
    <w:rsid w:val="003251FF"/>
    <w:rsid w:val="00325633"/>
    <w:rsid w:val="003277DE"/>
    <w:rsid w:val="0033018C"/>
    <w:rsid w:val="00330646"/>
    <w:rsid w:val="00330AC9"/>
    <w:rsid w:val="00330D2D"/>
    <w:rsid w:val="0033216C"/>
    <w:rsid w:val="00332210"/>
    <w:rsid w:val="00332D2A"/>
    <w:rsid w:val="00337D65"/>
    <w:rsid w:val="00340CAA"/>
    <w:rsid w:val="00340E16"/>
    <w:rsid w:val="0034197A"/>
    <w:rsid w:val="00342C01"/>
    <w:rsid w:val="00342F6B"/>
    <w:rsid w:val="00344012"/>
    <w:rsid w:val="0034559F"/>
    <w:rsid w:val="003471F7"/>
    <w:rsid w:val="00347AC3"/>
    <w:rsid w:val="00351244"/>
    <w:rsid w:val="00351CF9"/>
    <w:rsid w:val="00352683"/>
    <w:rsid w:val="00352BD2"/>
    <w:rsid w:val="00354120"/>
    <w:rsid w:val="00354A4D"/>
    <w:rsid w:val="003557D5"/>
    <w:rsid w:val="00356A9B"/>
    <w:rsid w:val="00357C27"/>
    <w:rsid w:val="00360890"/>
    <w:rsid w:val="00362A3F"/>
    <w:rsid w:val="003646F5"/>
    <w:rsid w:val="00365E66"/>
    <w:rsid w:val="00367CDB"/>
    <w:rsid w:val="00370056"/>
    <w:rsid w:val="0037027A"/>
    <w:rsid w:val="00371817"/>
    <w:rsid w:val="0037365E"/>
    <w:rsid w:val="00374C86"/>
    <w:rsid w:val="00374EAF"/>
    <w:rsid w:val="00375C9F"/>
    <w:rsid w:val="00376053"/>
    <w:rsid w:val="00377734"/>
    <w:rsid w:val="003801B4"/>
    <w:rsid w:val="00380984"/>
    <w:rsid w:val="003814FA"/>
    <w:rsid w:val="00381B17"/>
    <w:rsid w:val="003848EF"/>
    <w:rsid w:val="00384BB1"/>
    <w:rsid w:val="00384BEE"/>
    <w:rsid w:val="00385768"/>
    <w:rsid w:val="00386918"/>
    <w:rsid w:val="00390C68"/>
    <w:rsid w:val="003917CD"/>
    <w:rsid w:val="003922AF"/>
    <w:rsid w:val="00393586"/>
    <w:rsid w:val="00393FDC"/>
    <w:rsid w:val="0039402D"/>
    <w:rsid w:val="00397215"/>
    <w:rsid w:val="00397302"/>
    <w:rsid w:val="003A00CB"/>
    <w:rsid w:val="003A0D54"/>
    <w:rsid w:val="003A1BE1"/>
    <w:rsid w:val="003A272D"/>
    <w:rsid w:val="003A35A3"/>
    <w:rsid w:val="003A40A2"/>
    <w:rsid w:val="003A57FF"/>
    <w:rsid w:val="003A5AFD"/>
    <w:rsid w:val="003A73ED"/>
    <w:rsid w:val="003A745C"/>
    <w:rsid w:val="003A7E9C"/>
    <w:rsid w:val="003B112F"/>
    <w:rsid w:val="003B269F"/>
    <w:rsid w:val="003B2E59"/>
    <w:rsid w:val="003B33D6"/>
    <w:rsid w:val="003B3931"/>
    <w:rsid w:val="003B6B02"/>
    <w:rsid w:val="003C0B6F"/>
    <w:rsid w:val="003C0B85"/>
    <w:rsid w:val="003C10E1"/>
    <w:rsid w:val="003C325F"/>
    <w:rsid w:val="003C36D1"/>
    <w:rsid w:val="003C6AFD"/>
    <w:rsid w:val="003C7EC6"/>
    <w:rsid w:val="003D0933"/>
    <w:rsid w:val="003D0D8B"/>
    <w:rsid w:val="003D16B8"/>
    <w:rsid w:val="003D2080"/>
    <w:rsid w:val="003D38FF"/>
    <w:rsid w:val="003D40BC"/>
    <w:rsid w:val="003D44DB"/>
    <w:rsid w:val="003D5462"/>
    <w:rsid w:val="003D5814"/>
    <w:rsid w:val="003D5F93"/>
    <w:rsid w:val="003D6254"/>
    <w:rsid w:val="003D6482"/>
    <w:rsid w:val="003D6D44"/>
    <w:rsid w:val="003E0E7D"/>
    <w:rsid w:val="003E4428"/>
    <w:rsid w:val="003F0531"/>
    <w:rsid w:val="003F0833"/>
    <w:rsid w:val="003F0B6F"/>
    <w:rsid w:val="003F1A86"/>
    <w:rsid w:val="003F1AD8"/>
    <w:rsid w:val="003F1D63"/>
    <w:rsid w:val="003F54D5"/>
    <w:rsid w:val="003F5E05"/>
    <w:rsid w:val="003F74B5"/>
    <w:rsid w:val="0040028F"/>
    <w:rsid w:val="00400839"/>
    <w:rsid w:val="00402780"/>
    <w:rsid w:val="0040293E"/>
    <w:rsid w:val="0040359A"/>
    <w:rsid w:val="004043BA"/>
    <w:rsid w:val="004046BF"/>
    <w:rsid w:val="00404A50"/>
    <w:rsid w:val="00404C18"/>
    <w:rsid w:val="00404D24"/>
    <w:rsid w:val="004107D5"/>
    <w:rsid w:val="004109EF"/>
    <w:rsid w:val="0041103B"/>
    <w:rsid w:val="0041220C"/>
    <w:rsid w:val="00414D92"/>
    <w:rsid w:val="00415A6D"/>
    <w:rsid w:val="00416A2B"/>
    <w:rsid w:val="00417A21"/>
    <w:rsid w:val="004203D7"/>
    <w:rsid w:val="00420CF0"/>
    <w:rsid w:val="00422C86"/>
    <w:rsid w:val="00423926"/>
    <w:rsid w:val="0042487A"/>
    <w:rsid w:val="004257E7"/>
    <w:rsid w:val="00425EA4"/>
    <w:rsid w:val="004260AE"/>
    <w:rsid w:val="0042794F"/>
    <w:rsid w:val="004322F8"/>
    <w:rsid w:val="00433923"/>
    <w:rsid w:val="00433C94"/>
    <w:rsid w:val="00434E93"/>
    <w:rsid w:val="0043547B"/>
    <w:rsid w:val="004376F3"/>
    <w:rsid w:val="004405BF"/>
    <w:rsid w:val="00441648"/>
    <w:rsid w:val="00441BF8"/>
    <w:rsid w:val="0044286E"/>
    <w:rsid w:val="00442CF9"/>
    <w:rsid w:val="0044462A"/>
    <w:rsid w:val="00444E4A"/>
    <w:rsid w:val="00446331"/>
    <w:rsid w:val="004512B7"/>
    <w:rsid w:val="00453048"/>
    <w:rsid w:val="004530A4"/>
    <w:rsid w:val="0045369E"/>
    <w:rsid w:val="00454040"/>
    <w:rsid w:val="00454E20"/>
    <w:rsid w:val="004567ED"/>
    <w:rsid w:val="00456BB7"/>
    <w:rsid w:val="004578C0"/>
    <w:rsid w:val="00462080"/>
    <w:rsid w:val="00462470"/>
    <w:rsid w:val="00462F8A"/>
    <w:rsid w:val="00463824"/>
    <w:rsid w:val="004638CD"/>
    <w:rsid w:val="00463B33"/>
    <w:rsid w:val="00464055"/>
    <w:rsid w:val="00466907"/>
    <w:rsid w:val="00466EE1"/>
    <w:rsid w:val="00467505"/>
    <w:rsid w:val="00467EFA"/>
    <w:rsid w:val="004702F2"/>
    <w:rsid w:val="00471475"/>
    <w:rsid w:val="004729A3"/>
    <w:rsid w:val="00472DA1"/>
    <w:rsid w:val="0047307E"/>
    <w:rsid w:val="00475165"/>
    <w:rsid w:val="00475B06"/>
    <w:rsid w:val="00475E07"/>
    <w:rsid w:val="00476B8F"/>
    <w:rsid w:val="00477356"/>
    <w:rsid w:val="00477587"/>
    <w:rsid w:val="004775A6"/>
    <w:rsid w:val="00477CA7"/>
    <w:rsid w:val="0048113A"/>
    <w:rsid w:val="00481188"/>
    <w:rsid w:val="00481CE3"/>
    <w:rsid w:val="004829EB"/>
    <w:rsid w:val="00482A54"/>
    <w:rsid w:val="00483B7C"/>
    <w:rsid w:val="00487A29"/>
    <w:rsid w:val="00491723"/>
    <w:rsid w:val="004963DC"/>
    <w:rsid w:val="004976A5"/>
    <w:rsid w:val="00497DB1"/>
    <w:rsid w:val="004A054B"/>
    <w:rsid w:val="004A170A"/>
    <w:rsid w:val="004A4115"/>
    <w:rsid w:val="004A4654"/>
    <w:rsid w:val="004A4CF5"/>
    <w:rsid w:val="004A4F08"/>
    <w:rsid w:val="004A5136"/>
    <w:rsid w:val="004A552A"/>
    <w:rsid w:val="004A6ED0"/>
    <w:rsid w:val="004A7BBF"/>
    <w:rsid w:val="004B01FC"/>
    <w:rsid w:val="004B0D3B"/>
    <w:rsid w:val="004B1726"/>
    <w:rsid w:val="004B2D31"/>
    <w:rsid w:val="004B3980"/>
    <w:rsid w:val="004B3D18"/>
    <w:rsid w:val="004B4337"/>
    <w:rsid w:val="004B5BE1"/>
    <w:rsid w:val="004B7F37"/>
    <w:rsid w:val="004C05F2"/>
    <w:rsid w:val="004C06A0"/>
    <w:rsid w:val="004C2684"/>
    <w:rsid w:val="004C29EC"/>
    <w:rsid w:val="004C676D"/>
    <w:rsid w:val="004C6838"/>
    <w:rsid w:val="004C7614"/>
    <w:rsid w:val="004C799E"/>
    <w:rsid w:val="004C7FC6"/>
    <w:rsid w:val="004D081A"/>
    <w:rsid w:val="004D224F"/>
    <w:rsid w:val="004D2D84"/>
    <w:rsid w:val="004D2EFE"/>
    <w:rsid w:val="004D463C"/>
    <w:rsid w:val="004D5DBC"/>
    <w:rsid w:val="004E0495"/>
    <w:rsid w:val="004E1294"/>
    <w:rsid w:val="004E3EB1"/>
    <w:rsid w:val="004E4A15"/>
    <w:rsid w:val="004E4A7E"/>
    <w:rsid w:val="004E515B"/>
    <w:rsid w:val="004E64AF"/>
    <w:rsid w:val="004E70F2"/>
    <w:rsid w:val="004E72BF"/>
    <w:rsid w:val="004E7422"/>
    <w:rsid w:val="004E7D32"/>
    <w:rsid w:val="004E7ECA"/>
    <w:rsid w:val="004F08A6"/>
    <w:rsid w:val="004F12FA"/>
    <w:rsid w:val="004F19EF"/>
    <w:rsid w:val="004F253C"/>
    <w:rsid w:val="004F5772"/>
    <w:rsid w:val="004F6F8B"/>
    <w:rsid w:val="004F74F7"/>
    <w:rsid w:val="0050024E"/>
    <w:rsid w:val="00500470"/>
    <w:rsid w:val="0050062E"/>
    <w:rsid w:val="0050086C"/>
    <w:rsid w:val="00500995"/>
    <w:rsid w:val="00501508"/>
    <w:rsid w:val="00505461"/>
    <w:rsid w:val="005054E6"/>
    <w:rsid w:val="00506B04"/>
    <w:rsid w:val="00506E89"/>
    <w:rsid w:val="00507ECD"/>
    <w:rsid w:val="00510B11"/>
    <w:rsid w:val="0051106D"/>
    <w:rsid w:val="00511FA8"/>
    <w:rsid w:val="0051218E"/>
    <w:rsid w:val="00512839"/>
    <w:rsid w:val="00512C4C"/>
    <w:rsid w:val="005137EC"/>
    <w:rsid w:val="005156C5"/>
    <w:rsid w:val="005203C6"/>
    <w:rsid w:val="00521668"/>
    <w:rsid w:val="00522762"/>
    <w:rsid w:val="00524308"/>
    <w:rsid w:val="0052598F"/>
    <w:rsid w:val="00527606"/>
    <w:rsid w:val="005276B4"/>
    <w:rsid w:val="0053023E"/>
    <w:rsid w:val="00531991"/>
    <w:rsid w:val="00532536"/>
    <w:rsid w:val="005358CE"/>
    <w:rsid w:val="00536009"/>
    <w:rsid w:val="00536DBE"/>
    <w:rsid w:val="00537251"/>
    <w:rsid w:val="00537D64"/>
    <w:rsid w:val="00540694"/>
    <w:rsid w:val="00541D9B"/>
    <w:rsid w:val="00545358"/>
    <w:rsid w:val="00545DA8"/>
    <w:rsid w:val="0054619A"/>
    <w:rsid w:val="0054683C"/>
    <w:rsid w:val="00546DBD"/>
    <w:rsid w:val="0055080E"/>
    <w:rsid w:val="005508FF"/>
    <w:rsid w:val="0055162D"/>
    <w:rsid w:val="00553723"/>
    <w:rsid w:val="00554C88"/>
    <w:rsid w:val="00557771"/>
    <w:rsid w:val="00557D6B"/>
    <w:rsid w:val="00560EEB"/>
    <w:rsid w:val="0056201B"/>
    <w:rsid w:val="005622D9"/>
    <w:rsid w:val="0056378B"/>
    <w:rsid w:val="00564450"/>
    <w:rsid w:val="00565973"/>
    <w:rsid w:val="00566AF3"/>
    <w:rsid w:val="00566B48"/>
    <w:rsid w:val="00570B14"/>
    <w:rsid w:val="00571608"/>
    <w:rsid w:val="00571F86"/>
    <w:rsid w:val="005727D1"/>
    <w:rsid w:val="00572996"/>
    <w:rsid w:val="005730A9"/>
    <w:rsid w:val="00574BC9"/>
    <w:rsid w:val="00574F62"/>
    <w:rsid w:val="0057532F"/>
    <w:rsid w:val="00575D02"/>
    <w:rsid w:val="00576053"/>
    <w:rsid w:val="005764A4"/>
    <w:rsid w:val="00577532"/>
    <w:rsid w:val="00580045"/>
    <w:rsid w:val="00580562"/>
    <w:rsid w:val="00580BD4"/>
    <w:rsid w:val="00581067"/>
    <w:rsid w:val="00581A12"/>
    <w:rsid w:val="00585434"/>
    <w:rsid w:val="00585590"/>
    <w:rsid w:val="0058745D"/>
    <w:rsid w:val="005874C5"/>
    <w:rsid w:val="005902A5"/>
    <w:rsid w:val="00592B0E"/>
    <w:rsid w:val="00595FE3"/>
    <w:rsid w:val="00596A82"/>
    <w:rsid w:val="0059726A"/>
    <w:rsid w:val="005A11E7"/>
    <w:rsid w:val="005A1A09"/>
    <w:rsid w:val="005A3201"/>
    <w:rsid w:val="005A51BD"/>
    <w:rsid w:val="005A6BBD"/>
    <w:rsid w:val="005B0083"/>
    <w:rsid w:val="005B0C97"/>
    <w:rsid w:val="005B0E90"/>
    <w:rsid w:val="005B2D84"/>
    <w:rsid w:val="005B3B1F"/>
    <w:rsid w:val="005B3D96"/>
    <w:rsid w:val="005B3FC4"/>
    <w:rsid w:val="005B42C6"/>
    <w:rsid w:val="005B51C4"/>
    <w:rsid w:val="005B5D0A"/>
    <w:rsid w:val="005B7664"/>
    <w:rsid w:val="005B7BDB"/>
    <w:rsid w:val="005C0A19"/>
    <w:rsid w:val="005C2A50"/>
    <w:rsid w:val="005C389D"/>
    <w:rsid w:val="005C4A47"/>
    <w:rsid w:val="005C4F25"/>
    <w:rsid w:val="005C505B"/>
    <w:rsid w:val="005C544E"/>
    <w:rsid w:val="005C564A"/>
    <w:rsid w:val="005C687A"/>
    <w:rsid w:val="005D0629"/>
    <w:rsid w:val="005D1F0B"/>
    <w:rsid w:val="005D27C7"/>
    <w:rsid w:val="005D3332"/>
    <w:rsid w:val="005D364D"/>
    <w:rsid w:val="005D4393"/>
    <w:rsid w:val="005D4630"/>
    <w:rsid w:val="005D48FA"/>
    <w:rsid w:val="005D6228"/>
    <w:rsid w:val="005D7AA9"/>
    <w:rsid w:val="005D7B34"/>
    <w:rsid w:val="005D7B42"/>
    <w:rsid w:val="005E062D"/>
    <w:rsid w:val="005E0703"/>
    <w:rsid w:val="005E2D95"/>
    <w:rsid w:val="005E530C"/>
    <w:rsid w:val="005E7BEB"/>
    <w:rsid w:val="005E7CBB"/>
    <w:rsid w:val="005E7CC8"/>
    <w:rsid w:val="005F3DE3"/>
    <w:rsid w:val="005F4496"/>
    <w:rsid w:val="005F463D"/>
    <w:rsid w:val="005F544C"/>
    <w:rsid w:val="006006A2"/>
    <w:rsid w:val="0060309F"/>
    <w:rsid w:val="0060354F"/>
    <w:rsid w:val="00603977"/>
    <w:rsid w:val="0060596B"/>
    <w:rsid w:val="00606911"/>
    <w:rsid w:val="006103E3"/>
    <w:rsid w:val="0061069A"/>
    <w:rsid w:val="00610A6B"/>
    <w:rsid w:val="00611306"/>
    <w:rsid w:val="0061189C"/>
    <w:rsid w:val="00611B2A"/>
    <w:rsid w:val="00612BA1"/>
    <w:rsid w:val="00612EDC"/>
    <w:rsid w:val="00613F92"/>
    <w:rsid w:val="00616438"/>
    <w:rsid w:val="006238A0"/>
    <w:rsid w:val="006242A4"/>
    <w:rsid w:val="00625271"/>
    <w:rsid w:val="006255D7"/>
    <w:rsid w:val="0062666E"/>
    <w:rsid w:val="00626D2B"/>
    <w:rsid w:val="00630EA9"/>
    <w:rsid w:val="00631156"/>
    <w:rsid w:val="00631195"/>
    <w:rsid w:val="00631270"/>
    <w:rsid w:val="00632721"/>
    <w:rsid w:val="0063471B"/>
    <w:rsid w:val="00634EC0"/>
    <w:rsid w:val="00635169"/>
    <w:rsid w:val="00635E2D"/>
    <w:rsid w:val="00635E8D"/>
    <w:rsid w:val="00637046"/>
    <w:rsid w:val="006376D9"/>
    <w:rsid w:val="00642E83"/>
    <w:rsid w:val="006436D3"/>
    <w:rsid w:val="00645D17"/>
    <w:rsid w:val="0064748E"/>
    <w:rsid w:val="00650EA9"/>
    <w:rsid w:val="006515F6"/>
    <w:rsid w:val="00651923"/>
    <w:rsid w:val="00652288"/>
    <w:rsid w:val="00652739"/>
    <w:rsid w:val="00652B24"/>
    <w:rsid w:val="00656C24"/>
    <w:rsid w:val="00657713"/>
    <w:rsid w:val="00657DC8"/>
    <w:rsid w:val="00660079"/>
    <w:rsid w:val="00661E4B"/>
    <w:rsid w:val="00663531"/>
    <w:rsid w:val="00664412"/>
    <w:rsid w:val="0066489B"/>
    <w:rsid w:val="00665008"/>
    <w:rsid w:val="00665409"/>
    <w:rsid w:val="00666141"/>
    <w:rsid w:val="00667425"/>
    <w:rsid w:val="00671589"/>
    <w:rsid w:val="006725B9"/>
    <w:rsid w:val="00676044"/>
    <w:rsid w:val="00676539"/>
    <w:rsid w:val="006775A2"/>
    <w:rsid w:val="00677F9C"/>
    <w:rsid w:val="00683335"/>
    <w:rsid w:val="006839C8"/>
    <w:rsid w:val="006851BE"/>
    <w:rsid w:val="00685CCA"/>
    <w:rsid w:val="0068689D"/>
    <w:rsid w:val="0068705D"/>
    <w:rsid w:val="00692A03"/>
    <w:rsid w:val="0069300B"/>
    <w:rsid w:val="00694659"/>
    <w:rsid w:val="006947D5"/>
    <w:rsid w:val="00694AD6"/>
    <w:rsid w:val="00694DDA"/>
    <w:rsid w:val="006954BF"/>
    <w:rsid w:val="00696001"/>
    <w:rsid w:val="00696797"/>
    <w:rsid w:val="00696FE4"/>
    <w:rsid w:val="006A0CD9"/>
    <w:rsid w:val="006A1FCE"/>
    <w:rsid w:val="006A33D3"/>
    <w:rsid w:val="006A33F9"/>
    <w:rsid w:val="006A4C73"/>
    <w:rsid w:val="006A6CA5"/>
    <w:rsid w:val="006B1133"/>
    <w:rsid w:val="006B3037"/>
    <w:rsid w:val="006B512A"/>
    <w:rsid w:val="006B6BED"/>
    <w:rsid w:val="006C16EE"/>
    <w:rsid w:val="006C2F3A"/>
    <w:rsid w:val="006C345D"/>
    <w:rsid w:val="006C39D2"/>
    <w:rsid w:val="006C4A25"/>
    <w:rsid w:val="006C5557"/>
    <w:rsid w:val="006C5F38"/>
    <w:rsid w:val="006C6C4F"/>
    <w:rsid w:val="006C6DA8"/>
    <w:rsid w:val="006C7EFC"/>
    <w:rsid w:val="006D18AB"/>
    <w:rsid w:val="006D208D"/>
    <w:rsid w:val="006D2380"/>
    <w:rsid w:val="006D3C1F"/>
    <w:rsid w:val="006D3DC1"/>
    <w:rsid w:val="006D3DC8"/>
    <w:rsid w:val="006D41BB"/>
    <w:rsid w:val="006D50EC"/>
    <w:rsid w:val="006D601C"/>
    <w:rsid w:val="006D6623"/>
    <w:rsid w:val="006D7E21"/>
    <w:rsid w:val="006E4438"/>
    <w:rsid w:val="006E4678"/>
    <w:rsid w:val="006E66CB"/>
    <w:rsid w:val="006E6BFC"/>
    <w:rsid w:val="006E7D0F"/>
    <w:rsid w:val="006F008E"/>
    <w:rsid w:val="006F0495"/>
    <w:rsid w:val="006F0AF7"/>
    <w:rsid w:val="006F2F46"/>
    <w:rsid w:val="006F3956"/>
    <w:rsid w:val="006F3AC7"/>
    <w:rsid w:val="006F644D"/>
    <w:rsid w:val="006F6761"/>
    <w:rsid w:val="006F6F9D"/>
    <w:rsid w:val="00701C6A"/>
    <w:rsid w:val="007035BE"/>
    <w:rsid w:val="00703779"/>
    <w:rsid w:val="00704046"/>
    <w:rsid w:val="00704A41"/>
    <w:rsid w:val="0070511C"/>
    <w:rsid w:val="00705156"/>
    <w:rsid w:val="00705AA7"/>
    <w:rsid w:val="00705AE9"/>
    <w:rsid w:val="00707D82"/>
    <w:rsid w:val="007106EC"/>
    <w:rsid w:val="00711061"/>
    <w:rsid w:val="007112E7"/>
    <w:rsid w:val="0071219D"/>
    <w:rsid w:val="007125D5"/>
    <w:rsid w:val="00713BF7"/>
    <w:rsid w:val="00713CDE"/>
    <w:rsid w:val="0071413B"/>
    <w:rsid w:val="0071548B"/>
    <w:rsid w:val="0072073B"/>
    <w:rsid w:val="00722B35"/>
    <w:rsid w:val="00723A82"/>
    <w:rsid w:val="00724C95"/>
    <w:rsid w:val="00724F75"/>
    <w:rsid w:val="007250F7"/>
    <w:rsid w:val="0072518B"/>
    <w:rsid w:val="00727BB3"/>
    <w:rsid w:val="00727C29"/>
    <w:rsid w:val="00727E0A"/>
    <w:rsid w:val="00727F3D"/>
    <w:rsid w:val="00730589"/>
    <w:rsid w:val="00733420"/>
    <w:rsid w:val="007338E8"/>
    <w:rsid w:val="00735BB0"/>
    <w:rsid w:val="00736CFC"/>
    <w:rsid w:val="00737596"/>
    <w:rsid w:val="007377E0"/>
    <w:rsid w:val="00737C3B"/>
    <w:rsid w:val="007407E8"/>
    <w:rsid w:val="007410B4"/>
    <w:rsid w:val="00741B6F"/>
    <w:rsid w:val="007441A2"/>
    <w:rsid w:val="00744420"/>
    <w:rsid w:val="00745A98"/>
    <w:rsid w:val="007509EA"/>
    <w:rsid w:val="00752C25"/>
    <w:rsid w:val="0075384E"/>
    <w:rsid w:val="007542B7"/>
    <w:rsid w:val="00755073"/>
    <w:rsid w:val="007556D2"/>
    <w:rsid w:val="0075647A"/>
    <w:rsid w:val="007570AD"/>
    <w:rsid w:val="00757955"/>
    <w:rsid w:val="00760F29"/>
    <w:rsid w:val="007628E3"/>
    <w:rsid w:val="00762A5D"/>
    <w:rsid w:val="00765750"/>
    <w:rsid w:val="00766E10"/>
    <w:rsid w:val="00766F8B"/>
    <w:rsid w:val="00766FF4"/>
    <w:rsid w:val="00770901"/>
    <w:rsid w:val="00775E81"/>
    <w:rsid w:val="0077666A"/>
    <w:rsid w:val="007806DF"/>
    <w:rsid w:val="0078084C"/>
    <w:rsid w:val="00782156"/>
    <w:rsid w:val="00783A0E"/>
    <w:rsid w:val="007842E8"/>
    <w:rsid w:val="00784CD1"/>
    <w:rsid w:val="007861BF"/>
    <w:rsid w:val="00787A3E"/>
    <w:rsid w:val="00790695"/>
    <w:rsid w:val="00790829"/>
    <w:rsid w:val="00791D87"/>
    <w:rsid w:val="00792C5F"/>
    <w:rsid w:val="00792DB9"/>
    <w:rsid w:val="00794CA4"/>
    <w:rsid w:val="00795019"/>
    <w:rsid w:val="007959E1"/>
    <w:rsid w:val="00796863"/>
    <w:rsid w:val="00796E29"/>
    <w:rsid w:val="00797590"/>
    <w:rsid w:val="0079760C"/>
    <w:rsid w:val="007A02E4"/>
    <w:rsid w:val="007A0482"/>
    <w:rsid w:val="007A0C40"/>
    <w:rsid w:val="007A0E63"/>
    <w:rsid w:val="007A1432"/>
    <w:rsid w:val="007A18D1"/>
    <w:rsid w:val="007A32F7"/>
    <w:rsid w:val="007A4DDC"/>
    <w:rsid w:val="007A65AD"/>
    <w:rsid w:val="007A68F6"/>
    <w:rsid w:val="007B12BA"/>
    <w:rsid w:val="007B177A"/>
    <w:rsid w:val="007B18BD"/>
    <w:rsid w:val="007B4F7D"/>
    <w:rsid w:val="007C211D"/>
    <w:rsid w:val="007C3BAB"/>
    <w:rsid w:val="007C5076"/>
    <w:rsid w:val="007C55D3"/>
    <w:rsid w:val="007C798F"/>
    <w:rsid w:val="007D0212"/>
    <w:rsid w:val="007D27B0"/>
    <w:rsid w:val="007D3556"/>
    <w:rsid w:val="007D3C46"/>
    <w:rsid w:val="007D5AB4"/>
    <w:rsid w:val="007D6C37"/>
    <w:rsid w:val="007E0FB1"/>
    <w:rsid w:val="007E13DC"/>
    <w:rsid w:val="007E17BF"/>
    <w:rsid w:val="007E2D62"/>
    <w:rsid w:val="007E2ECD"/>
    <w:rsid w:val="007E468C"/>
    <w:rsid w:val="007E49FF"/>
    <w:rsid w:val="007E51E3"/>
    <w:rsid w:val="007E59D8"/>
    <w:rsid w:val="007E6059"/>
    <w:rsid w:val="007F27AF"/>
    <w:rsid w:val="007F288F"/>
    <w:rsid w:val="007F404D"/>
    <w:rsid w:val="007F6160"/>
    <w:rsid w:val="007F78C6"/>
    <w:rsid w:val="007F7900"/>
    <w:rsid w:val="007F7FA9"/>
    <w:rsid w:val="008002D9"/>
    <w:rsid w:val="008009F0"/>
    <w:rsid w:val="00800B62"/>
    <w:rsid w:val="00800C08"/>
    <w:rsid w:val="008015D2"/>
    <w:rsid w:val="00802694"/>
    <w:rsid w:val="008033F2"/>
    <w:rsid w:val="00803AC0"/>
    <w:rsid w:val="00804045"/>
    <w:rsid w:val="008049EA"/>
    <w:rsid w:val="008054C1"/>
    <w:rsid w:val="00805A60"/>
    <w:rsid w:val="00806251"/>
    <w:rsid w:val="00810521"/>
    <w:rsid w:val="00810723"/>
    <w:rsid w:val="0081099B"/>
    <w:rsid w:val="00810EAE"/>
    <w:rsid w:val="00813820"/>
    <w:rsid w:val="0081413A"/>
    <w:rsid w:val="00814F0D"/>
    <w:rsid w:val="0081673A"/>
    <w:rsid w:val="0081739C"/>
    <w:rsid w:val="00817605"/>
    <w:rsid w:val="00822037"/>
    <w:rsid w:val="008229A2"/>
    <w:rsid w:val="00823CD5"/>
    <w:rsid w:val="00824EA4"/>
    <w:rsid w:val="0083139A"/>
    <w:rsid w:val="0083170A"/>
    <w:rsid w:val="008321BB"/>
    <w:rsid w:val="008327C1"/>
    <w:rsid w:val="00832ED9"/>
    <w:rsid w:val="008340F2"/>
    <w:rsid w:val="0083669E"/>
    <w:rsid w:val="008367CA"/>
    <w:rsid w:val="00841204"/>
    <w:rsid w:val="008418D0"/>
    <w:rsid w:val="0084209B"/>
    <w:rsid w:val="008421DF"/>
    <w:rsid w:val="00842735"/>
    <w:rsid w:val="00842DF4"/>
    <w:rsid w:val="008458C5"/>
    <w:rsid w:val="008509D0"/>
    <w:rsid w:val="00850D4D"/>
    <w:rsid w:val="00851FD6"/>
    <w:rsid w:val="00852839"/>
    <w:rsid w:val="0085365E"/>
    <w:rsid w:val="00856FD4"/>
    <w:rsid w:val="00860789"/>
    <w:rsid w:val="00861270"/>
    <w:rsid w:val="008613D2"/>
    <w:rsid w:val="00861CFC"/>
    <w:rsid w:val="00862960"/>
    <w:rsid w:val="00863B4C"/>
    <w:rsid w:val="00863D6A"/>
    <w:rsid w:val="00863DB8"/>
    <w:rsid w:val="008648A0"/>
    <w:rsid w:val="00865D1B"/>
    <w:rsid w:val="00866CEF"/>
    <w:rsid w:val="008710A4"/>
    <w:rsid w:val="008719F2"/>
    <w:rsid w:val="00871D18"/>
    <w:rsid w:val="00873052"/>
    <w:rsid w:val="00873C4E"/>
    <w:rsid w:val="008776C5"/>
    <w:rsid w:val="008807C6"/>
    <w:rsid w:val="00880D0A"/>
    <w:rsid w:val="008811A4"/>
    <w:rsid w:val="00882115"/>
    <w:rsid w:val="00882273"/>
    <w:rsid w:val="00882495"/>
    <w:rsid w:val="0088445D"/>
    <w:rsid w:val="00887E70"/>
    <w:rsid w:val="00891B3F"/>
    <w:rsid w:val="00893C2F"/>
    <w:rsid w:val="0089669E"/>
    <w:rsid w:val="008966EF"/>
    <w:rsid w:val="008A15CE"/>
    <w:rsid w:val="008A188F"/>
    <w:rsid w:val="008A251C"/>
    <w:rsid w:val="008A3938"/>
    <w:rsid w:val="008A59EC"/>
    <w:rsid w:val="008A66AA"/>
    <w:rsid w:val="008A73E6"/>
    <w:rsid w:val="008B007C"/>
    <w:rsid w:val="008B129B"/>
    <w:rsid w:val="008B13A3"/>
    <w:rsid w:val="008B1493"/>
    <w:rsid w:val="008B26AC"/>
    <w:rsid w:val="008B2910"/>
    <w:rsid w:val="008B3DCE"/>
    <w:rsid w:val="008B4685"/>
    <w:rsid w:val="008B47D7"/>
    <w:rsid w:val="008B60F6"/>
    <w:rsid w:val="008B72C1"/>
    <w:rsid w:val="008C10B7"/>
    <w:rsid w:val="008C1510"/>
    <w:rsid w:val="008C2350"/>
    <w:rsid w:val="008C32EF"/>
    <w:rsid w:val="008C3D9A"/>
    <w:rsid w:val="008C46D6"/>
    <w:rsid w:val="008C4A83"/>
    <w:rsid w:val="008C5C51"/>
    <w:rsid w:val="008C5D95"/>
    <w:rsid w:val="008D0402"/>
    <w:rsid w:val="008D0E0A"/>
    <w:rsid w:val="008D1089"/>
    <w:rsid w:val="008D233C"/>
    <w:rsid w:val="008D28AC"/>
    <w:rsid w:val="008D3682"/>
    <w:rsid w:val="008D37FA"/>
    <w:rsid w:val="008D5809"/>
    <w:rsid w:val="008D7957"/>
    <w:rsid w:val="008E072B"/>
    <w:rsid w:val="008E19F6"/>
    <w:rsid w:val="008E1E47"/>
    <w:rsid w:val="008E248A"/>
    <w:rsid w:val="008E335D"/>
    <w:rsid w:val="008E4D1E"/>
    <w:rsid w:val="008E6214"/>
    <w:rsid w:val="008E6D13"/>
    <w:rsid w:val="008E77D2"/>
    <w:rsid w:val="008F3939"/>
    <w:rsid w:val="008F4DF2"/>
    <w:rsid w:val="008F57D3"/>
    <w:rsid w:val="00900B12"/>
    <w:rsid w:val="00900E6D"/>
    <w:rsid w:val="00901B33"/>
    <w:rsid w:val="009020F8"/>
    <w:rsid w:val="0090276C"/>
    <w:rsid w:val="00902C1B"/>
    <w:rsid w:val="00902FA8"/>
    <w:rsid w:val="00903442"/>
    <w:rsid w:val="00904512"/>
    <w:rsid w:val="009047FC"/>
    <w:rsid w:val="00904F54"/>
    <w:rsid w:val="00905737"/>
    <w:rsid w:val="00905BF5"/>
    <w:rsid w:val="00906942"/>
    <w:rsid w:val="00907C06"/>
    <w:rsid w:val="00913001"/>
    <w:rsid w:val="009143E5"/>
    <w:rsid w:val="00914AC5"/>
    <w:rsid w:val="00916CAB"/>
    <w:rsid w:val="0091718D"/>
    <w:rsid w:val="009206E5"/>
    <w:rsid w:val="00921D01"/>
    <w:rsid w:val="00922292"/>
    <w:rsid w:val="0092276C"/>
    <w:rsid w:val="00922969"/>
    <w:rsid w:val="0092385A"/>
    <w:rsid w:val="009240C1"/>
    <w:rsid w:val="00924878"/>
    <w:rsid w:val="00925382"/>
    <w:rsid w:val="009259E2"/>
    <w:rsid w:val="00927239"/>
    <w:rsid w:val="00931188"/>
    <w:rsid w:val="009313AB"/>
    <w:rsid w:val="009314E7"/>
    <w:rsid w:val="00932403"/>
    <w:rsid w:val="00933A4F"/>
    <w:rsid w:val="0093513D"/>
    <w:rsid w:val="009371A8"/>
    <w:rsid w:val="00940A6E"/>
    <w:rsid w:val="00940D08"/>
    <w:rsid w:val="00943709"/>
    <w:rsid w:val="00944761"/>
    <w:rsid w:val="0094644A"/>
    <w:rsid w:val="0094708E"/>
    <w:rsid w:val="00947AD0"/>
    <w:rsid w:val="00951319"/>
    <w:rsid w:val="00951BF7"/>
    <w:rsid w:val="00952342"/>
    <w:rsid w:val="00953708"/>
    <w:rsid w:val="009537CB"/>
    <w:rsid w:val="00954A47"/>
    <w:rsid w:val="00954B68"/>
    <w:rsid w:val="00954C8D"/>
    <w:rsid w:val="00956580"/>
    <w:rsid w:val="0096095A"/>
    <w:rsid w:val="00960BC8"/>
    <w:rsid w:val="00962572"/>
    <w:rsid w:val="00962C87"/>
    <w:rsid w:val="00962F31"/>
    <w:rsid w:val="00963544"/>
    <w:rsid w:val="00963AFE"/>
    <w:rsid w:val="00963C3B"/>
    <w:rsid w:val="009648A9"/>
    <w:rsid w:val="0096540D"/>
    <w:rsid w:val="009672CE"/>
    <w:rsid w:val="009677EC"/>
    <w:rsid w:val="0097031B"/>
    <w:rsid w:val="00972154"/>
    <w:rsid w:val="00972B2F"/>
    <w:rsid w:val="00974798"/>
    <w:rsid w:val="009757F2"/>
    <w:rsid w:val="0097583B"/>
    <w:rsid w:val="00976351"/>
    <w:rsid w:val="00977B64"/>
    <w:rsid w:val="009801D4"/>
    <w:rsid w:val="00980225"/>
    <w:rsid w:val="009802F0"/>
    <w:rsid w:val="009807A3"/>
    <w:rsid w:val="00980DE9"/>
    <w:rsid w:val="00980EE1"/>
    <w:rsid w:val="00981500"/>
    <w:rsid w:val="0098180C"/>
    <w:rsid w:val="00981E88"/>
    <w:rsid w:val="0098285E"/>
    <w:rsid w:val="009828D6"/>
    <w:rsid w:val="00985E2B"/>
    <w:rsid w:val="009862E3"/>
    <w:rsid w:val="009877D0"/>
    <w:rsid w:val="009903DC"/>
    <w:rsid w:val="00991289"/>
    <w:rsid w:val="00991DFC"/>
    <w:rsid w:val="0099276A"/>
    <w:rsid w:val="00992976"/>
    <w:rsid w:val="009968C7"/>
    <w:rsid w:val="00996FE5"/>
    <w:rsid w:val="00997FB5"/>
    <w:rsid w:val="009A0124"/>
    <w:rsid w:val="009A0444"/>
    <w:rsid w:val="009A2E01"/>
    <w:rsid w:val="009A2F3E"/>
    <w:rsid w:val="009A4414"/>
    <w:rsid w:val="009A563A"/>
    <w:rsid w:val="009A58F7"/>
    <w:rsid w:val="009A5BA2"/>
    <w:rsid w:val="009A7F2D"/>
    <w:rsid w:val="009B0166"/>
    <w:rsid w:val="009B1C03"/>
    <w:rsid w:val="009B260E"/>
    <w:rsid w:val="009B37F1"/>
    <w:rsid w:val="009B6B82"/>
    <w:rsid w:val="009B733D"/>
    <w:rsid w:val="009B7693"/>
    <w:rsid w:val="009B7E04"/>
    <w:rsid w:val="009C05C7"/>
    <w:rsid w:val="009C1838"/>
    <w:rsid w:val="009C277E"/>
    <w:rsid w:val="009C35AA"/>
    <w:rsid w:val="009C5BAF"/>
    <w:rsid w:val="009C6519"/>
    <w:rsid w:val="009C7032"/>
    <w:rsid w:val="009C73FD"/>
    <w:rsid w:val="009C7ABF"/>
    <w:rsid w:val="009D0D0D"/>
    <w:rsid w:val="009D107E"/>
    <w:rsid w:val="009D2DFD"/>
    <w:rsid w:val="009D3ABA"/>
    <w:rsid w:val="009D4258"/>
    <w:rsid w:val="009D4A06"/>
    <w:rsid w:val="009D6599"/>
    <w:rsid w:val="009E0B18"/>
    <w:rsid w:val="009E0E6B"/>
    <w:rsid w:val="009E2676"/>
    <w:rsid w:val="009E560E"/>
    <w:rsid w:val="009E5623"/>
    <w:rsid w:val="009F0E95"/>
    <w:rsid w:val="009F1299"/>
    <w:rsid w:val="009F1901"/>
    <w:rsid w:val="009F2015"/>
    <w:rsid w:val="009F2F80"/>
    <w:rsid w:val="009F4EDB"/>
    <w:rsid w:val="009F516E"/>
    <w:rsid w:val="009F6FC3"/>
    <w:rsid w:val="009F7A77"/>
    <w:rsid w:val="00A00B58"/>
    <w:rsid w:val="00A00B73"/>
    <w:rsid w:val="00A0174A"/>
    <w:rsid w:val="00A018A7"/>
    <w:rsid w:val="00A03261"/>
    <w:rsid w:val="00A0327C"/>
    <w:rsid w:val="00A03849"/>
    <w:rsid w:val="00A04056"/>
    <w:rsid w:val="00A040FA"/>
    <w:rsid w:val="00A05B36"/>
    <w:rsid w:val="00A05ED8"/>
    <w:rsid w:val="00A10250"/>
    <w:rsid w:val="00A11442"/>
    <w:rsid w:val="00A12C77"/>
    <w:rsid w:val="00A13E81"/>
    <w:rsid w:val="00A146A8"/>
    <w:rsid w:val="00A14D38"/>
    <w:rsid w:val="00A16302"/>
    <w:rsid w:val="00A175D3"/>
    <w:rsid w:val="00A212B2"/>
    <w:rsid w:val="00A2136D"/>
    <w:rsid w:val="00A21974"/>
    <w:rsid w:val="00A21E20"/>
    <w:rsid w:val="00A222BC"/>
    <w:rsid w:val="00A22470"/>
    <w:rsid w:val="00A26149"/>
    <w:rsid w:val="00A27760"/>
    <w:rsid w:val="00A30473"/>
    <w:rsid w:val="00A30A7A"/>
    <w:rsid w:val="00A30C55"/>
    <w:rsid w:val="00A32A13"/>
    <w:rsid w:val="00A33A64"/>
    <w:rsid w:val="00A33F2B"/>
    <w:rsid w:val="00A34515"/>
    <w:rsid w:val="00A36C1B"/>
    <w:rsid w:val="00A370EA"/>
    <w:rsid w:val="00A37852"/>
    <w:rsid w:val="00A37CBE"/>
    <w:rsid w:val="00A37FF9"/>
    <w:rsid w:val="00A44FBA"/>
    <w:rsid w:val="00A46D22"/>
    <w:rsid w:val="00A46FC1"/>
    <w:rsid w:val="00A50031"/>
    <w:rsid w:val="00A51B5D"/>
    <w:rsid w:val="00A51DDD"/>
    <w:rsid w:val="00A523E8"/>
    <w:rsid w:val="00A53E05"/>
    <w:rsid w:val="00A549A9"/>
    <w:rsid w:val="00A55340"/>
    <w:rsid w:val="00A60270"/>
    <w:rsid w:val="00A61153"/>
    <w:rsid w:val="00A616EF"/>
    <w:rsid w:val="00A6301F"/>
    <w:rsid w:val="00A6348E"/>
    <w:rsid w:val="00A6368D"/>
    <w:rsid w:val="00A640C2"/>
    <w:rsid w:val="00A6514A"/>
    <w:rsid w:val="00A651E0"/>
    <w:rsid w:val="00A656BA"/>
    <w:rsid w:val="00A660D5"/>
    <w:rsid w:val="00A66736"/>
    <w:rsid w:val="00A66B30"/>
    <w:rsid w:val="00A66B79"/>
    <w:rsid w:val="00A67430"/>
    <w:rsid w:val="00A678ED"/>
    <w:rsid w:val="00A701C6"/>
    <w:rsid w:val="00A701F6"/>
    <w:rsid w:val="00A7446B"/>
    <w:rsid w:val="00A765EA"/>
    <w:rsid w:val="00A76A5A"/>
    <w:rsid w:val="00A76E34"/>
    <w:rsid w:val="00A77A32"/>
    <w:rsid w:val="00A77E65"/>
    <w:rsid w:val="00A81504"/>
    <w:rsid w:val="00A82AD4"/>
    <w:rsid w:val="00A84B66"/>
    <w:rsid w:val="00A85512"/>
    <w:rsid w:val="00A9033F"/>
    <w:rsid w:val="00A90FC4"/>
    <w:rsid w:val="00A92574"/>
    <w:rsid w:val="00A92C41"/>
    <w:rsid w:val="00A949A9"/>
    <w:rsid w:val="00A95498"/>
    <w:rsid w:val="00A96226"/>
    <w:rsid w:val="00A9687A"/>
    <w:rsid w:val="00AA1593"/>
    <w:rsid w:val="00AA2908"/>
    <w:rsid w:val="00AA397B"/>
    <w:rsid w:val="00AA4699"/>
    <w:rsid w:val="00AA642B"/>
    <w:rsid w:val="00AA6DBE"/>
    <w:rsid w:val="00AB2C13"/>
    <w:rsid w:val="00AB358C"/>
    <w:rsid w:val="00AB5641"/>
    <w:rsid w:val="00AB6325"/>
    <w:rsid w:val="00AC0819"/>
    <w:rsid w:val="00AC23EF"/>
    <w:rsid w:val="00AC25E5"/>
    <w:rsid w:val="00AC424F"/>
    <w:rsid w:val="00AC4407"/>
    <w:rsid w:val="00AC5F90"/>
    <w:rsid w:val="00AC6745"/>
    <w:rsid w:val="00AC6DBD"/>
    <w:rsid w:val="00AC7227"/>
    <w:rsid w:val="00AC7A31"/>
    <w:rsid w:val="00AD07C8"/>
    <w:rsid w:val="00AD1823"/>
    <w:rsid w:val="00AD1F45"/>
    <w:rsid w:val="00AD315B"/>
    <w:rsid w:val="00AD3277"/>
    <w:rsid w:val="00AD32ED"/>
    <w:rsid w:val="00AD567B"/>
    <w:rsid w:val="00AD66AE"/>
    <w:rsid w:val="00AD6DA6"/>
    <w:rsid w:val="00AD7A35"/>
    <w:rsid w:val="00AD7AB6"/>
    <w:rsid w:val="00AD7D4C"/>
    <w:rsid w:val="00AE115C"/>
    <w:rsid w:val="00AE18CE"/>
    <w:rsid w:val="00AE246F"/>
    <w:rsid w:val="00AE3841"/>
    <w:rsid w:val="00AE4350"/>
    <w:rsid w:val="00AE7BD6"/>
    <w:rsid w:val="00AF1357"/>
    <w:rsid w:val="00AF1807"/>
    <w:rsid w:val="00AF2153"/>
    <w:rsid w:val="00AF220C"/>
    <w:rsid w:val="00AF476C"/>
    <w:rsid w:val="00AF53AE"/>
    <w:rsid w:val="00AF5F99"/>
    <w:rsid w:val="00AF6639"/>
    <w:rsid w:val="00AF7644"/>
    <w:rsid w:val="00AF7CFE"/>
    <w:rsid w:val="00B017A5"/>
    <w:rsid w:val="00B030DA"/>
    <w:rsid w:val="00B0608B"/>
    <w:rsid w:val="00B06F10"/>
    <w:rsid w:val="00B07523"/>
    <w:rsid w:val="00B11104"/>
    <w:rsid w:val="00B12020"/>
    <w:rsid w:val="00B122B5"/>
    <w:rsid w:val="00B12732"/>
    <w:rsid w:val="00B1304B"/>
    <w:rsid w:val="00B138CD"/>
    <w:rsid w:val="00B143A4"/>
    <w:rsid w:val="00B1488E"/>
    <w:rsid w:val="00B14C78"/>
    <w:rsid w:val="00B15003"/>
    <w:rsid w:val="00B15D2E"/>
    <w:rsid w:val="00B1615E"/>
    <w:rsid w:val="00B1661C"/>
    <w:rsid w:val="00B16E77"/>
    <w:rsid w:val="00B16ED2"/>
    <w:rsid w:val="00B20262"/>
    <w:rsid w:val="00B2180A"/>
    <w:rsid w:val="00B22094"/>
    <w:rsid w:val="00B22C02"/>
    <w:rsid w:val="00B23BD7"/>
    <w:rsid w:val="00B252EF"/>
    <w:rsid w:val="00B30953"/>
    <w:rsid w:val="00B31284"/>
    <w:rsid w:val="00B341E6"/>
    <w:rsid w:val="00B347BA"/>
    <w:rsid w:val="00B35E20"/>
    <w:rsid w:val="00B35E6E"/>
    <w:rsid w:val="00B3701C"/>
    <w:rsid w:val="00B37393"/>
    <w:rsid w:val="00B37F7B"/>
    <w:rsid w:val="00B41B70"/>
    <w:rsid w:val="00B44A0B"/>
    <w:rsid w:val="00B44E0B"/>
    <w:rsid w:val="00B457FC"/>
    <w:rsid w:val="00B46FAC"/>
    <w:rsid w:val="00B50661"/>
    <w:rsid w:val="00B52286"/>
    <w:rsid w:val="00B52C28"/>
    <w:rsid w:val="00B53058"/>
    <w:rsid w:val="00B565C4"/>
    <w:rsid w:val="00B56F72"/>
    <w:rsid w:val="00B5706E"/>
    <w:rsid w:val="00B60589"/>
    <w:rsid w:val="00B60CEE"/>
    <w:rsid w:val="00B61412"/>
    <w:rsid w:val="00B61C51"/>
    <w:rsid w:val="00B6239B"/>
    <w:rsid w:val="00B62814"/>
    <w:rsid w:val="00B62F27"/>
    <w:rsid w:val="00B6305C"/>
    <w:rsid w:val="00B63B7D"/>
    <w:rsid w:val="00B63F91"/>
    <w:rsid w:val="00B65B83"/>
    <w:rsid w:val="00B6652B"/>
    <w:rsid w:val="00B72A83"/>
    <w:rsid w:val="00B72B51"/>
    <w:rsid w:val="00B72C8A"/>
    <w:rsid w:val="00B74378"/>
    <w:rsid w:val="00B743EF"/>
    <w:rsid w:val="00B74545"/>
    <w:rsid w:val="00B746E5"/>
    <w:rsid w:val="00B754A3"/>
    <w:rsid w:val="00B75784"/>
    <w:rsid w:val="00B77C52"/>
    <w:rsid w:val="00B80256"/>
    <w:rsid w:val="00B80DB8"/>
    <w:rsid w:val="00B80E71"/>
    <w:rsid w:val="00B81B2A"/>
    <w:rsid w:val="00B8269A"/>
    <w:rsid w:val="00B82B4D"/>
    <w:rsid w:val="00B83C92"/>
    <w:rsid w:val="00B83DD2"/>
    <w:rsid w:val="00B83FEC"/>
    <w:rsid w:val="00B84220"/>
    <w:rsid w:val="00B85994"/>
    <w:rsid w:val="00B859CC"/>
    <w:rsid w:val="00B866C4"/>
    <w:rsid w:val="00B8722F"/>
    <w:rsid w:val="00B8739B"/>
    <w:rsid w:val="00B90C79"/>
    <w:rsid w:val="00B91ACA"/>
    <w:rsid w:val="00B91C39"/>
    <w:rsid w:val="00B923AF"/>
    <w:rsid w:val="00B92904"/>
    <w:rsid w:val="00B92E3C"/>
    <w:rsid w:val="00B93893"/>
    <w:rsid w:val="00B93AD2"/>
    <w:rsid w:val="00B943C6"/>
    <w:rsid w:val="00B94C51"/>
    <w:rsid w:val="00B956BC"/>
    <w:rsid w:val="00B95C1F"/>
    <w:rsid w:val="00B95F00"/>
    <w:rsid w:val="00B97563"/>
    <w:rsid w:val="00B97939"/>
    <w:rsid w:val="00B97EE1"/>
    <w:rsid w:val="00BA0273"/>
    <w:rsid w:val="00BA3CDA"/>
    <w:rsid w:val="00BA424B"/>
    <w:rsid w:val="00BA57C2"/>
    <w:rsid w:val="00BA74FA"/>
    <w:rsid w:val="00BA788A"/>
    <w:rsid w:val="00BB0D54"/>
    <w:rsid w:val="00BB244B"/>
    <w:rsid w:val="00BB255E"/>
    <w:rsid w:val="00BB3824"/>
    <w:rsid w:val="00BB3C2E"/>
    <w:rsid w:val="00BB4268"/>
    <w:rsid w:val="00BB466D"/>
    <w:rsid w:val="00BB54F3"/>
    <w:rsid w:val="00BB5BD9"/>
    <w:rsid w:val="00BB6F13"/>
    <w:rsid w:val="00BB7421"/>
    <w:rsid w:val="00BC1AE7"/>
    <w:rsid w:val="00BC2571"/>
    <w:rsid w:val="00BC307E"/>
    <w:rsid w:val="00BC44AB"/>
    <w:rsid w:val="00BC5676"/>
    <w:rsid w:val="00BC746F"/>
    <w:rsid w:val="00BD104A"/>
    <w:rsid w:val="00BD2BE3"/>
    <w:rsid w:val="00BD49EC"/>
    <w:rsid w:val="00BD56B8"/>
    <w:rsid w:val="00BD62FC"/>
    <w:rsid w:val="00BD6A31"/>
    <w:rsid w:val="00BD799F"/>
    <w:rsid w:val="00BE0059"/>
    <w:rsid w:val="00BE0D87"/>
    <w:rsid w:val="00BE1698"/>
    <w:rsid w:val="00BE2ADC"/>
    <w:rsid w:val="00BE31FF"/>
    <w:rsid w:val="00BE4631"/>
    <w:rsid w:val="00BE7339"/>
    <w:rsid w:val="00BE734F"/>
    <w:rsid w:val="00BF0A8A"/>
    <w:rsid w:val="00BF1938"/>
    <w:rsid w:val="00BF1AD1"/>
    <w:rsid w:val="00BF2ADC"/>
    <w:rsid w:val="00BF3319"/>
    <w:rsid w:val="00C00337"/>
    <w:rsid w:val="00C0058A"/>
    <w:rsid w:val="00C05CBB"/>
    <w:rsid w:val="00C07874"/>
    <w:rsid w:val="00C07A78"/>
    <w:rsid w:val="00C11E16"/>
    <w:rsid w:val="00C12726"/>
    <w:rsid w:val="00C12B08"/>
    <w:rsid w:val="00C12FAB"/>
    <w:rsid w:val="00C14B83"/>
    <w:rsid w:val="00C15864"/>
    <w:rsid w:val="00C17314"/>
    <w:rsid w:val="00C17407"/>
    <w:rsid w:val="00C17606"/>
    <w:rsid w:val="00C200D6"/>
    <w:rsid w:val="00C2026D"/>
    <w:rsid w:val="00C222AD"/>
    <w:rsid w:val="00C22BB0"/>
    <w:rsid w:val="00C230C8"/>
    <w:rsid w:val="00C244E4"/>
    <w:rsid w:val="00C26F56"/>
    <w:rsid w:val="00C27FE0"/>
    <w:rsid w:val="00C30550"/>
    <w:rsid w:val="00C31ACA"/>
    <w:rsid w:val="00C31E15"/>
    <w:rsid w:val="00C31EA2"/>
    <w:rsid w:val="00C36334"/>
    <w:rsid w:val="00C40569"/>
    <w:rsid w:val="00C41653"/>
    <w:rsid w:val="00C44189"/>
    <w:rsid w:val="00C457CB"/>
    <w:rsid w:val="00C46494"/>
    <w:rsid w:val="00C46CB3"/>
    <w:rsid w:val="00C504AC"/>
    <w:rsid w:val="00C5134F"/>
    <w:rsid w:val="00C5271C"/>
    <w:rsid w:val="00C538F4"/>
    <w:rsid w:val="00C543F1"/>
    <w:rsid w:val="00C562D7"/>
    <w:rsid w:val="00C567C6"/>
    <w:rsid w:val="00C56B94"/>
    <w:rsid w:val="00C56F7D"/>
    <w:rsid w:val="00C602DC"/>
    <w:rsid w:val="00C60FEB"/>
    <w:rsid w:val="00C61A04"/>
    <w:rsid w:val="00C63097"/>
    <w:rsid w:val="00C656E8"/>
    <w:rsid w:val="00C65CBE"/>
    <w:rsid w:val="00C66A5E"/>
    <w:rsid w:val="00C71C06"/>
    <w:rsid w:val="00C72031"/>
    <w:rsid w:val="00C7265B"/>
    <w:rsid w:val="00C730EC"/>
    <w:rsid w:val="00C7368D"/>
    <w:rsid w:val="00C74074"/>
    <w:rsid w:val="00C747AE"/>
    <w:rsid w:val="00C7566A"/>
    <w:rsid w:val="00C759C9"/>
    <w:rsid w:val="00C7662A"/>
    <w:rsid w:val="00C77A79"/>
    <w:rsid w:val="00C80BFE"/>
    <w:rsid w:val="00C81CB6"/>
    <w:rsid w:val="00C8451E"/>
    <w:rsid w:val="00C8557B"/>
    <w:rsid w:val="00C85CEA"/>
    <w:rsid w:val="00C86E9E"/>
    <w:rsid w:val="00C86F58"/>
    <w:rsid w:val="00C876F9"/>
    <w:rsid w:val="00C90730"/>
    <w:rsid w:val="00C90B68"/>
    <w:rsid w:val="00C92D2B"/>
    <w:rsid w:val="00C92D67"/>
    <w:rsid w:val="00C9409A"/>
    <w:rsid w:val="00C94DD1"/>
    <w:rsid w:val="00C952AC"/>
    <w:rsid w:val="00C953E8"/>
    <w:rsid w:val="00C9547C"/>
    <w:rsid w:val="00C97E2E"/>
    <w:rsid w:val="00CA0C94"/>
    <w:rsid w:val="00CA1008"/>
    <w:rsid w:val="00CA11D1"/>
    <w:rsid w:val="00CA3328"/>
    <w:rsid w:val="00CA3C3E"/>
    <w:rsid w:val="00CA529B"/>
    <w:rsid w:val="00CA5674"/>
    <w:rsid w:val="00CA7B29"/>
    <w:rsid w:val="00CA7C24"/>
    <w:rsid w:val="00CB00F3"/>
    <w:rsid w:val="00CB024E"/>
    <w:rsid w:val="00CB06B8"/>
    <w:rsid w:val="00CB380F"/>
    <w:rsid w:val="00CB3A4B"/>
    <w:rsid w:val="00CB3ECE"/>
    <w:rsid w:val="00CB47BD"/>
    <w:rsid w:val="00CB4E7E"/>
    <w:rsid w:val="00CB5F13"/>
    <w:rsid w:val="00CB66BE"/>
    <w:rsid w:val="00CB6753"/>
    <w:rsid w:val="00CB7524"/>
    <w:rsid w:val="00CB7A42"/>
    <w:rsid w:val="00CC0CB8"/>
    <w:rsid w:val="00CC0CF2"/>
    <w:rsid w:val="00CC112F"/>
    <w:rsid w:val="00CC16FC"/>
    <w:rsid w:val="00CC3D4C"/>
    <w:rsid w:val="00CC3F15"/>
    <w:rsid w:val="00CC444E"/>
    <w:rsid w:val="00CC489D"/>
    <w:rsid w:val="00CC585B"/>
    <w:rsid w:val="00CC738B"/>
    <w:rsid w:val="00CC7BD3"/>
    <w:rsid w:val="00CD276D"/>
    <w:rsid w:val="00CD27D7"/>
    <w:rsid w:val="00CD317F"/>
    <w:rsid w:val="00CD3227"/>
    <w:rsid w:val="00CD36A8"/>
    <w:rsid w:val="00CD4039"/>
    <w:rsid w:val="00CD4BB4"/>
    <w:rsid w:val="00CD5549"/>
    <w:rsid w:val="00CD5992"/>
    <w:rsid w:val="00CD6BF8"/>
    <w:rsid w:val="00CE56A1"/>
    <w:rsid w:val="00CE57AE"/>
    <w:rsid w:val="00CE66CD"/>
    <w:rsid w:val="00CE7A34"/>
    <w:rsid w:val="00CE7DCA"/>
    <w:rsid w:val="00CF02DD"/>
    <w:rsid w:val="00CF07C9"/>
    <w:rsid w:val="00CF0920"/>
    <w:rsid w:val="00CF0BBF"/>
    <w:rsid w:val="00CF0EC8"/>
    <w:rsid w:val="00CF2864"/>
    <w:rsid w:val="00CF37EE"/>
    <w:rsid w:val="00CF3A4B"/>
    <w:rsid w:val="00CF7752"/>
    <w:rsid w:val="00D008D5"/>
    <w:rsid w:val="00D015B8"/>
    <w:rsid w:val="00D03D8D"/>
    <w:rsid w:val="00D04FAC"/>
    <w:rsid w:val="00D05054"/>
    <w:rsid w:val="00D05CF4"/>
    <w:rsid w:val="00D0672E"/>
    <w:rsid w:val="00D0685B"/>
    <w:rsid w:val="00D078B3"/>
    <w:rsid w:val="00D10D62"/>
    <w:rsid w:val="00D11BA9"/>
    <w:rsid w:val="00D11BB0"/>
    <w:rsid w:val="00D1660B"/>
    <w:rsid w:val="00D16ACE"/>
    <w:rsid w:val="00D171E6"/>
    <w:rsid w:val="00D179BB"/>
    <w:rsid w:val="00D17D4E"/>
    <w:rsid w:val="00D204FF"/>
    <w:rsid w:val="00D22836"/>
    <w:rsid w:val="00D24952"/>
    <w:rsid w:val="00D25886"/>
    <w:rsid w:val="00D261D7"/>
    <w:rsid w:val="00D3029E"/>
    <w:rsid w:val="00D3130A"/>
    <w:rsid w:val="00D31D63"/>
    <w:rsid w:val="00D333A0"/>
    <w:rsid w:val="00D337C1"/>
    <w:rsid w:val="00D33D7A"/>
    <w:rsid w:val="00D33D95"/>
    <w:rsid w:val="00D34846"/>
    <w:rsid w:val="00D34AA0"/>
    <w:rsid w:val="00D34C76"/>
    <w:rsid w:val="00D37E8B"/>
    <w:rsid w:val="00D41369"/>
    <w:rsid w:val="00D425C1"/>
    <w:rsid w:val="00D42953"/>
    <w:rsid w:val="00D4306D"/>
    <w:rsid w:val="00D437B5"/>
    <w:rsid w:val="00D438DC"/>
    <w:rsid w:val="00D46212"/>
    <w:rsid w:val="00D46229"/>
    <w:rsid w:val="00D5011C"/>
    <w:rsid w:val="00D50DAE"/>
    <w:rsid w:val="00D52662"/>
    <w:rsid w:val="00D55770"/>
    <w:rsid w:val="00D55876"/>
    <w:rsid w:val="00D55CA2"/>
    <w:rsid w:val="00D603E7"/>
    <w:rsid w:val="00D60D73"/>
    <w:rsid w:val="00D61A44"/>
    <w:rsid w:val="00D62608"/>
    <w:rsid w:val="00D6448A"/>
    <w:rsid w:val="00D66D3F"/>
    <w:rsid w:val="00D67C50"/>
    <w:rsid w:val="00D70FB8"/>
    <w:rsid w:val="00D71AC7"/>
    <w:rsid w:val="00D71EDA"/>
    <w:rsid w:val="00D72C21"/>
    <w:rsid w:val="00D73606"/>
    <w:rsid w:val="00D73B80"/>
    <w:rsid w:val="00D74BD9"/>
    <w:rsid w:val="00D76728"/>
    <w:rsid w:val="00D770C2"/>
    <w:rsid w:val="00D77445"/>
    <w:rsid w:val="00D77AB2"/>
    <w:rsid w:val="00D77E35"/>
    <w:rsid w:val="00D81ADB"/>
    <w:rsid w:val="00D82DBA"/>
    <w:rsid w:val="00D84A99"/>
    <w:rsid w:val="00D84DAD"/>
    <w:rsid w:val="00D87B35"/>
    <w:rsid w:val="00D906DA"/>
    <w:rsid w:val="00D93132"/>
    <w:rsid w:val="00D9371F"/>
    <w:rsid w:val="00D9417A"/>
    <w:rsid w:val="00D942BE"/>
    <w:rsid w:val="00D954D1"/>
    <w:rsid w:val="00D961C9"/>
    <w:rsid w:val="00D979B5"/>
    <w:rsid w:val="00DA07E3"/>
    <w:rsid w:val="00DA174F"/>
    <w:rsid w:val="00DA1C3F"/>
    <w:rsid w:val="00DA2472"/>
    <w:rsid w:val="00DA2EC2"/>
    <w:rsid w:val="00DA3B50"/>
    <w:rsid w:val="00DA4BE3"/>
    <w:rsid w:val="00DA6ACB"/>
    <w:rsid w:val="00DA7197"/>
    <w:rsid w:val="00DA728E"/>
    <w:rsid w:val="00DB1A0D"/>
    <w:rsid w:val="00DB27E5"/>
    <w:rsid w:val="00DB36C6"/>
    <w:rsid w:val="00DB4EFF"/>
    <w:rsid w:val="00DB55D5"/>
    <w:rsid w:val="00DB736D"/>
    <w:rsid w:val="00DC330C"/>
    <w:rsid w:val="00DC4027"/>
    <w:rsid w:val="00DC42C3"/>
    <w:rsid w:val="00DC4541"/>
    <w:rsid w:val="00DC4A59"/>
    <w:rsid w:val="00DC5FE1"/>
    <w:rsid w:val="00DC6967"/>
    <w:rsid w:val="00DC6F57"/>
    <w:rsid w:val="00DC717C"/>
    <w:rsid w:val="00DD058C"/>
    <w:rsid w:val="00DD0DD2"/>
    <w:rsid w:val="00DD2D91"/>
    <w:rsid w:val="00DD3E0C"/>
    <w:rsid w:val="00DD537B"/>
    <w:rsid w:val="00DD5799"/>
    <w:rsid w:val="00DD7DC9"/>
    <w:rsid w:val="00DD7E14"/>
    <w:rsid w:val="00DE08B9"/>
    <w:rsid w:val="00DE27A3"/>
    <w:rsid w:val="00DE2B60"/>
    <w:rsid w:val="00DE2F89"/>
    <w:rsid w:val="00DE3B42"/>
    <w:rsid w:val="00DE5175"/>
    <w:rsid w:val="00DE540B"/>
    <w:rsid w:val="00DE7126"/>
    <w:rsid w:val="00DE7169"/>
    <w:rsid w:val="00DF1BC1"/>
    <w:rsid w:val="00DF1BD4"/>
    <w:rsid w:val="00DF30A3"/>
    <w:rsid w:val="00DF52EC"/>
    <w:rsid w:val="00DF5F6A"/>
    <w:rsid w:val="00DF65BE"/>
    <w:rsid w:val="00DF68AF"/>
    <w:rsid w:val="00DF6DA5"/>
    <w:rsid w:val="00DF753A"/>
    <w:rsid w:val="00DF7F08"/>
    <w:rsid w:val="00E005EB"/>
    <w:rsid w:val="00E01B16"/>
    <w:rsid w:val="00E01FE2"/>
    <w:rsid w:val="00E028CB"/>
    <w:rsid w:val="00E05944"/>
    <w:rsid w:val="00E116B5"/>
    <w:rsid w:val="00E118C9"/>
    <w:rsid w:val="00E11A55"/>
    <w:rsid w:val="00E12F68"/>
    <w:rsid w:val="00E149B9"/>
    <w:rsid w:val="00E15344"/>
    <w:rsid w:val="00E15743"/>
    <w:rsid w:val="00E16252"/>
    <w:rsid w:val="00E21450"/>
    <w:rsid w:val="00E21D55"/>
    <w:rsid w:val="00E22966"/>
    <w:rsid w:val="00E241FD"/>
    <w:rsid w:val="00E2434E"/>
    <w:rsid w:val="00E2459D"/>
    <w:rsid w:val="00E2699B"/>
    <w:rsid w:val="00E26BEF"/>
    <w:rsid w:val="00E31CF1"/>
    <w:rsid w:val="00E3417C"/>
    <w:rsid w:val="00E347B1"/>
    <w:rsid w:val="00E34D30"/>
    <w:rsid w:val="00E36FED"/>
    <w:rsid w:val="00E37620"/>
    <w:rsid w:val="00E378BD"/>
    <w:rsid w:val="00E402A1"/>
    <w:rsid w:val="00E44E68"/>
    <w:rsid w:val="00E45BC7"/>
    <w:rsid w:val="00E45C8A"/>
    <w:rsid w:val="00E47E2B"/>
    <w:rsid w:val="00E521C1"/>
    <w:rsid w:val="00E52733"/>
    <w:rsid w:val="00E533BD"/>
    <w:rsid w:val="00E534AF"/>
    <w:rsid w:val="00E5390D"/>
    <w:rsid w:val="00E544B8"/>
    <w:rsid w:val="00E55F38"/>
    <w:rsid w:val="00E56D10"/>
    <w:rsid w:val="00E601B0"/>
    <w:rsid w:val="00E630BD"/>
    <w:rsid w:val="00E636FA"/>
    <w:rsid w:val="00E63753"/>
    <w:rsid w:val="00E63862"/>
    <w:rsid w:val="00E63C2B"/>
    <w:rsid w:val="00E65B69"/>
    <w:rsid w:val="00E662D8"/>
    <w:rsid w:val="00E72D3C"/>
    <w:rsid w:val="00E73378"/>
    <w:rsid w:val="00E74BF5"/>
    <w:rsid w:val="00E75E7E"/>
    <w:rsid w:val="00E76EA0"/>
    <w:rsid w:val="00E82392"/>
    <w:rsid w:val="00E82F18"/>
    <w:rsid w:val="00E83B6E"/>
    <w:rsid w:val="00E842E9"/>
    <w:rsid w:val="00E84705"/>
    <w:rsid w:val="00E86AFD"/>
    <w:rsid w:val="00E917A1"/>
    <w:rsid w:val="00E92AA3"/>
    <w:rsid w:val="00E92D16"/>
    <w:rsid w:val="00E92ED5"/>
    <w:rsid w:val="00E9428C"/>
    <w:rsid w:val="00E9500A"/>
    <w:rsid w:val="00E959DD"/>
    <w:rsid w:val="00E95E8D"/>
    <w:rsid w:val="00E96F18"/>
    <w:rsid w:val="00EA0C9A"/>
    <w:rsid w:val="00EA20B6"/>
    <w:rsid w:val="00EA7B71"/>
    <w:rsid w:val="00EB1295"/>
    <w:rsid w:val="00EB21D1"/>
    <w:rsid w:val="00EB3834"/>
    <w:rsid w:val="00EB5B80"/>
    <w:rsid w:val="00EB5C2E"/>
    <w:rsid w:val="00EB7BC0"/>
    <w:rsid w:val="00EC11D4"/>
    <w:rsid w:val="00EC1D8A"/>
    <w:rsid w:val="00EC27F4"/>
    <w:rsid w:val="00EC2F32"/>
    <w:rsid w:val="00EC42DC"/>
    <w:rsid w:val="00EC45AA"/>
    <w:rsid w:val="00ED10EC"/>
    <w:rsid w:val="00ED16E2"/>
    <w:rsid w:val="00ED210A"/>
    <w:rsid w:val="00ED2F1E"/>
    <w:rsid w:val="00ED4AFA"/>
    <w:rsid w:val="00ED54A9"/>
    <w:rsid w:val="00ED5AF0"/>
    <w:rsid w:val="00ED64D6"/>
    <w:rsid w:val="00ED6EF1"/>
    <w:rsid w:val="00EE5FD4"/>
    <w:rsid w:val="00EE6904"/>
    <w:rsid w:val="00EE6C88"/>
    <w:rsid w:val="00EE7B34"/>
    <w:rsid w:val="00EF00ED"/>
    <w:rsid w:val="00EF070A"/>
    <w:rsid w:val="00EF0CBF"/>
    <w:rsid w:val="00EF0DB3"/>
    <w:rsid w:val="00EF1129"/>
    <w:rsid w:val="00EF117C"/>
    <w:rsid w:val="00EF11A6"/>
    <w:rsid w:val="00EF4F25"/>
    <w:rsid w:val="00EF52F9"/>
    <w:rsid w:val="00EF6580"/>
    <w:rsid w:val="00EF6A2A"/>
    <w:rsid w:val="00EF75BB"/>
    <w:rsid w:val="00EF7D52"/>
    <w:rsid w:val="00F00227"/>
    <w:rsid w:val="00F00F29"/>
    <w:rsid w:val="00F0198B"/>
    <w:rsid w:val="00F01A3C"/>
    <w:rsid w:val="00F026F8"/>
    <w:rsid w:val="00F02C64"/>
    <w:rsid w:val="00F038EE"/>
    <w:rsid w:val="00F03C22"/>
    <w:rsid w:val="00F04F15"/>
    <w:rsid w:val="00F0526C"/>
    <w:rsid w:val="00F05E54"/>
    <w:rsid w:val="00F05F0D"/>
    <w:rsid w:val="00F06A69"/>
    <w:rsid w:val="00F10025"/>
    <w:rsid w:val="00F11ACB"/>
    <w:rsid w:val="00F128DA"/>
    <w:rsid w:val="00F138E6"/>
    <w:rsid w:val="00F144DE"/>
    <w:rsid w:val="00F14859"/>
    <w:rsid w:val="00F1507A"/>
    <w:rsid w:val="00F1525A"/>
    <w:rsid w:val="00F21BFC"/>
    <w:rsid w:val="00F22254"/>
    <w:rsid w:val="00F22F6E"/>
    <w:rsid w:val="00F2309A"/>
    <w:rsid w:val="00F23CE4"/>
    <w:rsid w:val="00F24C4D"/>
    <w:rsid w:val="00F25466"/>
    <w:rsid w:val="00F25EE5"/>
    <w:rsid w:val="00F261E0"/>
    <w:rsid w:val="00F269A1"/>
    <w:rsid w:val="00F26FE5"/>
    <w:rsid w:val="00F2714C"/>
    <w:rsid w:val="00F305FE"/>
    <w:rsid w:val="00F313F6"/>
    <w:rsid w:val="00F315BA"/>
    <w:rsid w:val="00F3290D"/>
    <w:rsid w:val="00F331A4"/>
    <w:rsid w:val="00F3340D"/>
    <w:rsid w:val="00F35B57"/>
    <w:rsid w:val="00F3630B"/>
    <w:rsid w:val="00F36A4B"/>
    <w:rsid w:val="00F36F78"/>
    <w:rsid w:val="00F371F9"/>
    <w:rsid w:val="00F379CD"/>
    <w:rsid w:val="00F37A24"/>
    <w:rsid w:val="00F41C60"/>
    <w:rsid w:val="00F41D5B"/>
    <w:rsid w:val="00F42FDC"/>
    <w:rsid w:val="00F43BB2"/>
    <w:rsid w:val="00F43D5C"/>
    <w:rsid w:val="00F43F76"/>
    <w:rsid w:val="00F45589"/>
    <w:rsid w:val="00F46F14"/>
    <w:rsid w:val="00F50708"/>
    <w:rsid w:val="00F51421"/>
    <w:rsid w:val="00F51504"/>
    <w:rsid w:val="00F525C1"/>
    <w:rsid w:val="00F52B9E"/>
    <w:rsid w:val="00F52FAC"/>
    <w:rsid w:val="00F5570E"/>
    <w:rsid w:val="00F55DFB"/>
    <w:rsid w:val="00F574C6"/>
    <w:rsid w:val="00F604AC"/>
    <w:rsid w:val="00F613E2"/>
    <w:rsid w:val="00F61778"/>
    <w:rsid w:val="00F630DC"/>
    <w:rsid w:val="00F664A0"/>
    <w:rsid w:val="00F66CE8"/>
    <w:rsid w:val="00F70191"/>
    <w:rsid w:val="00F71AC0"/>
    <w:rsid w:val="00F729B8"/>
    <w:rsid w:val="00F72DC7"/>
    <w:rsid w:val="00F74028"/>
    <w:rsid w:val="00F74373"/>
    <w:rsid w:val="00F7489A"/>
    <w:rsid w:val="00F75797"/>
    <w:rsid w:val="00F7647D"/>
    <w:rsid w:val="00F7726B"/>
    <w:rsid w:val="00F80222"/>
    <w:rsid w:val="00F81AF3"/>
    <w:rsid w:val="00F830C2"/>
    <w:rsid w:val="00F8434F"/>
    <w:rsid w:val="00F84A06"/>
    <w:rsid w:val="00F84FBF"/>
    <w:rsid w:val="00F853A9"/>
    <w:rsid w:val="00F85576"/>
    <w:rsid w:val="00F87ADB"/>
    <w:rsid w:val="00F922E4"/>
    <w:rsid w:val="00F93AC5"/>
    <w:rsid w:val="00F969D3"/>
    <w:rsid w:val="00F97A71"/>
    <w:rsid w:val="00F97C61"/>
    <w:rsid w:val="00FA016D"/>
    <w:rsid w:val="00FA17B4"/>
    <w:rsid w:val="00FA2936"/>
    <w:rsid w:val="00FA4CFB"/>
    <w:rsid w:val="00FA57A4"/>
    <w:rsid w:val="00FA64DF"/>
    <w:rsid w:val="00FA6EC6"/>
    <w:rsid w:val="00FB2BB3"/>
    <w:rsid w:val="00FB2D71"/>
    <w:rsid w:val="00FB32A0"/>
    <w:rsid w:val="00FB40C7"/>
    <w:rsid w:val="00FB4936"/>
    <w:rsid w:val="00FB4D0C"/>
    <w:rsid w:val="00FB5EDD"/>
    <w:rsid w:val="00FB65A1"/>
    <w:rsid w:val="00FC0218"/>
    <w:rsid w:val="00FC0AE9"/>
    <w:rsid w:val="00FC10BC"/>
    <w:rsid w:val="00FC1350"/>
    <w:rsid w:val="00FC164F"/>
    <w:rsid w:val="00FC177C"/>
    <w:rsid w:val="00FC1AF8"/>
    <w:rsid w:val="00FC1DC4"/>
    <w:rsid w:val="00FC4501"/>
    <w:rsid w:val="00FC5214"/>
    <w:rsid w:val="00FC7EE1"/>
    <w:rsid w:val="00FD0AFD"/>
    <w:rsid w:val="00FD0FFF"/>
    <w:rsid w:val="00FD19F4"/>
    <w:rsid w:val="00FD19F8"/>
    <w:rsid w:val="00FD2205"/>
    <w:rsid w:val="00FD2427"/>
    <w:rsid w:val="00FD2779"/>
    <w:rsid w:val="00FD3FA3"/>
    <w:rsid w:val="00FD45C2"/>
    <w:rsid w:val="00FD4F9A"/>
    <w:rsid w:val="00FD537C"/>
    <w:rsid w:val="00FD5B23"/>
    <w:rsid w:val="00FD73D2"/>
    <w:rsid w:val="00FE2557"/>
    <w:rsid w:val="00FE28DE"/>
    <w:rsid w:val="00FE2CEA"/>
    <w:rsid w:val="00FE337B"/>
    <w:rsid w:val="00FE5719"/>
    <w:rsid w:val="00FE591A"/>
    <w:rsid w:val="00FF0892"/>
    <w:rsid w:val="00FF2E3E"/>
    <w:rsid w:val="00FF358D"/>
    <w:rsid w:val="00FF3D1B"/>
    <w:rsid w:val="00FF3D6C"/>
    <w:rsid w:val="00FF42C3"/>
    <w:rsid w:val="00FF4E50"/>
    <w:rsid w:val="00FF624E"/>
    <w:rsid w:val="00FF6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AA3BB0"/>
  <w15:chartTrackingRefBased/>
  <w15:docId w15:val="{FA839C1D-096F-4DF4-8711-58A3C0545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iPriority="0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rsid w:val="009B37F1"/>
  </w:style>
  <w:style w:type="paragraph" w:styleId="1">
    <w:name w:val="heading 1"/>
    <w:basedOn w:val="a0"/>
    <w:next w:val="a0"/>
    <w:link w:val="10"/>
    <w:qFormat/>
    <w:rsid w:val="008D7957"/>
    <w:pPr>
      <w:spacing w:after="240" w:line="240" w:lineRule="auto"/>
      <w:outlineLvl w:val="0"/>
    </w:pPr>
    <w:rPr>
      <w:rFonts w:ascii="TH Niramit AS" w:hAnsi="TH Niramit AS" w:cs="TH Niramit AS"/>
      <w:b/>
      <w:bCs/>
      <w:sz w:val="32"/>
      <w:szCs w:val="32"/>
    </w:rPr>
  </w:style>
  <w:style w:type="paragraph" w:styleId="2">
    <w:name w:val="heading 2"/>
    <w:basedOn w:val="a0"/>
    <w:next w:val="a0"/>
    <w:link w:val="20"/>
    <w:autoRedefine/>
    <w:uiPriority w:val="9"/>
    <w:qFormat/>
    <w:rsid w:val="00226A8F"/>
    <w:pPr>
      <w:keepNext/>
      <w:shd w:val="clear" w:color="auto" w:fill="BDD6EE" w:themeFill="accent1" w:themeFillTint="66"/>
      <w:spacing w:after="0" w:line="240" w:lineRule="auto"/>
      <w:ind w:left="360"/>
      <w:outlineLvl w:val="1"/>
    </w:pPr>
    <w:rPr>
      <w:rFonts w:ascii="TH Niramit AS" w:eastAsia="Cordia New" w:hAnsi="TH Niramit AS" w:cs="TH Niramit AS"/>
      <w:b/>
      <w:bCs/>
      <w:sz w:val="32"/>
      <w:szCs w:val="32"/>
    </w:rPr>
  </w:style>
  <w:style w:type="paragraph" w:styleId="3">
    <w:name w:val="heading 3"/>
    <w:basedOn w:val="a0"/>
    <w:next w:val="a0"/>
    <w:link w:val="30"/>
    <w:qFormat/>
    <w:rsid w:val="00F42FDC"/>
    <w:pPr>
      <w:keepNext/>
      <w:spacing w:after="0" w:line="240" w:lineRule="auto"/>
      <w:ind w:left="1134"/>
      <w:outlineLvl w:val="2"/>
    </w:pPr>
    <w:rPr>
      <w:rFonts w:ascii="Tms Rmn" w:eastAsia="Times New Roman" w:hAnsi="Tms Rmn" w:cs="Angsana New"/>
      <w:sz w:val="32"/>
      <w:szCs w:val="32"/>
    </w:rPr>
  </w:style>
  <w:style w:type="paragraph" w:styleId="4">
    <w:name w:val="heading 4"/>
    <w:basedOn w:val="a0"/>
    <w:next w:val="a0"/>
    <w:link w:val="40"/>
    <w:qFormat/>
    <w:rsid w:val="00F42FDC"/>
    <w:pPr>
      <w:keepNext/>
      <w:spacing w:after="0" w:line="240" w:lineRule="auto"/>
      <w:ind w:left="1288" w:hanging="154"/>
      <w:outlineLvl w:val="3"/>
    </w:pPr>
    <w:rPr>
      <w:rFonts w:ascii="Tms Rmn" w:eastAsia="Times New Roman" w:hAnsi="Tms Rmn" w:cs="Angsana New"/>
      <w:sz w:val="32"/>
      <w:szCs w:val="32"/>
    </w:rPr>
  </w:style>
  <w:style w:type="paragraph" w:styleId="5">
    <w:name w:val="heading 5"/>
    <w:basedOn w:val="a0"/>
    <w:next w:val="a0"/>
    <w:link w:val="50"/>
    <w:qFormat/>
    <w:rsid w:val="00F42FDC"/>
    <w:pPr>
      <w:spacing w:before="240" w:after="60" w:line="240" w:lineRule="auto"/>
      <w:outlineLvl w:val="4"/>
    </w:pPr>
    <w:rPr>
      <w:rFonts w:ascii="Times New Roman" w:eastAsia="MS Mincho" w:hAnsi="Times New Roman" w:cs="Angsana New"/>
      <w:b/>
      <w:bCs/>
      <w:i/>
      <w:iCs/>
      <w:sz w:val="26"/>
      <w:szCs w:val="30"/>
    </w:rPr>
  </w:style>
  <w:style w:type="paragraph" w:styleId="6">
    <w:name w:val="heading 6"/>
    <w:basedOn w:val="a0"/>
    <w:next w:val="a0"/>
    <w:link w:val="60"/>
    <w:qFormat/>
    <w:rsid w:val="00F42FDC"/>
    <w:pPr>
      <w:keepNext/>
      <w:spacing w:after="0" w:line="240" w:lineRule="auto"/>
      <w:ind w:left="1288" w:hanging="154"/>
      <w:outlineLvl w:val="5"/>
    </w:pPr>
    <w:rPr>
      <w:rFonts w:ascii="Tms Rmn" w:eastAsia="Times New Roman" w:hAnsi="Tms Rmn" w:cs="Angsana New"/>
      <w:color w:val="FF0000"/>
      <w:sz w:val="32"/>
      <w:szCs w:val="32"/>
    </w:rPr>
  </w:style>
  <w:style w:type="paragraph" w:styleId="7">
    <w:name w:val="heading 7"/>
    <w:basedOn w:val="a0"/>
    <w:next w:val="a0"/>
    <w:link w:val="70"/>
    <w:qFormat/>
    <w:rsid w:val="00F42FDC"/>
    <w:pPr>
      <w:spacing w:before="240" w:after="60" w:line="240" w:lineRule="auto"/>
      <w:outlineLvl w:val="6"/>
    </w:pPr>
    <w:rPr>
      <w:rFonts w:ascii="Times New Roman" w:eastAsia="MS Mincho" w:hAnsi="Times New Roman" w:cs="Angsana New"/>
      <w:sz w:val="24"/>
      <w:szCs w:val="24"/>
      <w:lang w:val="en-AU"/>
    </w:rPr>
  </w:style>
  <w:style w:type="paragraph" w:styleId="8">
    <w:name w:val="heading 8"/>
    <w:basedOn w:val="a0"/>
    <w:next w:val="a0"/>
    <w:link w:val="80"/>
    <w:qFormat/>
    <w:rsid w:val="00F42FDC"/>
    <w:pPr>
      <w:spacing w:before="240" w:after="60" w:line="240" w:lineRule="auto"/>
      <w:outlineLvl w:val="7"/>
    </w:pPr>
    <w:rPr>
      <w:rFonts w:ascii="Times New Roman" w:eastAsia="Times New Roman" w:hAnsi="Times New Roman" w:cs="Angsana New"/>
      <w:i/>
      <w:iCs/>
      <w:sz w:val="24"/>
    </w:rPr>
  </w:style>
  <w:style w:type="paragraph" w:styleId="9">
    <w:name w:val="heading 9"/>
    <w:basedOn w:val="a0"/>
    <w:next w:val="a0"/>
    <w:link w:val="90"/>
    <w:qFormat/>
    <w:rsid w:val="00F42FDC"/>
    <w:pPr>
      <w:spacing w:before="240" w:after="60" w:line="240" w:lineRule="auto"/>
      <w:outlineLvl w:val="8"/>
    </w:pPr>
    <w:rPr>
      <w:rFonts w:ascii="Arial" w:eastAsia="MS Mincho" w:hAnsi="Arial" w:cs="Arial"/>
      <w:szCs w:val="22"/>
      <w:lang w:val="en-AU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0"/>
    <w:link w:val="a5"/>
    <w:uiPriority w:val="34"/>
    <w:qFormat/>
    <w:rsid w:val="00DB736D"/>
    <w:pPr>
      <w:ind w:left="720"/>
      <w:contextualSpacing/>
    </w:pPr>
  </w:style>
  <w:style w:type="table" w:styleId="a6">
    <w:name w:val="Table Grid"/>
    <w:basedOn w:val="a2"/>
    <w:uiPriority w:val="59"/>
    <w:rsid w:val="004B39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0"/>
    <w:link w:val="a8"/>
    <w:uiPriority w:val="99"/>
    <w:unhideWhenUsed/>
    <w:rsid w:val="0023615D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a8">
    <w:name w:val="ข้อความบอลลูน อักขระ"/>
    <w:basedOn w:val="a1"/>
    <w:link w:val="a7"/>
    <w:uiPriority w:val="99"/>
    <w:rsid w:val="0023615D"/>
    <w:rPr>
      <w:rFonts w:ascii="Segoe UI" w:hAnsi="Segoe UI" w:cs="Angsana New"/>
      <w:sz w:val="18"/>
      <w:szCs w:val="22"/>
    </w:rPr>
  </w:style>
  <w:style w:type="paragraph" w:styleId="a9">
    <w:name w:val="header"/>
    <w:basedOn w:val="a0"/>
    <w:link w:val="aa"/>
    <w:uiPriority w:val="99"/>
    <w:unhideWhenUsed/>
    <w:rsid w:val="00DD57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หัวกระดาษ อักขระ"/>
    <w:basedOn w:val="a1"/>
    <w:link w:val="a9"/>
    <w:uiPriority w:val="99"/>
    <w:rsid w:val="00DD5799"/>
  </w:style>
  <w:style w:type="paragraph" w:styleId="ab">
    <w:name w:val="footer"/>
    <w:basedOn w:val="a0"/>
    <w:link w:val="ac"/>
    <w:uiPriority w:val="99"/>
    <w:unhideWhenUsed/>
    <w:rsid w:val="00DD57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c">
    <w:name w:val="ท้ายกระดาษ อักขระ"/>
    <w:basedOn w:val="a1"/>
    <w:link w:val="ab"/>
    <w:uiPriority w:val="99"/>
    <w:rsid w:val="00DD5799"/>
  </w:style>
  <w:style w:type="paragraph" w:styleId="ad">
    <w:name w:val="Title"/>
    <w:basedOn w:val="a0"/>
    <w:link w:val="ae"/>
    <w:uiPriority w:val="99"/>
    <w:qFormat/>
    <w:rsid w:val="00E96F18"/>
    <w:pPr>
      <w:spacing w:after="0" w:line="240" w:lineRule="auto"/>
      <w:jc w:val="center"/>
      <w:outlineLvl w:val="0"/>
    </w:pPr>
    <w:rPr>
      <w:rFonts w:ascii="Browallia New" w:eastAsia="Cordia New" w:hAnsi="Browallia New" w:cs="Browallia New"/>
      <w:b/>
      <w:bCs/>
      <w:sz w:val="36"/>
      <w:szCs w:val="36"/>
    </w:rPr>
  </w:style>
  <w:style w:type="character" w:customStyle="1" w:styleId="ae">
    <w:name w:val="ชื่อเรื่อง อักขระ"/>
    <w:basedOn w:val="a1"/>
    <w:link w:val="ad"/>
    <w:uiPriority w:val="99"/>
    <w:rsid w:val="00E96F18"/>
    <w:rPr>
      <w:rFonts w:ascii="Browallia New" w:eastAsia="Cordia New" w:hAnsi="Browallia New" w:cs="Browallia New"/>
      <w:b/>
      <w:bCs/>
      <w:sz w:val="36"/>
      <w:szCs w:val="36"/>
    </w:rPr>
  </w:style>
  <w:style w:type="character" w:customStyle="1" w:styleId="10">
    <w:name w:val="หัวเรื่อง 1 อักขระ"/>
    <w:basedOn w:val="a1"/>
    <w:link w:val="1"/>
    <w:rsid w:val="008D7957"/>
    <w:rPr>
      <w:rFonts w:ascii="TH Niramit AS" w:hAnsi="TH Niramit AS" w:cs="TH Niramit AS"/>
      <w:b/>
      <w:bCs/>
      <w:sz w:val="32"/>
      <w:szCs w:val="32"/>
    </w:rPr>
  </w:style>
  <w:style w:type="paragraph" w:styleId="af">
    <w:name w:val="No Spacing"/>
    <w:link w:val="af0"/>
    <w:uiPriority w:val="99"/>
    <w:qFormat/>
    <w:rsid w:val="004A054B"/>
    <w:pPr>
      <w:spacing w:after="0" w:line="240" w:lineRule="auto"/>
    </w:pPr>
    <w:rPr>
      <w:rFonts w:ascii="Calibri" w:eastAsia="Calibri" w:hAnsi="Calibri" w:cs="Cordia New"/>
    </w:rPr>
  </w:style>
  <w:style w:type="character" w:customStyle="1" w:styleId="a5">
    <w:name w:val="ย่อหน้ารายการ อักขระ"/>
    <w:link w:val="a4"/>
    <w:uiPriority w:val="34"/>
    <w:locked/>
    <w:rsid w:val="001D679F"/>
  </w:style>
  <w:style w:type="table" w:styleId="21">
    <w:name w:val="Plain Table 2"/>
    <w:basedOn w:val="a2"/>
    <w:uiPriority w:val="42"/>
    <w:rsid w:val="00713BF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1">
    <w:name w:val="Plain Table 3"/>
    <w:basedOn w:val="a2"/>
    <w:uiPriority w:val="43"/>
    <w:rsid w:val="00713BF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-5">
    <w:name w:val="Grid Table 1 Light Accent 5"/>
    <w:basedOn w:val="a2"/>
    <w:uiPriority w:val="46"/>
    <w:rsid w:val="00EC2F32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1">
    <w:name w:val="List Table 1 Light Accent 1"/>
    <w:basedOn w:val="a2"/>
    <w:uiPriority w:val="46"/>
    <w:rsid w:val="007035B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6-3">
    <w:name w:val="List Table 6 Colorful Accent 3"/>
    <w:basedOn w:val="a2"/>
    <w:uiPriority w:val="51"/>
    <w:rsid w:val="007035BE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6-6">
    <w:name w:val="List Table 6 Colorful Accent 6"/>
    <w:basedOn w:val="a2"/>
    <w:uiPriority w:val="51"/>
    <w:rsid w:val="00072026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eading2Char">
    <w:name w:val="Heading 2 Char"/>
    <w:basedOn w:val="a1"/>
    <w:uiPriority w:val="9"/>
    <w:rsid w:val="00F42FDC"/>
    <w:rPr>
      <w:rFonts w:asciiTheme="majorHAnsi" w:eastAsiaTheme="majorEastAsia" w:hAnsiTheme="majorHAnsi" w:cstheme="majorBidi"/>
      <w:color w:val="2E74B5" w:themeColor="accent1" w:themeShade="BF"/>
      <w:sz w:val="26"/>
      <w:szCs w:val="33"/>
    </w:rPr>
  </w:style>
  <w:style w:type="character" w:customStyle="1" w:styleId="Heading3Char">
    <w:name w:val="Heading 3 Char"/>
    <w:basedOn w:val="a1"/>
    <w:rsid w:val="00F42FDC"/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character" w:customStyle="1" w:styleId="Heading4Char">
    <w:name w:val="Heading 4 Char"/>
    <w:basedOn w:val="a1"/>
    <w:rsid w:val="00F42FD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a1"/>
    <w:rsid w:val="00F42FDC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a1"/>
    <w:rsid w:val="00F42FDC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a1"/>
    <w:rsid w:val="00F42FDC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a1"/>
    <w:rsid w:val="00F42FDC"/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character" w:customStyle="1" w:styleId="Heading9Char">
    <w:name w:val="Heading 9 Char"/>
    <w:basedOn w:val="a1"/>
    <w:rsid w:val="00F42FD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character" w:customStyle="1" w:styleId="50">
    <w:name w:val="หัวเรื่อง 5 อักขระ"/>
    <w:link w:val="5"/>
    <w:locked/>
    <w:rsid w:val="00F42FDC"/>
    <w:rPr>
      <w:rFonts w:ascii="Times New Roman" w:eastAsia="MS Mincho" w:hAnsi="Times New Roman" w:cs="Angsana New"/>
      <w:b/>
      <w:bCs/>
      <w:i/>
      <w:iCs/>
      <w:sz w:val="26"/>
      <w:szCs w:val="30"/>
    </w:rPr>
  </w:style>
  <w:style w:type="character" w:customStyle="1" w:styleId="70">
    <w:name w:val="หัวเรื่อง 7 อักขระ"/>
    <w:link w:val="7"/>
    <w:locked/>
    <w:rsid w:val="00F42FDC"/>
    <w:rPr>
      <w:rFonts w:ascii="Times New Roman" w:eastAsia="MS Mincho" w:hAnsi="Times New Roman" w:cs="Angsana New"/>
      <w:sz w:val="24"/>
      <w:szCs w:val="24"/>
      <w:lang w:val="en-AU"/>
    </w:rPr>
  </w:style>
  <w:style w:type="character" w:customStyle="1" w:styleId="90">
    <w:name w:val="หัวเรื่อง 9 อักขระ"/>
    <w:link w:val="9"/>
    <w:locked/>
    <w:rsid w:val="00F42FDC"/>
    <w:rPr>
      <w:rFonts w:ascii="Arial" w:eastAsia="MS Mincho" w:hAnsi="Arial" w:cs="Arial"/>
      <w:szCs w:val="22"/>
      <w:lang w:val="en-AU"/>
    </w:rPr>
  </w:style>
  <w:style w:type="character" w:customStyle="1" w:styleId="FooterChar1">
    <w:name w:val="Footer Char1"/>
    <w:uiPriority w:val="99"/>
    <w:locked/>
    <w:rsid w:val="00F42FDC"/>
    <w:rPr>
      <w:rFonts w:ascii="Times New Roman" w:hAnsi="Times New Roman" w:cs="Angsana New"/>
      <w:sz w:val="24"/>
      <w:szCs w:val="24"/>
      <w:lang w:val="en-AU" w:eastAsia="x-none" w:bidi="ar-SA"/>
    </w:rPr>
  </w:style>
  <w:style w:type="character" w:styleId="af1">
    <w:name w:val="page number"/>
    <w:rsid w:val="00F42FDC"/>
    <w:rPr>
      <w:rFonts w:cs="Times New Roman"/>
    </w:rPr>
  </w:style>
  <w:style w:type="character" w:customStyle="1" w:styleId="BalloonTextChar1">
    <w:name w:val="Balloon Text Char1"/>
    <w:uiPriority w:val="99"/>
    <w:locked/>
    <w:rsid w:val="00F42FDC"/>
    <w:rPr>
      <w:rFonts w:ascii="Tahoma" w:hAnsi="Tahoma" w:cs="Angsana New"/>
      <w:sz w:val="18"/>
      <w:szCs w:val="18"/>
      <w:lang w:bidi="ar-SA"/>
    </w:rPr>
  </w:style>
  <w:style w:type="character" w:customStyle="1" w:styleId="HeaderChar1">
    <w:name w:val="Header Char1"/>
    <w:uiPriority w:val="99"/>
    <w:locked/>
    <w:rsid w:val="00F42FDC"/>
    <w:rPr>
      <w:rFonts w:ascii="Times New Roman" w:hAnsi="Times New Roman" w:cs="Angsana New"/>
      <w:sz w:val="24"/>
      <w:lang w:bidi="ar-SA"/>
    </w:rPr>
  </w:style>
  <w:style w:type="character" w:styleId="af2">
    <w:name w:val="Hyperlink"/>
    <w:uiPriority w:val="99"/>
    <w:rsid w:val="00F42FDC"/>
    <w:rPr>
      <w:rFonts w:cs="Times New Roman"/>
      <w:color w:val="0000FF"/>
      <w:u w:val="single"/>
    </w:rPr>
  </w:style>
  <w:style w:type="paragraph" w:styleId="af3">
    <w:name w:val="Normal (Web)"/>
    <w:basedOn w:val="a0"/>
    <w:uiPriority w:val="99"/>
    <w:rsid w:val="00F42FDC"/>
    <w:pPr>
      <w:spacing w:before="100" w:beforeAutospacing="1" w:after="100" w:afterAutospacing="1" w:line="240" w:lineRule="auto"/>
    </w:pPr>
    <w:rPr>
      <w:rFonts w:ascii="Angsana New" w:eastAsia="MS Mincho" w:hAnsi="Angsana New" w:cs="Angsana New"/>
      <w:sz w:val="28"/>
    </w:rPr>
  </w:style>
  <w:style w:type="paragraph" w:customStyle="1" w:styleId="af4">
    <w:name w:val="รายการย่อหน้า"/>
    <w:basedOn w:val="a0"/>
    <w:uiPriority w:val="34"/>
    <w:qFormat/>
    <w:rsid w:val="00F42FDC"/>
    <w:pPr>
      <w:spacing w:after="200" w:line="276" w:lineRule="auto"/>
      <w:ind w:left="720"/>
      <w:contextualSpacing/>
    </w:pPr>
    <w:rPr>
      <w:rFonts w:ascii="Calibri" w:eastAsia="Times New Roman" w:hAnsi="Calibri" w:cs="Cordia New"/>
    </w:rPr>
  </w:style>
  <w:style w:type="paragraph" w:styleId="22">
    <w:name w:val="Body Text Indent 2"/>
    <w:basedOn w:val="a0"/>
    <w:link w:val="23"/>
    <w:rsid w:val="00F42FDC"/>
    <w:pPr>
      <w:spacing w:after="0" w:line="240" w:lineRule="auto"/>
      <w:ind w:left="360" w:firstLine="491"/>
      <w:jc w:val="both"/>
    </w:pPr>
    <w:rPr>
      <w:rFonts w:ascii="Cordia New" w:eastAsia="Cordia New" w:hAnsi="Cordia New" w:cs="Cordia New"/>
      <w:sz w:val="32"/>
      <w:szCs w:val="32"/>
    </w:rPr>
  </w:style>
  <w:style w:type="character" w:customStyle="1" w:styleId="BodyTextIndent2Char">
    <w:name w:val="Body Text Indent 2 Char"/>
    <w:basedOn w:val="a1"/>
    <w:rsid w:val="00F42FDC"/>
  </w:style>
  <w:style w:type="character" w:styleId="af5">
    <w:name w:val="Strong"/>
    <w:uiPriority w:val="22"/>
    <w:qFormat/>
    <w:rsid w:val="00F42FDC"/>
    <w:rPr>
      <w:b/>
      <w:bCs/>
    </w:rPr>
  </w:style>
  <w:style w:type="character" w:customStyle="1" w:styleId="20">
    <w:name w:val="หัวเรื่อง 2 อักขระ"/>
    <w:link w:val="2"/>
    <w:uiPriority w:val="9"/>
    <w:rsid w:val="00226A8F"/>
    <w:rPr>
      <w:rFonts w:ascii="TH Niramit AS" w:eastAsia="Cordia New" w:hAnsi="TH Niramit AS" w:cs="TH Niramit AS"/>
      <w:b/>
      <w:bCs/>
      <w:sz w:val="32"/>
      <w:szCs w:val="32"/>
      <w:shd w:val="clear" w:color="auto" w:fill="BDD6EE" w:themeFill="accent1" w:themeFillTint="66"/>
    </w:rPr>
  </w:style>
  <w:style w:type="character" w:customStyle="1" w:styleId="TitleChar1">
    <w:name w:val="Title Char1"/>
    <w:uiPriority w:val="99"/>
    <w:rsid w:val="00F42FDC"/>
    <w:rPr>
      <w:rFonts w:ascii="Cambria" w:hAnsi="Cambria" w:cs="Angsana New"/>
      <w:b/>
      <w:bCs/>
      <w:kern w:val="28"/>
      <w:sz w:val="32"/>
      <w:szCs w:val="40"/>
      <w:lang w:val="en-US" w:eastAsia="en-US" w:bidi="th-TH"/>
    </w:rPr>
  </w:style>
  <w:style w:type="paragraph" w:styleId="24">
    <w:name w:val="Body Text 2"/>
    <w:basedOn w:val="a0"/>
    <w:link w:val="25"/>
    <w:rsid w:val="00F42FDC"/>
    <w:pPr>
      <w:spacing w:after="120" w:line="480" w:lineRule="auto"/>
    </w:pPr>
    <w:rPr>
      <w:rFonts w:ascii="Times New Roman" w:eastAsia="MS Mincho" w:hAnsi="Times New Roman" w:cs="Angsana New"/>
      <w:sz w:val="24"/>
    </w:rPr>
  </w:style>
  <w:style w:type="character" w:customStyle="1" w:styleId="BodyText2Char">
    <w:name w:val="Body Text 2 Char"/>
    <w:basedOn w:val="a1"/>
    <w:rsid w:val="00F42FDC"/>
  </w:style>
  <w:style w:type="paragraph" w:customStyle="1" w:styleId="11">
    <w:name w:val="ไม่มีการเว้นระยะห่าง1"/>
    <w:qFormat/>
    <w:rsid w:val="00F42FDC"/>
    <w:pPr>
      <w:spacing w:after="0" w:line="240" w:lineRule="auto"/>
    </w:pPr>
    <w:rPr>
      <w:rFonts w:ascii="Calibri" w:eastAsia="MS Mincho" w:hAnsi="Calibri" w:cs="Cordia New"/>
    </w:rPr>
  </w:style>
  <w:style w:type="paragraph" w:styleId="af6">
    <w:name w:val="Body Text Indent"/>
    <w:basedOn w:val="a0"/>
    <w:link w:val="af7"/>
    <w:rsid w:val="00F42FDC"/>
    <w:pPr>
      <w:spacing w:after="120" w:line="240" w:lineRule="auto"/>
      <w:ind w:left="283"/>
    </w:pPr>
    <w:rPr>
      <w:rFonts w:ascii="Times New Roman" w:eastAsia="MS Mincho" w:hAnsi="Times New Roman" w:cs="Angsana New"/>
      <w:sz w:val="24"/>
    </w:rPr>
  </w:style>
  <w:style w:type="character" w:customStyle="1" w:styleId="af7">
    <w:name w:val="การเยื้องเนื้อความ อักขระ"/>
    <w:basedOn w:val="a1"/>
    <w:link w:val="af6"/>
    <w:rsid w:val="00F42FDC"/>
    <w:rPr>
      <w:rFonts w:ascii="Times New Roman" w:eastAsia="MS Mincho" w:hAnsi="Times New Roman" w:cs="Angsana New"/>
      <w:sz w:val="24"/>
    </w:rPr>
  </w:style>
  <w:style w:type="paragraph" w:styleId="af8">
    <w:name w:val="Plain Text"/>
    <w:basedOn w:val="a0"/>
    <w:link w:val="af9"/>
    <w:rsid w:val="00F42FDC"/>
    <w:pPr>
      <w:widowControl w:val="0"/>
      <w:spacing w:after="0" w:line="240" w:lineRule="auto"/>
    </w:pPr>
    <w:rPr>
      <w:rFonts w:ascii="Times New Roman" w:eastAsia="Times New Roman" w:hAnsi="Times New Roman" w:cs="CordiaUPC"/>
      <w:sz w:val="20"/>
      <w:szCs w:val="20"/>
    </w:rPr>
  </w:style>
  <w:style w:type="character" w:customStyle="1" w:styleId="PlainTextChar">
    <w:name w:val="Plain Text Char"/>
    <w:basedOn w:val="a1"/>
    <w:rsid w:val="00F42FDC"/>
    <w:rPr>
      <w:rFonts w:ascii="Consolas" w:hAnsi="Consolas"/>
      <w:sz w:val="21"/>
      <w:szCs w:val="26"/>
    </w:rPr>
  </w:style>
  <w:style w:type="paragraph" w:styleId="afa">
    <w:name w:val="Body Text"/>
    <w:basedOn w:val="a0"/>
    <w:link w:val="afb"/>
    <w:rsid w:val="00F42FDC"/>
    <w:pPr>
      <w:spacing w:after="120" w:line="240" w:lineRule="auto"/>
    </w:pPr>
    <w:rPr>
      <w:rFonts w:ascii="Times New Roman" w:eastAsia="Times New Roman" w:hAnsi="Times New Roman" w:cs="Angsana New"/>
      <w:sz w:val="24"/>
    </w:rPr>
  </w:style>
  <w:style w:type="character" w:customStyle="1" w:styleId="BodyTextChar">
    <w:name w:val="Body Text Char"/>
    <w:basedOn w:val="a1"/>
    <w:rsid w:val="00F42FDC"/>
  </w:style>
  <w:style w:type="paragraph" w:styleId="a">
    <w:name w:val="List Bullet"/>
    <w:basedOn w:val="a0"/>
    <w:rsid w:val="00F42FDC"/>
    <w:pPr>
      <w:numPr>
        <w:numId w:val="12"/>
      </w:numPr>
      <w:spacing w:after="0" w:line="240" w:lineRule="auto"/>
    </w:pPr>
    <w:rPr>
      <w:rFonts w:ascii="Times New Roman" w:eastAsia="Times New Roman" w:hAnsi="Times New Roman" w:cs="Angsana New"/>
      <w:sz w:val="24"/>
    </w:rPr>
  </w:style>
  <w:style w:type="character" w:customStyle="1" w:styleId="style81">
    <w:name w:val="style81"/>
    <w:rsid w:val="00F42FDC"/>
    <w:rPr>
      <w:rFonts w:ascii="Tahoma" w:hAnsi="Tahoma" w:cs="Tahoma" w:hint="default"/>
      <w:sz w:val="20"/>
      <w:szCs w:val="20"/>
    </w:rPr>
  </w:style>
  <w:style w:type="paragraph" w:styleId="afc">
    <w:name w:val="Subtitle"/>
    <w:basedOn w:val="a0"/>
    <w:next w:val="a0"/>
    <w:link w:val="afd"/>
    <w:qFormat/>
    <w:rsid w:val="00F42FDC"/>
    <w:pPr>
      <w:spacing w:after="60" w:line="240" w:lineRule="auto"/>
      <w:jc w:val="center"/>
      <w:outlineLvl w:val="1"/>
    </w:pPr>
    <w:rPr>
      <w:rFonts w:ascii="Cambria" w:eastAsia="Times New Roman" w:hAnsi="Cambria" w:cs="Angsana New"/>
      <w:sz w:val="24"/>
      <w:szCs w:val="30"/>
    </w:rPr>
  </w:style>
  <w:style w:type="character" w:customStyle="1" w:styleId="SubtitleChar">
    <w:name w:val="Subtitle Char"/>
    <w:basedOn w:val="a1"/>
    <w:rsid w:val="00F42FDC"/>
    <w:rPr>
      <w:rFonts w:eastAsiaTheme="minorEastAsia"/>
      <w:color w:val="5A5A5A" w:themeColor="text1" w:themeTint="A5"/>
      <w:spacing w:val="15"/>
    </w:rPr>
  </w:style>
  <w:style w:type="character" w:styleId="afe">
    <w:name w:val="Emphasis"/>
    <w:qFormat/>
    <w:rsid w:val="00F42FDC"/>
    <w:rPr>
      <w:b w:val="0"/>
      <w:bCs w:val="0"/>
      <w:i w:val="0"/>
      <w:iCs w:val="0"/>
      <w:color w:val="CC0033"/>
    </w:rPr>
  </w:style>
  <w:style w:type="paragraph" w:styleId="z-">
    <w:name w:val="HTML Top of Form"/>
    <w:basedOn w:val="a0"/>
    <w:next w:val="a0"/>
    <w:link w:val="z-0"/>
    <w:hidden/>
    <w:semiHidden/>
    <w:unhideWhenUsed/>
    <w:rsid w:val="00F42FDC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Cordia New"/>
      <w:vanish/>
      <w:sz w:val="16"/>
      <w:szCs w:val="20"/>
    </w:rPr>
  </w:style>
  <w:style w:type="character" w:customStyle="1" w:styleId="z-0">
    <w:name w:val="z-ด้านบนของฟอร์ม อักขระ"/>
    <w:basedOn w:val="a1"/>
    <w:link w:val="z-"/>
    <w:semiHidden/>
    <w:rsid w:val="00F42FDC"/>
    <w:rPr>
      <w:rFonts w:ascii="Arial" w:eastAsia="Times New Roman" w:hAnsi="Arial" w:cs="Cordia New"/>
      <w:vanish/>
      <w:sz w:val="16"/>
      <w:szCs w:val="20"/>
    </w:rPr>
  </w:style>
  <w:style w:type="paragraph" w:styleId="z-1">
    <w:name w:val="HTML Bottom of Form"/>
    <w:basedOn w:val="a0"/>
    <w:next w:val="a0"/>
    <w:link w:val="z-2"/>
    <w:hidden/>
    <w:semiHidden/>
    <w:unhideWhenUsed/>
    <w:rsid w:val="00F42FDC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Cordia New"/>
      <w:vanish/>
      <w:sz w:val="16"/>
      <w:szCs w:val="20"/>
    </w:rPr>
  </w:style>
  <w:style w:type="character" w:customStyle="1" w:styleId="z-2">
    <w:name w:val="z-ด้านล่างของฟอร์ม อักขระ"/>
    <w:basedOn w:val="a1"/>
    <w:link w:val="z-1"/>
    <w:semiHidden/>
    <w:rsid w:val="00F42FDC"/>
    <w:rPr>
      <w:rFonts w:ascii="Arial" w:eastAsia="Times New Roman" w:hAnsi="Arial" w:cs="Cordia New"/>
      <w:vanish/>
      <w:sz w:val="16"/>
      <w:szCs w:val="20"/>
    </w:rPr>
  </w:style>
  <w:style w:type="character" w:customStyle="1" w:styleId="style11">
    <w:name w:val="style11"/>
    <w:rsid w:val="00F42FDC"/>
    <w:rPr>
      <w:rFonts w:ascii="Tahoma" w:hAnsi="Tahoma" w:cs="Tahoma" w:hint="default"/>
      <w:b/>
      <w:bCs/>
      <w:sz w:val="20"/>
      <w:szCs w:val="20"/>
    </w:rPr>
  </w:style>
  <w:style w:type="character" w:customStyle="1" w:styleId="style51">
    <w:name w:val="style51"/>
    <w:rsid w:val="00F42FDC"/>
    <w:rPr>
      <w:sz w:val="20"/>
      <w:szCs w:val="20"/>
    </w:rPr>
  </w:style>
  <w:style w:type="character" w:customStyle="1" w:styleId="longtext1">
    <w:name w:val="long_text1"/>
    <w:rsid w:val="00F42FDC"/>
    <w:rPr>
      <w:sz w:val="13"/>
      <w:szCs w:val="13"/>
    </w:rPr>
  </w:style>
  <w:style w:type="paragraph" w:styleId="32">
    <w:name w:val="Body Text 3"/>
    <w:basedOn w:val="a0"/>
    <w:link w:val="33"/>
    <w:rsid w:val="00F42FDC"/>
    <w:pPr>
      <w:spacing w:after="120" w:line="240" w:lineRule="auto"/>
    </w:pPr>
    <w:rPr>
      <w:rFonts w:ascii="Times New Roman" w:eastAsia="Times New Roman" w:hAnsi="Times New Roman" w:cs="Angsana New"/>
      <w:sz w:val="16"/>
      <w:szCs w:val="18"/>
    </w:rPr>
  </w:style>
  <w:style w:type="character" w:customStyle="1" w:styleId="33">
    <w:name w:val="เนื้อความ 3 อักขระ"/>
    <w:basedOn w:val="a1"/>
    <w:link w:val="32"/>
    <w:rsid w:val="00F42FDC"/>
    <w:rPr>
      <w:rFonts w:ascii="Times New Roman" w:eastAsia="Times New Roman" w:hAnsi="Times New Roman" w:cs="Angsana New"/>
      <w:sz w:val="16"/>
      <w:szCs w:val="18"/>
    </w:rPr>
  </w:style>
  <w:style w:type="paragraph" w:styleId="34">
    <w:name w:val="Body Text Indent 3"/>
    <w:basedOn w:val="a0"/>
    <w:link w:val="35"/>
    <w:rsid w:val="00F42FDC"/>
    <w:pPr>
      <w:spacing w:after="0" w:line="240" w:lineRule="auto"/>
      <w:ind w:left="652" w:hanging="652"/>
    </w:pPr>
    <w:rPr>
      <w:rFonts w:ascii="Angsana New" w:eastAsia="Cordia New" w:hAnsi="Angsana New" w:cs="Angsana New"/>
      <w:sz w:val="32"/>
      <w:szCs w:val="32"/>
    </w:rPr>
  </w:style>
  <w:style w:type="character" w:customStyle="1" w:styleId="35">
    <w:name w:val="การเยื้องเนื้อความ 3 อักขระ"/>
    <w:basedOn w:val="a1"/>
    <w:link w:val="34"/>
    <w:rsid w:val="00F42FDC"/>
    <w:rPr>
      <w:rFonts w:ascii="Angsana New" w:eastAsia="Cordia New" w:hAnsi="Angsana New" w:cs="Angsana New"/>
      <w:sz w:val="32"/>
      <w:szCs w:val="32"/>
    </w:rPr>
  </w:style>
  <w:style w:type="paragraph" w:customStyle="1" w:styleId="aff">
    <w:name w:val="หัวตาราง"/>
    <w:basedOn w:val="a0"/>
    <w:link w:val="Char"/>
    <w:qFormat/>
    <w:rsid w:val="00F42FDC"/>
    <w:pPr>
      <w:spacing w:after="0" w:line="240" w:lineRule="auto"/>
      <w:jc w:val="center"/>
    </w:pPr>
    <w:rPr>
      <w:rFonts w:ascii="Angsana New" w:eastAsia="Angsana New" w:hAnsi="Angsana New" w:cs="Angsana New"/>
      <w:sz w:val="32"/>
      <w:szCs w:val="32"/>
      <w:lang w:eastAsia="th-TH"/>
    </w:rPr>
  </w:style>
  <w:style w:type="character" w:customStyle="1" w:styleId="Char">
    <w:name w:val="หัวตาราง Char"/>
    <w:link w:val="aff"/>
    <w:rsid w:val="00F42FDC"/>
    <w:rPr>
      <w:rFonts w:ascii="Angsana New" w:eastAsia="Angsana New" w:hAnsi="Angsana New" w:cs="Angsana New"/>
      <w:sz w:val="32"/>
      <w:szCs w:val="32"/>
      <w:lang w:eastAsia="th-TH"/>
    </w:rPr>
  </w:style>
  <w:style w:type="paragraph" w:customStyle="1" w:styleId="aff0">
    <w:name w:val="ข้อความตารางชิดขวา"/>
    <w:basedOn w:val="a0"/>
    <w:link w:val="Char0"/>
    <w:qFormat/>
    <w:rsid w:val="00F42FDC"/>
    <w:pPr>
      <w:spacing w:after="0" w:line="240" w:lineRule="auto"/>
    </w:pPr>
    <w:rPr>
      <w:rFonts w:ascii="Angsana New" w:eastAsia="Angsana New" w:hAnsi="Angsana New" w:cs="Angsana New"/>
      <w:sz w:val="32"/>
      <w:szCs w:val="32"/>
      <w:lang w:eastAsia="th-TH"/>
    </w:rPr>
  </w:style>
  <w:style w:type="character" w:customStyle="1" w:styleId="Char0">
    <w:name w:val="ข้อความตารางชิดขวา Char"/>
    <w:link w:val="aff0"/>
    <w:rsid w:val="00F42FDC"/>
    <w:rPr>
      <w:rFonts w:ascii="Angsana New" w:eastAsia="Angsana New" w:hAnsi="Angsana New" w:cs="Angsana New"/>
      <w:sz w:val="32"/>
      <w:szCs w:val="32"/>
      <w:lang w:eastAsia="th-TH"/>
    </w:rPr>
  </w:style>
  <w:style w:type="paragraph" w:customStyle="1" w:styleId="aff1">
    <w:name w:val="เนื้อหาไม่มีลำดับบรรยาย"/>
    <w:basedOn w:val="a0"/>
    <w:uiPriority w:val="99"/>
    <w:rsid w:val="00F42FDC"/>
    <w:pPr>
      <w:tabs>
        <w:tab w:val="left" w:pos="720"/>
        <w:tab w:val="left" w:pos="1080"/>
        <w:tab w:val="left" w:pos="1440"/>
      </w:tabs>
      <w:spacing w:after="0" w:line="240" w:lineRule="auto"/>
      <w:ind w:firstLine="792"/>
      <w:jc w:val="thaiDistribute"/>
    </w:pPr>
    <w:rPr>
      <w:rFonts w:ascii="Browallia New" w:eastAsia="Times New Roman" w:hAnsi="Browallia New" w:cs="Browallia New"/>
      <w:sz w:val="32"/>
      <w:szCs w:val="32"/>
    </w:rPr>
  </w:style>
  <w:style w:type="paragraph" w:customStyle="1" w:styleId="aff2">
    <w:name w:val="เนื้อหาลำดับ"/>
    <w:basedOn w:val="a0"/>
    <w:link w:val="Char1"/>
    <w:rsid w:val="00F42FDC"/>
    <w:pPr>
      <w:tabs>
        <w:tab w:val="left" w:pos="972"/>
      </w:tabs>
      <w:spacing w:after="0" w:line="240" w:lineRule="auto"/>
      <w:ind w:left="972" w:hanging="540"/>
      <w:jc w:val="thaiDistribute"/>
    </w:pPr>
    <w:rPr>
      <w:rFonts w:ascii="Browallia New" w:eastAsia="Times New Roman" w:hAnsi="Browallia New" w:cs="Browallia New"/>
      <w:sz w:val="32"/>
      <w:szCs w:val="32"/>
    </w:rPr>
  </w:style>
  <w:style w:type="character" w:customStyle="1" w:styleId="Char1">
    <w:name w:val="เนื้อหาลำดับ Char"/>
    <w:link w:val="aff2"/>
    <w:rsid w:val="00F42FDC"/>
    <w:rPr>
      <w:rFonts w:ascii="Browallia New" w:eastAsia="Times New Roman" w:hAnsi="Browallia New" w:cs="Browallia New"/>
      <w:sz w:val="32"/>
      <w:szCs w:val="32"/>
    </w:rPr>
  </w:style>
  <w:style w:type="character" w:customStyle="1" w:styleId="40">
    <w:name w:val="หัวเรื่อง 4 อักขระ"/>
    <w:link w:val="4"/>
    <w:rsid w:val="00F42FDC"/>
    <w:rPr>
      <w:rFonts w:ascii="Tms Rmn" w:eastAsia="Times New Roman" w:hAnsi="Tms Rmn" w:cs="Angsana New"/>
      <w:sz w:val="32"/>
      <w:szCs w:val="32"/>
    </w:rPr>
  </w:style>
  <w:style w:type="character" w:customStyle="1" w:styleId="Heading1Char1">
    <w:name w:val="Heading 1 Char1"/>
    <w:rsid w:val="00F42FDC"/>
    <w:rPr>
      <w:rFonts w:ascii="TH SarabunPSK" w:eastAsia="Times New Roman" w:hAnsi="TH SarabunPSK" w:cs="Cordia New"/>
      <w:b/>
      <w:bCs/>
      <w:kern w:val="32"/>
      <w:sz w:val="32"/>
      <w:szCs w:val="37"/>
    </w:rPr>
  </w:style>
  <w:style w:type="character" w:customStyle="1" w:styleId="240">
    <w:name w:val="อักขระ อักขระ24"/>
    <w:rsid w:val="00F42FDC"/>
    <w:rPr>
      <w:rFonts w:ascii="Arial" w:hAnsi="Arial" w:cs="Cordia New"/>
      <w:b/>
      <w:bCs/>
      <w:i/>
      <w:iCs/>
      <w:sz w:val="28"/>
      <w:szCs w:val="32"/>
      <w:lang w:val="en-US" w:eastAsia="en-US" w:bidi="th-TH"/>
    </w:rPr>
  </w:style>
  <w:style w:type="character" w:customStyle="1" w:styleId="30">
    <w:name w:val="หัวเรื่อง 3 อักขระ"/>
    <w:link w:val="3"/>
    <w:rsid w:val="00F42FDC"/>
    <w:rPr>
      <w:rFonts w:ascii="Tms Rmn" w:eastAsia="Times New Roman" w:hAnsi="Tms Rmn" w:cs="Angsana New"/>
      <w:sz w:val="32"/>
      <w:szCs w:val="32"/>
    </w:rPr>
  </w:style>
  <w:style w:type="character" w:customStyle="1" w:styleId="220">
    <w:name w:val="อักขระ อักขระ22"/>
    <w:rsid w:val="00F42FDC"/>
    <w:rPr>
      <w:rFonts w:ascii="Tms Rmn" w:hAnsi="Tms Rmn" w:cs="TH SarabunPSK"/>
      <w:sz w:val="32"/>
      <w:szCs w:val="32"/>
      <w:lang w:val="en-US" w:eastAsia="en-US" w:bidi="th-TH"/>
    </w:rPr>
  </w:style>
  <w:style w:type="character" w:customStyle="1" w:styleId="210">
    <w:name w:val="อักขระ อักขระ21"/>
    <w:rsid w:val="00F42FDC"/>
    <w:rPr>
      <w:rFonts w:ascii="TH SarabunPSK" w:hAnsi="TH SarabunPSK" w:cs="TH SarabunPSK"/>
      <w:b/>
      <w:bCs/>
      <w:i/>
      <w:iCs/>
      <w:sz w:val="26"/>
      <w:szCs w:val="30"/>
      <w:lang w:val="en-US" w:eastAsia="en-US" w:bidi="ar-SA"/>
    </w:rPr>
  </w:style>
  <w:style w:type="character" w:customStyle="1" w:styleId="60">
    <w:name w:val="หัวเรื่อง 6 อักขระ"/>
    <w:link w:val="6"/>
    <w:rsid w:val="00F42FDC"/>
    <w:rPr>
      <w:rFonts w:ascii="Tms Rmn" w:eastAsia="Times New Roman" w:hAnsi="Tms Rmn" w:cs="Angsana New"/>
      <w:color w:val="FF0000"/>
      <w:sz w:val="32"/>
      <w:szCs w:val="32"/>
    </w:rPr>
  </w:style>
  <w:style w:type="character" w:customStyle="1" w:styleId="19">
    <w:name w:val="อักขระ อักขระ19"/>
    <w:rsid w:val="00F42FDC"/>
    <w:rPr>
      <w:rFonts w:ascii="TH SarabunPSK" w:hAnsi="TH SarabunPSK" w:cs="TH SarabunPSK"/>
      <w:sz w:val="28"/>
      <w:szCs w:val="24"/>
      <w:lang w:val="en-AU" w:eastAsia="en-US" w:bidi="ar-SA"/>
    </w:rPr>
  </w:style>
  <w:style w:type="character" w:customStyle="1" w:styleId="80">
    <w:name w:val="หัวเรื่อง 8 อักขระ"/>
    <w:link w:val="8"/>
    <w:rsid w:val="00F42FDC"/>
    <w:rPr>
      <w:rFonts w:ascii="Times New Roman" w:eastAsia="Times New Roman" w:hAnsi="Times New Roman" w:cs="Angsana New"/>
      <w:i/>
      <w:iCs/>
      <w:sz w:val="24"/>
    </w:rPr>
  </w:style>
  <w:style w:type="character" w:customStyle="1" w:styleId="17">
    <w:name w:val="อักขระ อักขระ17"/>
    <w:rsid w:val="00F42FDC"/>
    <w:rPr>
      <w:rFonts w:ascii="AngsanaUPC" w:hAnsi="AngsanaUPC" w:cs="AngsanaUPC"/>
      <w:color w:val="FF0000"/>
      <w:sz w:val="32"/>
      <w:szCs w:val="32"/>
      <w:lang w:val="en-US" w:eastAsia="en-US" w:bidi="th-TH"/>
    </w:rPr>
  </w:style>
  <w:style w:type="character" w:customStyle="1" w:styleId="16">
    <w:name w:val="อักขระ อักขระ16"/>
    <w:rsid w:val="00F42FDC"/>
    <w:rPr>
      <w:rFonts w:ascii="TH SarabunPSK" w:hAnsi="TH SarabunPSK" w:cs="TH SarabunPSK"/>
      <w:sz w:val="28"/>
      <w:szCs w:val="28"/>
      <w:lang w:val="en-US" w:eastAsia="en-US" w:bidi="th-TH"/>
    </w:rPr>
  </w:style>
  <w:style w:type="character" w:customStyle="1" w:styleId="15">
    <w:name w:val="อักขระ อักขระ15"/>
    <w:rsid w:val="00F42FDC"/>
    <w:rPr>
      <w:rFonts w:ascii="TH SarabunPSK" w:hAnsi="TH SarabunPSK" w:cs="TH SarabunPSK"/>
      <w:sz w:val="28"/>
      <w:szCs w:val="28"/>
      <w:lang w:val="en-US" w:eastAsia="en-US" w:bidi="th-TH"/>
    </w:rPr>
  </w:style>
  <w:style w:type="character" w:customStyle="1" w:styleId="afb">
    <w:name w:val="เนื้อความ อักขระ"/>
    <w:link w:val="afa"/>
    <w:rsid w:val="00F42FDC"/>
    <w:rPr>
      <w:rFonts w:ascii="Times New Roman" w:eastAsia="Times New Roman" w:hAnsi="Times New Roman" w:cs="Angsana New"/>
      <w:sz w:val="24"/>
    </w:rPr>
  </w:style>
  <w:style w:type="character" w:customStyle="1" w:styleId="afd">
    <w:name w:val="ชื่อเรื่องรอง อักขระ"/>
    <w:link w:val="afc"/>
    <w:rsid w:val="00F42FDC"/>
    <w:rPr>
      <w:rFonts w:ascii="Cambria" w:eastAsia="Times New Roman" w:hAnsi="Cambria" w:cs="Angsana New"/>
      <w:sz w:val="24"/>
      <w:szCs w:val="30"/>
    </w:rPr>
  </w:style>
  <w:style w:type="character" w:customStyle="1" w:styleId="91">
    <w:name w:val="อักขระ อักขระ9"/>
    <w:rsid w:val="00F42FDC"/>
    <w:rPr>
      <w:rFonts w:ascii="Tahoma" w:hAnsi="Tahoma" w:cs="TH SarabunPSK"/>
      <w:sz w:val="16"/>
      <w:lang w:val="en-US" w:eastAsia="en-US" w:bidi="th-TH"/>
    </w:rPr>
  </w:style>
  <w:style w:type="character" w:styleId="aff3">
    <w:name w:val="annotation reference"/>
    <w:rsid w:val="00F42FDC"/>
    <w:rPr>
      <w:sz w:val="16"/>
      <w:szCs w:val="16"/>
    </w:rPr>
  </w:style>
  <w:style w:type="paragraph" w:styleId="aff4">
    <w:name w:val="annotation text"/>
    <w:basedOn w:val="a0"/>
    <w:link w:val="aff5"/>
    <w:rsid w:val="00F42FDC"/>
    <w:pPr>
      <w:spacing w:after="0" w:line="240" w:lineRule="auto"/>
    </w:pPr>
    <w:rPr>
      <w:rFonts w:ascii="Cordia New" w:eastAsia="Cordia New" w:hAnsi="Cordia New" w:cs="TH SarabunPSK"/>
      <w:sz w:val="20"/>
      <w:szCs w:val="25"/>
    </w:rPr>
  </w:style>
  <w:style w:type="character" w:customStyle="1" w:styleId="aff5">
    <w:name w:val="ข้อความข้อคิดเห็น อักขระ"/>
    <w:basedOn w:val="a1"/>
    <w:link w:val="aff4"/>
    <w:rsid w:val="00F42FDC"/>
    <w:rPr>
      <w:rFonts w:ascii="Cordia New" w:eastAsia="Cordia New" w:hAnsi="Cordia New" w:cs="TH SarabunPSK"/>
      <w:sz w:val="20"/>
      <w:szCs w:val="25"/>
    </w:rPr>
  </w:style>
  <w:style w:type="character" w:customStyle="1" w:styleId="CharChar9">
    <w:name w:val="Char Char9"/>
    <w:rsid w:val="00F42FDC"/>
    <w:rPr>
      <w:rFonts w:ascii="Cordia New" w:eastAsia="Cordia New" w:hAnsi="Cordia New" w:cs="Angsana New"/>
      <w:b/>
      <w:bCs/>
      <w:sz w:val="36"/>
      <w:szCs w:val="36"/>
      <w:lang w:val="en-US" w:eastAsia="th-TH" w:bidi="th-TH"/>
    </w:rPr>
  </w:style>
  <w:style w:type="character" w:customStyle="1" w:styleId="af0">
    <w:name w:val="ไม่มีการเว้นระยะห่าง อักขระ"/>
    <w:link w:val="af"/>
    <w:uiPriority w:val="99"/>
    <w:rsid w:val="00F42FDC"/>
    <w:rPr>
      <w:rFonts w:ascii="Calibri" w:eastAsia="Calibri" w:hAnsi="Calibri" w:cs="Cordia New"/>
    </w:rPr>
  </w:style>
  <w:style w:type="character" w:customStyle="1" w:styleId="CharChar17">
    <w:name w:val="Char Char17"/>
    <w:rsid w:val="00F42FDC"/>
    <w:rPr>
      <w:rFonts w:ascii="Arial" w:hAnsi="Arial" w:cs="Cordia New"/>
      <w:b/>
      <w:bCs/>
      <w:kern w:val="32"/>
      <w:sz w:val="32"/>
      <w:szCs w:val="37"/>
      <w:lang w:val="en-US" w:eastAsia="en-US" w:bidi="th-TH"/>
    </w:rPr>
  </w:style>
  <w:style w:type="paragraph" w:customStyle="1" w:styleId="courseid-name">
    <w:name w:val="course id-name"/>
    <w:basedOn w:val="a0"/>
    <w:rsid w:val="00F42FDC"/>
    <w:pPr>
      <w:suppressAutoHyphens/>
      <w:spacing w:before="180" w:after="0" w:line="240" w:lineRule="auto"/>
    </w:pPr>
    <w:rPr>
      <w:rFonts w:ascii="Angsana New" w:eastAsia="Cordia New" w:hAnsi="Angsana New" w:cs="Cordia New"/>
      <w:b/>
      <w:bCs/>
      <w:sz w:val="32"/>
      <w:szCs w:val="32"/>
      <w:lang w:eastAsia="th-TH"/>
    </w:rPr>
  </w:style>
  <w:style w:type="paragraph" w:customStyle="1" w:styleId="NoSpacing1">
    <w:name w:val="No Spacing1"/>
    <w:qFormat/>
    <w:rsid w:val="00F42FDC"/>
    <w:pPr>
      <w:spacing w:after="0" w:line="240" w:lineRule="auto"/>
    </w:pPr>
    <w:rPr>
      <w:rFonts w:ascii="Angsana New" w:eastAsia="MS Mincho" w:hAnsi="Angsana New" w:cs="Angsana New"/>
      <w:sz w:val="32"/>
      <w:szCs w:val="40"/>
    </w:rPr>
  </w:style>
  <w:style w:type="paragraph" w:customStyle="1" w:styleId="aff6">
    <w:name w:val="ชื่อรายวิชาในตาราง"/>
    <w:basedOn w:val="a0"/>
    <w:link w:val="Char2"/>
    <w:rsid w:val="00F42FDC"/>
    <w:pPr>
      <w:framePr w:hSpace="180" w:wrap="around" w:vAnchor="text" w:hAnchor="page" w:x="2413" w:y="375"/>
      <w:spacing w:after="0" w:line="240" w:lineRule="auto"/>
      <w:jc w:val="thaiDistribute"/>
    </w:pPr>
    <w:rPr>
      <w:rFonts w:ascii="TH SarabunPSK" w:eastAsia="Times New Roman" w:hAnsi="TH SarabunPSK" w:cs="TH SarabunPSK"/>
      <w:sz w:val="32"/>
      <w:szCs w:val="32"/>
    </w:rPr>
  </w:style>
  <w:style w:type="character" w:customStyle="1" w:styleId="Char2">
    <w:name w:val="ชื่อรายวิชาในตาราง Char"/>
    <w:link w:val="aff6"/>
    <w:locked/>
    <w:rsid w:val="00F42FDC"/>
    <w:rPr>
      <w:rFonts w:ascii="TH SarabunPSK" w:eastAsia="Times New Roman" w:hAnsi="TH SarabunPSK" w:cs="TH SarabunPSK"/>
      <w:sz w:val="32"/>
      <w:szCs w:val="32"/>
    </w:rPr>
  </w:style>
  <w:style w:type="character" w:customStyle="1" w:styleId="apple-style-span">
    <w:name w:val="apple-style-span"/>
    <w:basedOn w:val="a1"/>
    <w:rsid w:val="00F42FDC"/>
  </w:style>
  <w:style w:type="paragraph" w:customStyle="1" w:styleId="aff7">
    <w:name w:val="คำอธิบายรายวิชา"/>
    <w:basedOn w:val="a0"/>
    <w:link w:val="aff8"/>
    <w:autoRedefine/>
    <w:qFormat/>
    <w:rsid w:val="00F42FDC"/>
    <w:pPr>
      <w:tabs>
        <w:tab w:val="left" w:pos="567"/>
      </w:tabs>
      <w:spacing w:after="0" w:line="240" w:lineRule="auto"/>
      <w:jc w:val="thaiDistribute"/>
    </w:pPr>
    <w:rPr>
      <w:rFonts w:ascii="TH SarabunPSK" w:eastAsia="Arial Unicode MS" w:hAnsi="TH SarabunPSK" w:cs="TH SarabunPSK"/>
      <w:color w:val="000000"/>
      <w:sz w:val="32"/>
      <w:szCs w:val="32"/>
      <w:lang w:val="en-GB"/>
    </w:rPr>
  </w:style>
  <w:style w:type="character" w:customStyle="1" w:styleId="aff8">
    <w:name w:val="คำอธิบายรายวิชา อักขระ"/>
    <w:link w:val="aff7"/>
    <w:rsid w:val="00F42FDC"/>
    <w:rPr>
      <w:rFonts w:ascii="TH SarabunPSK" w:eastAsia="Arial Unicode MS" w:hAnsi="TH SarabunPSK" w:cs="TH SarabunPSK"/>
      <w:color w:val="000000"/>
      <w:sz w:val="32"/>
      <w:szCs w:val="32"/>
      <w:lang w:val="en-GB"/>
    </w:rPr>
  </w:style>
  <w:style w:type="character" w:customStyle="1" w:styleId="af9">
    <w:name w:val="ข้อความธรรมดา อักขระ"/>
    <w:link w:val="af8"/>
    <w:rsid w:val="00F42FDC"/>
    <w:rPr>
      <w:rFonts w:ascii="Times New Roman" w:eastAsia="Times New Roman" w:hAnsi="Times New Roman" w:cs="CordiaUPC"/>
      <w:sz w:val="20"/>
      <w:szCs w:val="20"/>
    </w:rPr>
  </w:style>
  <w:style w:type="character" w:customStyle="1" w:styleId="23">
    <w:name w:val="การเยื้องเนื้อความ 2 อักขระ"/>
    <w:link w:val="22"/>
    <w:rsid w:val="00F42FDC"/>
    <w:rPr>
      <w:rFonts w:ascii="Cordia New" w:eastAsia="Cordia New" w:hAnsi="Cordia New" w:cs="Cordia New"/>
      <w:sz w:val="32"/>
      <w:szCs w:val="32"/>
    </w:rPr>
  </w:style>
  <w:style w:type="character" w:customStyle="1" w:styleId="25">
    <w:name w:val="เนื้อความ 2 อักขระ"/>
    <w:link w:val="24"/>
    <w:rsid w:val="00F42FDC"/>
    <w:rPr>
      <w:rFonts w:ascii="Times New Roman" w:eastAsia="MS Mincho" w:hAnsi="Times New Roman" w:cs="Angsana New"/>
      <w:sz w:val="24"/>
    </w:rPr>
  </w:style>
  <w:style w:type="paragraph" w:customStyle="1" w:styleId="12">
    <w:name w:val="ไม่มีการเว้นระยะห่าง1"/>
    <w:qFormat/>
    <w:rsid w:val="00F42FDC"/>
    <w:pPr>
      <w:spacing w:after="0" w:line="240" w:lineRule="auto"/>
    </w:pPr>
    <w:rPr>
      <w:rFonts w:ascii="Calibri" w:eastAsia="MS Mincho" w:hAnsi="Calibri" w:cs="Cordia New"/>
    </w:rPr>
  </w:style>
  <w:style w:type="paragraph" w:customStyle="1" w:styleId="13">
    <w:name w:val="รายการย่อหน้า1"/>
    <w:basedOn w:val="a0"/>
    <w:qFormat/>
    <w:rsid w:val="00F42FDC"/>
    <w:pPr>
      <w:spacing w:after="200" w:line="276" w:lineRule="auto"/>
      <w:ind w:left="720"/>
      <w:contextualSpacing/>
    </w:pPr>
    <w:rPr>
      <w:rFonts w:ascii="Calibri" w:eastAsia="MS Mincho" w:hAnsi="Calibri" w:cs="Cordia New"/>
    </w:rPr>
  </w:style>
  <w:style w:type="paragraph" w:customStyle="1" w:styleId="ListParagraph1">
    <w:name w:val="List Paragraph1"/>
    <w:basedOn w:val="a0"/>
    <w:rsid w:val="00F42FDC"/>
    <w:pPr>
      <w:spacing w:after="200" w:line="276" w:lineRule="auto"/>
      <w:ind w:left="720"/>
      <w:contextualSpacing/>
    </w:pPr>
    <w:rPr>
      <w:rFonts w:ascii="Calibri" w:eastAsia="Times New Roman" w:hAnsi="Calibri" w:cs="Cordia New"/>
    </w:rPr>
  </w:style>
  <w:style w:type="character" w:styleId="aff9">
    <w:name w:val="FollowedHyperlink"/>
    <w:uiPriority w:val="99"/>
    <w:rsid w:val="00F42FDC"/>
    <w:rPr>
      <w:color w:val="800080"/>
      <w:u w:val="single"/>
    </w:rPr>
  </w:style>
  <w:style w:type="paragraph" w:customStyle="1" w:styleId="Normal1">
    <w:name w:val="Normal1"/>
    <w:basedOn w:val="a0"/>
    <w:link w:val="NormalChar"/>
    <w:rsid w:val="00F42FDC"/>
    <w:pPr>
      <w:spacing w:after="0" w:line="240" w:lineRule="auto"/>
      <w:ind w:firstLine="432"/>
      <w:jc w:val="both"/>
    </w:pPr>
    <w:rPr>
      <w:rFonts w:ascii="Times New Roman" w:eastAsia="Times New Roman" w:hAnsi="Times New Roman" w:cs="AngsanaUPC"/>
    </w:rPr>
  </w:style>
  <w:style w:type="character" w:customStyle="1" w:styleId="NormalChar">
    <w:name w:val="Normal Char"/>
    <w:link w:val="Normal1"/>
    <w:rsid w:val="00F42FDC"/>
    <w:rPr>
      <w:rFonts w:ascii="Times New Roman" w:eastAsia="Times New Roman" w:hAnsi="Times New Roman" w:cs="AngsanaUPC"/>
    </w:rPr>
  </w:style>
  <w:style w:type="paragraph" w:styleId="affa">
    <w:name w:val="Document Map"/>
    <w:basedOn w:val="a0"/>
    <w:link w:val="affb"/>
    <w:rsid w:val="00F42FDC"/>
    <w:pPr>
      <w:spacing w:after="0" w:line="240" w:lineRule="auto"/>
    </w:pPr>
    <w:rPr>
      <w:rFonts w:ascii="Tahoma" w:eastAsia="Times New Roman" w:hAnsi="Tahoma" w:cs="Angsana New"/>
      <w:sz w:val="16"/>
      <w:szCs w:val="20"/>
    </w:rPr>
  </w:style>
  <w:style w:type="character" w:customStyle="1" w:styleId="affb">
    <w:name w:val="ผังเอกสาร อักขระ"/>
    <w:basedOn w:val="a1"/>
    <w:link w:val="affa"/>
    <w:rsid w:val="00F42FDC"/>
    <w:rPr>
      <w:rFonts w:ascii="Tahoma" w:eastAsia="Times New Roman" w:hAnsi="Tahoma" w:cs="Angsana New"/>
      <w:sz w:val="16"/>
      <w:szCs w:val="20"/>
    </w:rPr>
  </w:style>
  <w:style w:type="paragraph" w:styleId="affc">
    <w:name w:val="endnote text"/>
    <w:basedOn w:val="a0"/>
    <w:link w:val="affd"/>
    <w:rsid w:val="00F42FDC"/>
    <w:pPr>
      <w:spacing w:after="0" w:line="240" w:lineRule="auto"/>
    </w:pPr>
    <w:rPr>
      <w:rFonts w:ascii="TH SarabunPSK" w:eastAsia="Times New Roman" w:hAnsi="TH SarabunPSK" w:cs="Angsana New"/>
      <w:sz w:val="20"/>
      <w:szCs w:val="25"/>
    </w:rPr>
  </w:style>
  <w:style w:type="character" w:customStyle="1" w:styleId="affd">
    <w:name w:val="ข้อความอ้างอิงท้ายเรื่อง อักขระ"/>
    <w:basedOn w:val="a1"/>
    <w:link w:val="affc"/>
    <w:rsid w:val="00F42FDC"/>
    <w:rPr>
      <w:rFonts w:ascii="TH SarabunPSK" w:eastAsia="Times New Roman" w:hAnsi="TH SarabunPSK" w:cs="Angsana New"/>
      <w:sz w:val="20"/>
      <w:szCs w:val="25"/>
    </w:rPr>
  </w:style>
  <w:style w:type="character" w:styleId="affe">
    <w:name w:val="endnote reference"/>
    <w:rsid w:val="00F42FDC"/>
    <w:rPr>
      <w:sz w:val="32"/>
      <w:szCs w:val="32"/>
      <w:vertAlign w:val="superscript"/>
    </w:rPr>
  </w:style>
  <w:style w:type="character" w:customStyle="1" w:styleId="apple-converted-space">
    <w:name w:val="apple-converted-space"/>
    <w:basedOn w:val="a1"/>
    <w:rsid w:val="00F42FDC"/>
  </w:style>
  <w:style w:type="paragraph" w:styleId="afff">
    <w:name w:val="Block Text"/>
    <w:basedOn w:val="a0"/>
    <w:rsid w:val="00F42FDC"/>
    <w:pPr>
      <w:tabs>
        <w:tab w:val="left" w:pos="360"/>
        <w:tab w:val="left" w:pos="720"/>
        <w:tab w:val="left" w:pos="2790"/>
        <w:tab w:val="left" w:pos="6480"/>
      </w:tabs>
      <w:spacing w:after="0" w:line="240" w:lineRule="auto"/>
      <w:ind w:left="720" w:right="-964"/>
    </w:pPr>
    <w:rPr>
      <w:rFonts w:ascii="AngsanaUPC" w:eastAsia="Cordia New" w:hAnsi="AngsanaUPC" w:cs="AngsanaUPC"/>
      <w:kern w:val="16"/>
      <w:sz w:val="32"/>
      <w:szCs w:val="32"/>
      <w:lang w:eastAsia="zh-CN"/>
    </w:rPr>
  </w:style>
  <w:style w:type="paragraph" w:styleId="afff0">
    <w:name w:val="envelope return"/>
    <w:basedOn w:val="a0"/>
    <w:rsid w:val="00F42FDC"/>
    <w:pPr>
      <w:spacing w:after="0" w:line="240" w:lineRule="auto"/>
    </w:pPr>
    <w:rPr>
      <w:rFonts w:ascii="AngsanaUPC" w:eastAsia="Cordia New" w:hAnsi="AngsanaUPC" w:cs="AngsanaUPC"/>
      <w:kern w:val="16"/>
      <w:sz w:val="32"/>
      <w:szCs w:val="32"/>
      <w:lang w:eastAsia="zh-CN"/>
    </w:rPr>
  </w:style>
  <w:style w:type="paragraph" w:styleId="afff1">
    <w:name w:val="envelope address"/>
    <w:basedOn w:val="a0"/>
    <w:rsid w:val="00F42FDC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ngsanaUPC" w:eastAsia="Cordia New" w:hAnsi="AngsanaUPC" w:cs="AngsanaUPC"/>
      <w:kern w:val="16"/>
      <w:sz w:val="32"/>
      <w:szCs w:val="32"/>
      <w:lang w:eastAsia="zh-CN"/>
    </w:rPr>
  </w:style>
  <w:style w:type="paragraph" w:styleId="afff2">
    <w:name w:val="Date"/>
    <w:basedOn w:val="a0"/>
    <w:next w:val="a0"/>
    <w:link w:val="afff3"/>
    <w:rsid w:val="00F42FDC"/>
    <w:pPr>
      <w:spacing w:after="0" w:line="240" w:lineRule="auto"/>
    </w:pPr>
    <w:rPr>
      <w:rFonts w:ascii="AngsanaUPC" w:eastAsia="Cordia New" w:hAnsi="AngsanaUPC" w:cs="Angsana New"/>
      <w:kern w:val="16"/>
      <w:sz w:val="32"/>
      <w:szCs w:val="37"/>
      <w:lang w:val="x-none" w:eastAsia="zh-CN"/>
    </w:rPr>
  </w:style>
  <w:style w:type="character" w:customStyle="1" w:styleId="afff3">
    <w:name w:val="วันที่ อักขระ"/>
    <w:basedOn w:val="a1"/>
    <w:link w:val="afff2"/>
    <w:rsid w:val="00F42FDC"/>
    <w:rPr>
      <w:rFonts w:ascii="AngsanaUPC" w:eastAsia="Cordia New" w:hAnsi="AngsanaUPC" w:cs="Angsana New"/>
      <w:kern w:val="16"/>
      <w:sz w:val="32"/>
      <w:szCs w:val="37"/>
      <w:lang w:val="x-none" w:eastAsia="zh-CN"/>
    </w:rPr>
  </w:style>
  <w:style w:type="character" w:styleId="afff4">
    <w:name w:val="line number"/>
    <w:basedOn w:val="a1"/>
    <w:rsid w:val="00F42FDC"/>
  </w:style>
  <w:style w:type="paragraph" w:customStyle="1" w:styleId="style3">
    <w:name w:val="style3"/>
    <w:basedOn w:val="a0"/>
    <w:rsid w:val="00F42FDC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0"/>
      <w:szCs w:val="20"/>
    </w:rPr>
  </w:style>
  <w:style w:type="paragraph" w:customStyle="1" w:styleId="style4">
    <w:name w:val="style4"/>
    <w:basedOn w:val="a0"/>
    <w:rsid w:val="00F42FDC"/>
    <w:pPr>
      <w:spacing w:before="100" w:beforeAutospacing="1" w:after="100" w:afterAutospacing="1" w:line="240" w:lineRule="auto"/>
    </w:pPr>
    <w:rPr>
      <w:rFonts w:ascii="Tahoma" w:eastAsia="Times New Roman" w:hAnsi="Tahoma" w:cs="Tahoma"/>
      <w:b/>
      <w:bCs/>
      <w:sz w:val="20"/>
      <w:szCs w:val="20"/>
    </w:rPr>
  </w:style>
  <w:style w:type="character" w:customStyle="1" w:styleId="ft">
    <w:name w:val="ft"/>
    <w:basedOn w:val="a1"/>
    <w:rsid w:val="00F42FDC"/>
  </w:style>
  <w:style w:type="paragraph" w:styleId="afff5">
    <w:name w:val="footnote text"/>
    <w:basedOn w:val="a0"/>
    <w:link w:val="afff6"/>
    <w:rsid w:val="00F42FDC"/>
    <w:pPr>
      <w:widowControl w:val="0"/>
      <w:snapToGrid w:val="0"/>
      <w:spacing w:after="0" w:line="240" w:lineRule="auto"/>
    </w:pPr>
    <w:rPr>
      <w:rFonts w:ascii="Times New Roman" w:eastAsia="PMingLiU" w:hAnsi="Times New Roman" w:cs="Times New Roman"/>
      <w:kern w:val="2"/>
      <w:sz w:val="20"/>
      <w:szCs w:val="20"/>
      <w:lang w:val="x-none" w:eastAsia="zh-TW"/>
    </w:rPr>
  </w:style>
  <w:style w:type="character" w:customStyle="1" w:styleId="afff6">
    <w:name w:val="ข้อความเชิงอรรถ อักขระ"/>
    <w:basedOn w:val="a1"/>
    <w:link w:val="afff5"/>
    <w:rsid w:val="00F42FDC"/>
    <w:rPr>
      <w:rFonts w:ascii="Times New Roman" w:eastAsia="PMingLiU" w:hAnsi="Times New Roman" w:cs="Times New Roman"/>
      <w:kern w:val="2"/>
      <w:sz w:val="20"/>
      <w:szCs w:val="20"/>
      <w:lang w:val="x-none" w:eastAsia="zh-TW"/>
    </w:rPr>
  </w:style>
  <w:style w:type="character" w:customStyle="1" w:styleId="shorttext">
    <w:name w:val="short_text"/>
    <w:basedOn w:val="a1"/>
    <w:rsid w:val="00F42FDC"/>
  </w:style>
  <w:style w:type="character" w:customStyle="1" w:styleId="hps">
    <w:name w:val="hps"/>
    <w:basedOn w:val="a1"/>
    <w:rsid w:val="00F42FDC"/>
  </w:style>
  <w:style w:type="paragraph" w:styleId="afff7">
    <w:name w:val="macro"/>
    <w:link w:val="afff8"/>
    <w:rsid w:val="00F42FD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EucrosiaUPC" w:eastAsia="MS Mincho" w:hAnsi="EucrosiaUPC" w:cs="EucrosiaUPC"/>
      <w:sz w:val="28"/>
    </w:rPr>
  </w:style>
  <w:style w:type="character" w:customStyle="1" w:styleId="afff8">
    <w:name w:val="ข้อความแมโคร อักขระ"/>
    <w:basedOn w:val="a1"/>
    <w:link w:val="afff7"/>
    <w:rsid w:val="00F42FDC"/>
    <w:rPr>
      <w:rFonts w:ascii="EucrosiaUPC" w:eastAsia="MS Mincho" w:hAnsi="EucrosiaUPC" w:cs="EucrosiaUPC"/>
      <w:sz w:val="28"/>
    </w:rPr>
  </w:style>
  <w:style w:type="character" w:customStyle="1" w:styleId="longtext">
    <w:name w:val="long_text"/>
    <w:basedOn w:val="a1"/>
    <w:rsid w:val="00F42FDC"/>
  </w:style>
  <w:style w:type="paragraph" w:customStyle="1" w:styleId="default">
    <w:name w:val="default"/>
    <w:basedOn w:val="a0"/>
    <w:rsid w:val="00F42FDC"/>
    <w:pPr>
      <w:spacing w:before="100" w:beforeAutospacing="1" w:after="100" w:afterAutospacing="1" w:line="240" w:lineRule="auto"/>
    </w:pPr>
    <w:rPr>
      <w:rFonts w:ascii="Angsana New" w:eastAsia="Times New Roman" w:hAnsi="Angsana New" w:cs="Angsana New"/>
      <w:sz w:val="28"/>
    </w:rPr>
  </w:style>
  <w:style w:type="character" w:customStyle="1" w:styleId="Heading2Char1">
    <w:name w:val="Heading 2 Char1"/>
    <w:locked/>
    <w:rsid w:val="00F42FDC"/>
    <w:rPr>
      <w:rFonts w:ascii="Arial" w:hAnsi="Arial"/>
      <w:b/>
      <w:i/>
      <w:sz w:val="32"/>
      <w:lang w:val="en-US" w:eastAsia="en-US"/>
    </w:rPr>
  </w:style>
  <w:style w:type="character" w:customStyle="1" w:styleId="BodyTextChar1">
    <w:name w:val="Body Text Char1"/>
    <w:locked/>
    <w:rsid w:val="00F42FDC"/>
    <w:rPr>
      <w:rFonts w:ascii="Times New Roman" w:hAnsi="Times New Roman"/>
      <w:sz w:val="28"/>
    </w:rPr>
  </w:style>
  <w:style w:type="paragraph" w:styleId="afff9">
    <w:name w:val="annotation subject"/>
    <w:basedOn w:val="aff4"/>
    <w:next w:val="aff4"/>
    <w:link w:val="afffa"/>
    <w:uiPriority w:val="99"/>
    <w:rsid w:val="00F42FDC"/>
    <w:rPr>
      <w:rFonts w:ascii="Times New Roman" w:eastAsia="Calibri" w:hAnsi="Times New Roman" w:cs="Angsana New"/>
      <w:b/>
      <w:bCs/>
      <w:szCs w:val="23"/>
      <w:lang w:eastAsia="ja-JP"/>
    </w:rPr>
  </w:style>
  <w:style w:type="character" w:customStyle="1" w:styleId="afffa">
    <w:name w:val="ชื่อเรื่องของข้อคิดเห็น อักขระ"/>
    <w:basedOn w:val="aff5"/>
    <w:link w:val="afff9"/>
    <w:uiPriority w:val="99"/>
    <w:rsid w:val="00F42FDC"/>
    <w:rPr>
      <w:rFonts w:ascii="Times New Roman" w:eastAsia="Calibri" w:hAnsi="Times New Roman" w:cs="Angsana New"/>
      <w:b/>
      <w:bCs/>
      <w:sz w:val="20"/>
      <w:szCs w:val="23"/>
      <w:lang w:eastAsia="ja-JP"/>
    </w:rPr>
  </w:style>
  <w:style w:type="paragraph" w:customStyle="1" w:styleId="afffb">
    <w:name w:val="一太郎"/>
    <w:rsid w:val="00F42FDC"/>
    <w:pPr>
      <w:widowControl w:val="0"/>
      <w:wordWrap w:val="0"/>
      <w:autoSpaceDE w:val="0"/>
      <w:autoSpaceDN w:val="0"/>
      <w:adjustRightInd w:val="0"/>
      <w:spacing w:after="0" w:line="248" w:lineRule="exact"/>
      <w:jc w:val="both"/>
    </w:pPr>
    <w:rPr>
      <w:rFonts w:ascii="Times New Roman" w:eastAsia="Times New Roman" w:hAnsi="Times New Roman" w:cs="MS Mincho"/>
      <w:spacing w:val="1"/>
      <w:sz w:val="21"/>
      <w:szCs w:val="21"/>
      <w:lang w:eastAsia="ja-JP" w:bidi="ar-SA"/>
    </w:rPr>
  </w:style>
  <w:style w:type="paragraph" w:customStyle="1" w:styleId="Default0">
    <w:name w:val="Default"/>
    <w:rsid w:val="00F42FDC"/>
    <w:pPr>
      <w:autoSpaceDE w:val="0"/>
      <w:autoSpaceDN w:val="0"/>
      <w:adjustRightInd w:val="0"/>
      <w:spacing w:after="0" w:line="240" w:lineRule="auto"/>
    </w:pPr>
    <w:rPr>
      <w:rFonts w:ascii="Angsana New" w:eastAsia="Calibri" w:hAnsi="Angsana New" w:cs="Angsana New"/>
      <w:color w:val="000000"/>
      <w:sz w:val="24"/>
      <w:szCs w:val="24"/>
    </w:rPr>
  </w:style>
  <w:style w:type="paragraph" w:customStyle="1" w:styleId="26">
    <w:name w:val="รายการย่อหน้า2"/>
    <w:basedOn w:val="a0"/>
    <w:rsid w:val="00F42FDC"/>
    <w:pPr>
      <w:spacing w:after="200" w:line="276" w:lineRule="auto"/>
      <w:ind w:left="720"/>
    </w:pPr>
    <w:rPr>
      <w:rFonts w:ascii="Calibri" w:eastAsia="Calibri" w:hAnsi="Calibri" w:cs="Cordia New"/>
    </w:rPr>
  </w:style>
  <w:style w:type="paragraph" w:customStyle="1" w:styleId="27">
    <w:name w:val="ไม่มีการเว้นระยะห่าง2"/>
    <w:rsid w:val="00F42FDC"/>
    <w:pPr>
      <w:spacing w:after="0" w:line="240" w:lineRule="auto"/>
    </w:pPr>
    <w:rPr>
      <w:rFonts w:ascii="Calibri" w:eastAsia="Times New Roman" w:hAnsi="Calibri" w:cs="Cordia New"/>
    </w:rPr>
  </w:style>
  <w:style w:type="character" w:customStyle="1" w:styleId="longtextshorttext">
    <w:name w:val="long_text short_text"/>
    <w:rsid w:val="00F42FDC"/>
    <w:rPr>
      <w:rFonts w:cs="Times New Roman"/>
    </w:rPr>
  </w:style>
  <w:style w:type="character" w:customStyle="1" w:styleId="st1">
    <w:name w:val="st1"/>
    <w:rsid w:val="00F42FDC"/>
    <w:rPr>
      <w:rFonts w:cs="Times New Roman"/>
    </w:rPr>
  </w:style>
  <w:style w:type="character" w:customStyle="1" w:styleId="style131">
    <w:name w:val="style131"/>
    <w:uiPriority w:val="99"/>
    <w:rsid w:val="00F42FDC"/>
    <w:rPr>
      <w:rFonts w:cs="Times New Roman"/>
      <w:sz w:val="24"/>
      <w:szCs w:val="24"/>
    </w:rPr>
  </w:style>
  <w:style w:type="character" w:customStyle="1" w:styleId="toctext">
    <w:name w:val="toctext"/>
    <w:rsid w:val="00F42FDC"/>
  </w:style>
  <w:style w:type="numbering" w:styleId="111111">
    <w:name w:val="Outline List 2"/>
    <w:basedOn w:val="a3"/>
    <w:rsid w:val="00F42FDC"/>
    <w:pPr>
      <w:numPr>
        <w:numId w:val="13"/>
      </w:numPr>
    </w:pPr>
  </w:style>
  <w:style w:type="paragraph" w:customStyle="1" w:styleId="ListParagraph2">
    <w:name w:val="List Paragraph2"/>
    <w:basedOn w:val="a0"/>
    <w:rsid w:val="00F42FDC"/>
    <w:pPr>
      <w:spacing w:after="0" w:line="240" w:lineRule="auto"/>
      <w:ind w:left="720"/>
      <w:contextualSpacing/>
    </w:pPr>
    <w:rPr>
      <w:rFonts w:ascii="Times New Roman" w:eastAsia="Calibri" w:hAnsi="Times New Roman" w:cs="Angsana New"/>
      <w:sz w:val="24"/>
      <w:szCs w:val="24"/>
    </w:rPr>
  </w:style>
  <w:style w:type="paragraph" w:customStyle="1" w:styleId="ListParagraph3">
    <w:name w:val="List Paragraph3"/>
    <w:basedOn w:val="a0"/>
    <w:rsid w:val="00F42FDC"/>
    <w:pPr>
      <w:spacing w:after="0" w:line="240" w:lineRule="auto"/>
      <w:ind w:left="720"/>
      <w:contextualSpacing/>
    </w:pPr>
    <w:rPr>
      <w:rFonts w:ascii="Times New Roman" w:eastAsia="MS Mincho" w:hAnsi="Times New Roman" w:cs="Angsana New"/>
      <w:sz w:val="24"/>
      <w:szCs w:val="24"/>
    </w:rPr>
  </w:style>
  <w:style w:type="paragraph" w:customStyle="1" w:styleId="NoSpacing2">
    <w:name w:val="No Spacing2"/>
    <w:qFormat/>
    <w:rsid w:val="00F42FDC"/>
    <w:pPr>
      <w:spacing w:after="0" w:line="240" w:lineRule="auto"/>
    </w:pPr>
    <w:rPr>
      <w:rFonts w:ascii="Angsana New" w:eastAsia="MS Mincho" w:hAnsi="Angsana New" w:cs="Angsana New"/>
      <w:sz w:val="32"/>
      <w:szCs w:val="40"/>
    </w:rPr>
  </w:style>
  <w:style w:type="paragraph" w:customStyle="1" w:styleId="110">
    <w:name w:val="รายการย่อหน้า11"/>
    <w:basedOn w:val="a0"/>
    <w:qFormat/>
    <w:rsid w:val="00F42FDC"/>
    <w:pPr>
      <w:spacing w:after="0" w:line="240" w:lineRule="auto"/>
      <w:ind w:left="720"/>
      <w:contextualSpacing/>
    </w:pPr>
    <w:rPr>
      <w:rFonts w:ascii="Times New Roman" w:eastAsia="Calibri" w:hAnsi="Times New Roman" w:cs="Angsana New"/>
      <w:sz w:val="24"/>
      <w:szCs w:val="24"/>
    </w:rPr>
  </w:style>
  <w:style w:type="paragraph" w:customStyle="1" w:styleId="afffc">
    <w:name w:val="เนื้อเรื่อง"/>
    <w:basedOn w:val="a0"/>
    <w:rsid w:val="00F42FDC"/>
    <w:pPr>
      <w:spacing w:after="0" w:line="240" w:lineRule="auto"/>
      <w:ind w:right="386"/>
    </w:pPr>
    <w:rPr>
      <w:rFonts w:ascii="CordiaUPC" w:eastAsia="Times New Roman" w:hAnsi="CordiaUPC" w:cs="CordiaUPC"/>
      <w:sz w:val="20"/>
      <w:szCs w:val="20"/>
      <w:lang w:val="en-GB"/>
    </w:rPr>
  </w:style>
  <w:style w:type="character" w:customStyle="1" w:styleId="gt-icon-text1">
    <w:name w:val="gt-icon-text1"/>
    <w:basedOn w:val="a1"/>
    <w:rsid w:val="00F42FDC"/>
  </w:style>
  <w:style w:type="character" w:customStyle="1" w:styleId="topicl2">
    <w:name w:val="topic_l2"/>
    <w:rsid w:val="00F42FDC"/>
  </w:style>
  <w:style w:type="character" w:customStyle="1" w:styleId="style91">
    <w:name w:val="style91"/>
    <w:rsid w:val="00F42FDC"/>
    <w:rPr>
      <w:rFonts w:ascii="MS Sans Serif" w:hAnsi="MS Sans Serif" w:hint="default"/>
      <w:sz w:val="24"/>
      <w:szCs w:val="24"/>
    </w:rPr>
  </w:style>
  <w:style w:type="character" w:styleId="afffd">
    <w:name w:val="footnote reference"/>
    <w:uiPriority w:val="99"/>
    <w:unhideWhenUsed/>
    <w:rsid w:val="00F42FDC"/>
    <w:rPr>
      <w:vertAlign w:val="superscript"/>
    </w:rPr>
  </w:style>
  <w:style w:type="character" w:customStyle="1" w:styleId="style1181">
    <w:name w:val="style1181"/>
    <w:rsid w:val="00F42FDC"/>
    <w:rPr>
      <w:rFonts w:cs="Times New Roman"/>
      <w:color w:val="660066"/>
      <w:sz w:val="48"/>
      <w:szCs w:val="48"/>
    </w:rPr>
  </w:style>
  <w:style w:type="paragraph" w:styleId="14">
    <w:name w:val="toc 1"/>
    <w:basedOn w:val="a0"/>
    <w:next w:val="a0"/>
    <w:autoRedefine/>
    <w:uiPriority w:val="39"/>
    <w:unhideWhenUsed/>
    <w:rsid w:val="00FC10BC"/>
    <w:pPr>
      <w:tabs>
        <w:tab w:val="left" w:pos="810"/>
        <w:tab w:val="right" w:pos="8779"/>
      </w:tabs>
      <w:spacing w:after="0"/>
      <w:ind w:left="630" w:hanging="630"/>
    </w:pPr>
    <w:rPr>
      <w:rFonts w:ascii="TH Niramit AS" w:hAnsi="TH Niramit AS" w:cs="TH Niramit AS"/>
      <w:b/>
      <w:bCs/>
      <w:caps/>
      <w:noProof/>
      <w:sz w:val="32"/>
      <w:szCs w:val="32"/>
    </w:rPr>
  </w:style>
  <w:style w:type="table" w:customStyle="1" w:styleId="18">
    <w:name w:val="เส้นตาราง1"/>
    <w:basedOn w:val="a2"/>
    <w:next w:val="a6"/>
    <w:rsid w:val="00F42FDC"/>
    <w:pPr>
      <w:spacing w:after="0" w:line="240" w:lineRule="auto"/>
    </w:pPr>
    <w:rPr>
      <w:rFonts w:ascii="TH SarabunPSK" w:eastAsia="Calibri" w:hAnsi="TH SarabunPSK" w:cs="TH SarabunPSK"/>
      <w:sz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8">
    <w:name w:val="เส้นตาราง2"/>
    <w:basedOn w:val="a2"/>
    <w:next w:val="a6"/>
    <w:uiPriority w:val="59"/>
    <w:rsid w:val="00F42FDC"/>
    <w:pPr>
      <w:spacing w:after="0" w:line="240" w:lineRule="auto"/>
    </w:pPr>
    <w:rPr>
      <w:rFonts w:ascii="Calibri" w:eastAsia="Times New Roman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TML">
    <w:name w:val="HTML Preformatted"/>
    <w:basedOn w:val="a0"/>
    <w:link w:val="HTML0"/>
    <w:uiPriority w:val="99"/>
    <w:unhideWhenUsed/>
    <w:rsid w:val="00F42F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Angsana New" w:eastAsia="Times New Roman" w:hAnsi="Angsana New" w:cs="Angsana New"/>
      <w:sz w:val="28"/>
    </w:rPr>
  </w:style>
  <w:style w:type="character" w:customStyle="1" w:styleId="HTML0">
    <w:name w:val="HTML ที่ได้รับการจัดรูปแบบแล้ว อักขระ"/>
    <w:basedOn w:val="a1"/>
    <w:link w:val="HTML"/>
    <w:uiPriority w:val="99"/>
    <w:rsid w:val="00F42FDC"/>
    <w:rPr>
      <w:rFonts w:ascii="Angsana New" w:eastAsia="Times New Roman" w:hAnsi="Angsana New" w:cs="Angsana New"/>
      <w:sz w:val="28"/>
    </w:rPr>
  </w:style>
  <w:style w:type="paragraph" w:customStyle="1" w:styleId="H1">
    <w:name w:val="H1"/>
    <w:basedOn w:val="1"/>
    <w:link w:val="H1Char"/>
    <w:qFormat/>
    <w:rsid w:val="00F42FDC"/>
    <w:pPr>
      <w:keepNext/>
      <w:spacing w:before="240" w:after="60"/>
      <w:jc w:val="center"/>
    </w:pPr>
    <w:rPr>
      <w:rFonts w:ascii="TH SarabunPSK" w:eastAsia="Times New Roman" w:hAnsi="TH SarabunPSK" w:cs="TH SarabunPSK"/>
      <w:kern w:val="32"/>
    </w:rPr>
  </w:style>
  <w:style w:type="character" w:styleId="afffe">
    <w:name w:val="Book Title"/>
    <w:uiPriority w:val="33"/>
    <w:qFormat/>
    <w:rsid w:val="00F42FDC"/>
    <w:rPr>
      <w:b/>
      <w:bCs/>
      <w:i/>
      <w:iCs/>
      <w:spacing w:val="5"/>
    </w:rPr>
  </w:style>
  <w:style w:type="character" w:customStyle="1" w:styleId="H1Char">
    <w:name w:val="H1 Char"/>
    <w:link w:val="H1"/>
    <w:rsid w:val="00F42FDC"/>
    <w:rPr>
      <w:rFonts w:ascii="TH SarabunPSK" w:eastAsia="Times New Roman" w:hAnsi="TH SarabunPSK" w:cs="TH SarabunPSK"/>
      <w:b/>
      <w:bCs/>
      <w:kern w:val="32"/>
      <w:sz w:val="32"/>
      <w:szCs w:val="32"/>
    </w:rPr>
  </w:style>
  <w:style w:type="paragraph" w:customStyle="1" w:styleId="affff">
    <w:name w:val="หัวข้อลำดับที่"/>
    <w:basedOn w:val="a0"/>
    <w:link w:val="CharChar"/>
    <w:uiPriority w:val="99"/>
    <w:rsid w:val="00F42FDC"/>
    <w:pPr>
      <w:tabs>
        <w:tab w:val="left" w:pos="720"/>
        <w:tab w:val="left" w:pos="1080"/>
        <w:tab w:val="left" w:pos="1440"/>
      </w:tabs>
      <w:spacing w:before="160" w:after="120" w:line="240" w:lineRule="auto"/>
      <w:jc w:val="thaiDistribute"/>
    </w:pPr>
    <w:rPr>
      <w:rFonts w:ascii="Browallia New" w:eastAsia="Times New Roman" w:hAnsi="Browallia New" w:cs="Browallia New"/>
      <w:b/>
      <w:bCs/>
      <w:sz w:val="32"/>
      <w:szCs w:val="32"/>
    </w:rPr>
  </w:style>
  <w:style w:type="character" w:customStyle="1" w:styleId="CharChar">
    <w:name w:val="หัวข้อลำดับที่ Char Char"/>
    <w:link w:val="affff"/>
    <w:uiPriority w:val="99"/>
    <w:rsid w:val="00F42FDC"/>
    <w:rPr>
      <w:rFonts w:ascii="Browallia New" w:eastAsia="Times New Roman" w:hAnsi="Browallia New" w:cs="Browallia New"/>
      <w:b/>
      <w:bCs/>
      <w:sz w:val="32"/>
      <w:szCs w:val="32"/>
    </w:rPr>
  </w:style>
  <w:style w:type="paragraph" w:customStyle="1" w:styleId="affff0">
    <w:name w:val="โครงสร้างหลักสูตรกลุ่ม"/>
    <w:basedOn w:val="a0"/>
    <w:uiPriority w:val="99"/>
    <w:rsid w:val="00F42FDC"/>
    <w:pPr>
      <w:tabs>
        <w:tab w:val="decimal" w:pos="7020"/>
        <w:tab w:val="left" w:pos="7380"/>
      </w:tabs>
      <w:spacing w:after="0" w:line="240" w:lineRule="auto"/>
      <w:ind w:left="1800"/>
      <w:jc w:val="thaiDistribute"/>
    </w:pPr>
    <w:rPr>
      <w:rFonts w:ascii="Browallia New" w:eastAsia="Times New Roman" w:hAnsi="Browallia New" w:cs="Browallia New"/>
      <w:sz w:val="32"/>
      <w:szCs w:val="32"/>
    </w:rPr>
  </w:style>
  <w:style w:type="paragraph" w:customStyle="1" w:styleId="affff1">
    <w:name w:val="หมวดที่"/>
    <w:basedOn w:val="7"/>
    <w:rsid w:val="00F42FDC"/>
    <w:pPr>
      <w:jc w:val="center"/>
    </w:pPr>
    <w:rPr>
      <w:rFonts w:ascii="Browallia New" w:eastAsia="Times New Roman" w:hAnsi="Browallia New" w:cs="Browallia New"/>
      <w:b/>
      <w:bCs/>
      <w:sz w:val="36"/>
      <w:szCs w:val="36"/>
    </w:rPr>
  </w:style>
  <w:style w:type="paragraph" w:customStyle="1" w:styleId="check">
    <w:name w:val="เนื้อหา check"/>
    <w:basedOn w:val="aff2"/>
    <w:rsid w:val="00F42FDC"/>
    <w:pPr>
      <w:tabs>
        <w:tab w:val="clear" w:pos="972"/>
        <w:tab w:val="left" w:pos="792"/>
      </w:tabs>
      <w:ind w:left="792" w:hanging="360"/>
    </w:pPr>
  </w:style>
  <w:style w:type="character" w:styleId="affff2">
    <w:name w:val="Placeholder Text"/>
    <w:uiPriority w:val="99"/>
    <w:semiHidden/>
    <w:rsid w:val="00F42FDC"/>
    <w:rPr>
      <w:color w:val="808080"/>
    </w:rPr>
  </w:style>
  <w:style w:type="paragraph" w:customStyle="1" w:styleId="paragraph">
    <w:name w:val="paragraph"/>
    <w:basedOn w:val="a0"/>
    <w:rsid w:val="00F42FDC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customStyle="1" w:styleId="normaltextrun">
    <w:name w:val="normaltextrun"/>
    <w:basedOn w:val="a1"/>
    <w:rsid w:val="00F42FDC"/>
  </w:style>
  <w:style w:type="character" w:customStyle="1" w:styleId="eop">
    <w:name w:val="eop"/>
    <w:basedOn w:val="a1"/>
    <w:rsid w:val="00F42FDC"/>
  </w:style>
  <w:style w:type="table" w:customStyle="1" w:styleId="TableGrid1">
    <w:name w:val="Table Grid1"/>
    <w:basedOn w:val="a2"/>
    <w:next w:val="a6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a3"/>
    <w:uiPriority w:val="99"/>
    <w:semiHidden/>
    <w:unhideWhenUsed/>
    <w:rsid w:val="00F42FDC"/>
  </w:style>
  <w:style w:type="table" w:customStyle="1" w:styleId="TableGrid2">
    <w:name w:val="Table Grid2"/>
    <w:basedOn w:val="a2"/>
    <w:next w:val="a6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a2"/>
    <w:uiPriority w:val="40"/>
    <w:rsid w:val="00F42FDC"/>
    <w:pPr>
      <w:spacing w:after="0" w:line="240" w:lineRule="auto"/>
    </w:pPr>
    <w:rPr>
      <w:rFonts w:ascii="Calibri" w:eastAsia="MS Mincho" w:hAnsi="Calibri" w:cs="Angsana New"/>
      <w:sz w:val="20"/>
      <w:szCs w:val="20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numbering" w:customStyle="1" w:styleId="NoList11">
    <w:name w:val="No List11"/>
    <w:next w:val="a3"/>
    <w:uiPriority w:val="99"/>
    <w:semiHidden/>
    <w:unhideWhenUsed/>
    <w:rsid w:val="00F42FDC"/>
  </w:style>
  <w:style w:type="table" w:customStyle="1" w:styleId="TableGrid11">
    <w:name w:val="Table Grid11"/>
    <w:basedOn w:val="a2"/>
    <w:next w:val="a6"/>
    <w:rsid w:val="00F42FDC"/>
    <w:pPr>
      <w:spacing w:after="0" w:line="240" w:lineRule="auto"/>
    </w:pPr>
    <w:rPr>
      <w:rFonts w:ascii="Calibri" w:eastAsia="Calibri" w:hAnsi="Calibri" w:cs="Angsana New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1a">
    <w:name w:val="ไม่มีรายการ1"/>
    <w:next w:val="a3"/>
    <w:uiPriority w:val="99"/>
    <w:semiHidden/>
    <w:unhideWhenUsed/>
    <w:rsid w:val="00F42FDC"/>
  </w:style>
  <w:style w:type="numbering" w:customStyle="1" w:styleId="29">
    <w:name w:val="ไม่มีรายการ2"/>
    <w:next w:val="a3"/>
    <w:uiPriority w:val="99"/>
    <w:semiHidden/>
    <w:unhideWhenUsed/>
    <w:rsid w:val="00F42FDC"/>
  </w:style>
  <w:style w:type="numbering" w:customStyle="1" w:styleId="NoList111">
    <w:name w:val="No List111"/>
    <w:next w:val="a3"/>
    <w:uiPriority w:val="99"/>
    <w:semiHidden/>
    <w:unhideWhenUsed/>
    <w:rsid w:val="00F42FDC"/>
  </w:style>
  <w:style w:type="table" w:customStyle="1" w:styleId="TableGridLight2">
    <w:name w:val="Table Grid Light2"/>
    <w:basedOn w:val="a2"/>
    <w:next w:val="TableGridLight1"/>
    <w:uiPriority w:val="40"/>
    <w:rsid w:val="00F42FDC"/>
    <w:pPr>
      <w:spacing w:after="0" w:line="240" w:lineRule="auto"/>
    </w:pPr>
    <w:rPr>
      <w:rFonts w:ascii="Calibri" w:eastAsia="Calibri" w:hAnsi="Calibri" w:cs="Angsana New"/>
      <w:sz w:val="20"/>
      <w:szCs w:val="20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numbering" w:customStyle="1" w:styleId="NoList2">
    <w:name w:val="No List2"/>
    <w:next w:val="a3"/>
    <w:uiPriority w:val="99"/>
    <w:semiHidden/>
    <w:unhideWhenUsed/>
    <w:rsid w:val="00F42FDC"/>
  </w:style>
  <w:style w:type="table" w:customStyle="1" w:styleId="TableGrid21">
    <w:name w:val="Table Grid2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111">
    <w:name w:val="เส้นตาราง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2">
    <w:name w:val="No List12"/>
    <w:next w:val="a3"/>
    <w:uiPriority w:val="99"/>
    <w:semiHidden/>
    <w:unhideWhenUsed/>
    <w:rsid w:val="00F42FDC"/>
  </w:style>
  <w:style w:type="table" w:customStyle="1" w:styleId="TableGrid4">
    <w:name w:val="Table Grid4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5">
    <w:name w:val="Table Grid5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112">
    <w:name w:val="ไม่มีรายการ11"/>
    <w:next w:val="a3"/>
    <w:uiPriority w:val="99"/>
    <w:semiHidden/>
    <w:unhideWhenUsed/>
    <w:rsid w:val="00F42FDC"/>
  </w:style>
  <w:style w:type="table" w:customStyle="1" w:styleId="36">
    <w:name w:val="เส้นตาราง3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">
    <w:name w:val="Table Grid11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">
    <w:name w:val="Table Grid33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211">
    <w:name w:val="เส้นตาราง2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11">
    <w:name w:val="No List1111"/>
    <w:next w:val="a3"/>
    <w:uiPriority w:val="99"/>
    <w:semiHidden/>
    <w:unhideWhenUsed/>
    <w:rsid w:val="00F42FDC"/>
  </w:style>
  <w:style w:type="table" w:customStyle="1" w:styleId="TableGrid41">
    <w:name w:val="Table Grid4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">
    <w:name w:val="Table Grid12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">
    <w:name w:val="Table Grid11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">
    <w:name w:val="Table Grid2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">
    <w:name w:val="Table Grid311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51">
    <w:name w:val="Table Grid5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">
    <w:name w:val="Table Grid6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">
    <w:name w:val="Table Grid321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3">
    <w:name w:val="No List3"/>
    <w:next w:val="a3"/>
    <w:uiPriority w:val="99"/>
    <w:semiHidden/>
    <w:unhideWhenUsed/>
    <w:rsid w:val="00F42FDC"/>
  </w:style>
  <w:style w:type="table" w:customStyle="1" w:styleId="TableGrid7">
    <w:name w:val="Table Grid7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">
    <w:name w:val="Table Grid113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">
    <w:name w:val="Table Grid23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">
    <w:name w:val="Table Grid34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120">
    <w:name w:val="เส้นตาราง1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">
    <w:name w:val="เส้นตาราง2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3">
    <w:name w:val="No List13"/>
    <w:next w:val="a3"/>
    <w:uiPriority w:val="99"/>
    <w:semiHidden/>
    <w:unhideWhenUsed/>
    <w:rsid w:val="00F42FDC"/>
  </w:style>
  <w:style w:type="table" w:customStyle="1" w:styleId="TableGrid42">
    <w:name w:val="Table Grid4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">
    <w:name w:val="Table Grid12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2">
    <w:name w:val="Table Grid111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">
    <w:name w:val="Table Grid21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">
    <w:name w:val="Table Grid312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52">
    <w:name w:val="Table Grid5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">
    <w:name w:val="Table Grid6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">
    <w:name w:val="Table Grid322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121">
    <w:name w:val="ไม่มีรายการ12"/>
    <w:next w:val="a3"/>
    <w:uiPriority w:val="99"/>
    <w:semiHidden/>
    <w:unhideWhenUsed/>
    <w:rsid w:val="00F42FDC"/>
  </w:style>
  <w:style w:type="table" w:customStyle="1" w:styleId="310">
    <w:name w:val="เส้นตาราง3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1">
    <w:name w:val="Table Grid13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1">
    <w:name w:val="Table Grid112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">
    <w:name w:val="Table Grid22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1">
    <w:name w:val="Table Grid331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1110">
    <w:name w:val="เส้นตาราง1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0">
    <w:name w:val="เส้นตาราง2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2">
    <w:name w:val="No List112"/>
    <w:next w:val="a3"/>
    <w:uiPriority w:val="99"/>
    <w:semiHidden/>
    <w:unhideWhenUsed/>
    <w:rsid w:val="00F42FDC"/>
  </w:style>
  <w:style w:type="table" w:customStyle="1" w:styleId="TableGrid411">
    <w:name w:val="Table Grid4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1">
    <w:name w:val="Table Grid12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1">
    <w:name w:val="Table Grid111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1">
    <w:name w:val="Table Grid21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1">
    <w:name w:val="Table Grid3111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511">
    <w:name w:val="Table Grid5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1">
    <w:name w:val="Table Grid6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1">
    <w:name w:val="Table Grid3211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ffff3">
    <w:name w:val="Unresolved Mention"/>
    <w:uiPriority w:val="99"/>
    <w:semiHidden/>
    <w:unhideWhenUsed/>
    <w:rsid w:val="00F42FDC"/>
    <w:rPr>
      <w:color w:val="605E5C"/>
      <w:shd w:val="clear" w:color="auto" w:fill="E1DFDD"/>
    </w:rPr>
  </w:style>
  <w:style w:type="numbering" w:customStyle="1" w:styleId="Style1">
    <w:name w:val="Style1"/>
    <w:uiPriority w:val="99"/>
    <w:rsid w:val="00F42FDC"/>
    <w:pPr>
      <w:numPr>
        <w:numId w:val="14"/>
      </w:numPr>
    </w:pPr>
  </w:style>
  <w:style w:type="paragraph" w:styleId="affff4">
    <w:name w:val="caption"/>
    <w:basedOn w:val="a0"/>
    <w:next w:val="a0"/>
    <w:uiPriority w:val="35"/>
    <w:unhideWhenUsed/>
    <w:qFormat/>
    <w:rsid w:val="00A51B5D"/>
    <w:pPr>
      <w:spacing w:after="200" w:line="240" w:lineRule="auto"/>
    </w:pPr>
    <w:rPr>
      <w:i/>
      <w:iCs/>
      <w:color w:val="44546A" w:themeColor="text2"/>
      <w:sz w:val="18"/>
      <w:szCs w:val="22"/>
    </w:rPr>
  </w:style>
  <w:style w:type="paragraph" w:styleId="affff5">
    <w:name w:val="table of figures"/>
    <w:basedOn w:val="a0"/>
    <w:next w:val="a0"/>
    <w:uiPriority w:val="99"/>
    <w:unhideWhenUsed/>
    <w:rsid w:val="00C56B94"/>
    <w:pPr>
      <w:spacing w:after="0"/>
    </w:pPr>
    <w:rPr>
      <w:rFonts w:ascii="TH Niramit AS" w:hAnsi="TH Niramit AS"/>
      <w:sz w:val="32"/>
    </w:rPr>
  </w:style>
  <w:style w:type="table" w:styleId="1-10">
    <w:name w:val="Grid Table 1 Light Accent 1"/>
    <w:basedOn w:val="a2"/>
    <w:uiPriority w:val="46"/>
    <w:rsid w:val="009C7032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6">
    <w:name w:val="List Table 1 Light Accent 6"/>
    <w:basedOn w:val="a2"/>
    <w:uiPriority w:val="46"/>
    <w:rsid w:val="004203D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4-6">
    <w:name w:val="Grid Table 4 Accent 6"/>
    <w:basedOn w:val="a2"/>
    <w:uiPriority w:val="49"/>
    <w:rsid w:val="00CC0CB8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customStyle="1" w:styleId="Bomb1">
    <w:name w:val="Bomb1"/>
    <w:basedOn w:val="a0"/>
    <w:qFormat/>
    <w:rsid w:val="00A82AD4"/>
    <w:pPr>
      <w:tabs>
        <w:tab w:val="left" w:pos="864"/>
        <w:tab w:val="left" w:pos="1224"/>
        <w:tab w:val="left" w:pos="1584"/>
        <w:tab w:val="left" w:pos="1944"/>
        <w:tab w:val="left" w:pos="2304"/>
        <w:tab w:val="left" w:pos="2664"/>
        <w:tab w:val="left" w:pos="3024"/>
      </w:tabs>
      <w:spacing w:after="0" w:line="240" w:lineRule="auto"/>
      <w:ind w:firstLine="1440"/>
      <w:jc w:val="thaiDistribute"/>
    </w:pPr>
    <w:rPr>
      <w:rFonts w:ascii="TH SarabunPSK" w:eastAsiaTheme="minorEastAsia" w:hAnsi="TH SarabunPSK" w:cs="TH SarabunPSK"/>
      <w:sz w:val="32"/>
      <w:szCs w:val="32"/>
    </w:rPr>
  </w:style>
  <w:style w:type="table" w:styleId="5-6">
    <w:name w:val="Grid Table 5 Dark Accent 6"/>
    <w:basedOn w:val="a2"/>
    <w:uiPriority w:val="50"/>
    <w:rsid w:val="00A82AD4"/>
    <w:pPr>
      <w:spacing w:after="0" w:line="240" w:lineRule="auto"/>
    </w:pPr>
    <w:rPr>
      <w:rFonts w:ascii="TH Niramit AS" w:eastAsia="Times New Roman" w:hAnsi="TH Niramit AS" w:cs="TH Niramit AS"/>
      <w:sz w:val="31"/>
      <w:szCs w:val="31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paragraph" w:styleId="affff6">
    <w:name w:val="TOC Heading"/>
    <w:basedOn w:val="1"/>
    <w:next w:val="a0"/>
    <w:uiPriority w:val="39"/>
    <w:unhideWhenUsed/>
    <w:qFormat/>
    <w:rsid w:val="00281C00"/>
    <w:pPr>
      <w:keepNext/>
      <w:keepLines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lang w:bidi="ar-SA"/>
    </w:rPr>
  </w:style>
  <w:style w:type="paragraph" w:styleId="2a">
    <w:name w:val="toc 2"/>
    <w:basedOn w:val="a0"/>
    <w:next w:val="a0"/>
    <w:autoRedefine/>
    <w:uiPriority w:val="39"/>
    <w:unhideWhenUsed/>
    <w:rsid w:val="00FC10BC"/>
    <w:pPr>
      <w:tabs>
        <w:tab w:val="left" w:pos="1080"/>
        <w:tab w:val="right" w:pos="8779"/>
      </w:tabs>
      <w:spacing w:after="0"/>
      <w:ind w:left="720"/>
    </w:pPr>
    <w:rPr>
      <w:rFonts w:ascii="TH Niramit AS" w:hAnsi="TH Niramit AS" w:cs="TH Niramit AS"/>
      <w:noProof/>
      <w:sz w:val="28"/>
    </w:rPr>
  </w:style>
  <w:style w:type="paragraph" w:styleId="37">
    <w:name w:val="toc 3"/>
    <w:basedOn w:val="a0"/>
    <w:next w:val="a0"/>
    <w:autoRedefine/>
    <w:uiPriority w:val="39"/>
    <w:unhideWhenUsed/>
    <w:rsid w:val="00281C00"/>
    <w:pPr>
      <w:spacing w:after="0"/>
      <w:ind w:left="220"/>
    </w:pPr>
    <w:rPr>
      <w:rFonts w:cstheme="majorBidi"/>
      <w:sz w:val="20"/>
      <w:szCs w:val="23"/>
    </w:rPr>
  </w:style>
  <w:style w:type="paragraph" w:styleId="41">
    <w:name w:val="toc 4"/>
    <w:basedOn w:val="a0"/>
    <w:next w:val="a0"/>
    <w:autoRedefine/>
    <w:uiPriority w:val="39"/>
    <w:unhideWhenUsed/>
    <w:rsid w:val="00281C00"/>
    <w:pPr>
      <w:spacing w:after="0"/>
      <w:ind w:left="440"/>
    </w:pPr>
    <w:rPr>
      <w:rFonts w:cstheme="majorBidi"/>
      <w:sz w:val="20"/>
      <w:szCs w:val="23"/>
    </w:rPr>
  </w:style>
  <w:style w:type="paragraph" w:styleId="51">
    <w:name w:val="toc 5"/>
    <w:basedOn w:val="a0"/>
    <w:next w:val="a0"/>
    <w:autoRedefine/>
    <w:uiPriority w:val="39"/>
    <w:unhideWhenUsed/>
    <w:rsid w:val="00281C00"/>
    <w:pPr>
      <w:spacing w:after="0"/>
      <w:ind w:left="660"/>
    </w:pPr>
    <w:rPr>
      <w:rFonts w:cstheme="majorBidi"/>
      <w:sz w:val="20"/>
      <w:szCs w:val="23"/>
    </w:rPr>
  </w:style>
  <w:style w:type="paragraph" w:styleId="61">
    <w:name w:val="toc 6"/>
    <w:basedOn w:val="a0"/>
    <w:next w:val="a0"/>
    <w:autoRedefine/>
    <w:uiPriority w:val="39"/>
    <w:unhideWhenUsed/>
    <w:rsid w:val="00281C00"/>
    <w:pPr>
      <w:spacing w:after="0"/>
      <w:ind w:left="880"/>
    </w:pPr>
    <w:rPr>
      <w:rFonts w:cstheme="majorBidi"/>
      <w:sz w:val="20"/>
      <w:szCs w:val="23"/>
    </w:rPr>
  </w:style>
  <w:style w:type="paragraph" w:styleId="71">
    <w:name w:val="toc 7"/>
    <w:basedOn w:val="a0"/>
    <w:next w:val="a0"/>
    <w:autoRedefine/>
    <w:uiPriority w:val="39"/>
    <w:unhideWhenUsed/>
    <w:rsid w:val="00281C00"/>
    <w:pPr>
      <w:spacing w:after="0"/>
      <w:ind w:left="1100"/>
    </w:pPr>
    <w:rPr>
      <w:rFonts w:cstheme="majorBidi"/>
      <w:sz w:val="20"/>
      <w:szCs w:val="23"/>
    </w:rPr>
  </w:style>
  <w:style w:type="paragraph" w:styleId="81">
    <w:name w:val="toc 8"/>
    <w:basedOn w:val="a0"/>
    <w:next w:val="a0"/>
    <w:autoRedefine/>
    <w:uiPriority w:val="39"/>
    <w:unhideWhenUsed/>
    <w:rsid w:val="00281C00"/>
    <w:pPr>
      <w:spacing w:after="0"/>
      <w:ind w:left="1320"/>
    </w:pPr>
    <w:rPr>
      <w:rFonts w:cstheme="majorBidi"/>
      <w:sz w:val="20"/>
      <w:szCs w:val="23"/>
    </w:rPr>
  </w:style>
  <w:style w:type="paragraph" w:styleId="92">
    <w:name w:val="toc 9"/>
    <w:basedOn w:val="a0"/>
    <w:next w:val="a0"/>
    <w:autoRedefine/>
    <w:uiPriority w:val="39"/>
    <w:unhideWhenUsed/>
    <w:rsid w:val="00281C00"/>
    <w:pPr>
      <w:spacing w:after="0"/>
      <w:ind w:left="1540"/>
    </w:pPr>
    <w:rPr>
      <w:rFonts w:cstheme="majorBidi"/>
      <w:sz w:val="20"/>
      <w:szCs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04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4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0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2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05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83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52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16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792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13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79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16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26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58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265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71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993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76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774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51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678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36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96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05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334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74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79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43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40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52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2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64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81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16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94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18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30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8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619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8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577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7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36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78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5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505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81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203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611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66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06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955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90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3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3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70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85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48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24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6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0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91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339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9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94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1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39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03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808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1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48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11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810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62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22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24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2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40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06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7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57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6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3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968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94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84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28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019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5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168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2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63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58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206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94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73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rp.mju.ac.th/openFile.aspx?id=NTczMzI0&amp;method=inline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rp.mju.ac.th/openFile.aspx?id=NTczMzI2&amp;method=inlin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rp.mju.ac.th/openFile.aspx?id=NTczMzI1&amp;method=inline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rp.mju.ac.th/openFile.aspx?id=NTczMzIy&amp;method=inlin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rp.mju.ac.th/openFile.aspx?id=NTcwOTQ4&amp;method=inline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F16250-656F-4EBC-BD2B-30A8A1176F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1</Words>
  <Characters>1095</Characters>
  <Application>Microsoft Office Word</Application>
  <DocSecurity>0</DocSecurity>
  <Lines>9</Lines>
  <Paragraphs>2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winai</dc:creator>
  <cp:keywords/>
  <dc:description/>
  <cp:lastModifiedBy>Sirikorn Boonfoo</cp:lastModifiedBy>
  <cp:revision>5</cp:revision>
  <cp:lastPrinted>2023-05-05T11:48:00Z</cp:lastPrinted>
  <dcterms:created xsi:type="dcterms:W3CDTF">2023-05-23T03:56:00Z</dcterms:created>
  <dcterms:modified xsi:type="dcterms:W3CDTF">2023-06-03T11:15:00Z</dcterms:modified>
</cp:coreProperties>
</file>